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82B961" w14:textId="570D2B42" w:rsidR="008E1FDA" w:rsidRPr="0021366F" w:rsidRDefault="008E1FDA" w:rsidP="004E1FD4">
      <w:pPr>
        <w:spacing w:before="178"/>
        <w:ind w:right="79"/>
        <w:jc w:val="center"/>
        <w:rPr>
          <w:rFonts w:ascii="Times New Roman" w:hAnsi="Times New Roman"/>
          <w:b/>
          <w:color w:val="000000" w:themeColor="text1"/>
          <w:sz w:val="24"/>
          <w:lang w:val="en-US"/>
        </w:rPr>
      </w:pPr>
    </w:p>
    <w:p w14:paraId="292E0DF2" w14:textId="2F415985" w:rsidR="004145D8" w:rsidRDefault="00801C81" w:rsidP="001930C2">
      <w:pPr>
        <w:pStyle w:val="Heading1"/>
        <w:spacing w:line="360" w:lineRule="auto"/>
        <w:jc w:val="center"/>
        <w:rPr>
          <w:color w:val="000000" w:themeColor="text1"/>
        </w:rPr>
      </w:pPr>
      <w:bookmarkStart w:id="0" w:name="_Toc54909686"/>
      <w:r w:rsidRPr="00801C81">
        <w:rPr>
          <w:b/>
          <w:bCs/>
        </w:rPr>
        <w:t>SURAT KETERANGAN</w:t>
      </w:r>
      <w:bookmarkEnd w:id="0"/>
      <w:r w:rsidR="00C105C7">
        <w:rPr>
          <w:color w:val="000000" w:themeColor="text1"/>
        </w:rPr>
        <w:drawing>
          <wp:inline distT="0" distB="0" distL="0" distR="0" wp14:anchorId="24E37A42" wp14:editId="6D47AC84">
            <wp:extent cx="5756665" cy="813625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820" cy="814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CA787" w14:textId="7021E1FB" w:rsidR="004145D8" w:rsidRDefault="004145D8">
      <w:pPr>
        <w:rPr>
          <w:rFonts w:ascii="Times New Roman" w:hAnsi="Times New Roman"/>
          <w:noProof/>
          <w:color w:val="000000" w:themeColor="text1"/>
          <w:sz w:val="24"/>
          <w:szCs w:val="24"/>
          <w:lang w:val="en-US" w:eastAsia="en-US"/>
        </w:rPr>
      </w:pPr>
    </w:p>
    <w:p w14:paraId="4FD34D36" w14:textId="1B3595AA" w:rsidR="004145D8" w:rsidRDefault="00801C81" w:rsidP="00801C81">
      <w:pPr>
        <w:pStyle w:val="Heading1"/>
        <w:ind w:left="-993" w:right="-1055"/>
        <w:jc w:val="center"/>
        <w:rPr>
          <w:color w:val="000000" w:themeColor="text1"/>
        </w:rPr>
      </w:pPr>
      <w:bookmarkStart w:id="1" w:name="_Toc54909687"/>
      <w:r w:rsidRPr="00801C81">
        <w:rPr>
          <w:b/>
          <w:bCs/>
        </w:rPr>
        <w:t>LEMBAR PERNYATAAN</w:t>
      </w:r>
      <w:r>
        <w:rPr>
          <w:color w:val="000000" w:themeColor="text1"/>
        </w:rPr>
        <w:drawing>
          <wp:inline distT="0" distB="0" distL="0" distR="0" wp14:anchorId="53B63D2D" wp14:editId="074468A3">
            <wp:extent cx="5493527" cy="7651652"/>
            <wp:effectExtent l="0" t="0" r="0" b="698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427" cy="767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548FB627" w14:textId="66C777A4" w:rsidR="00801C81" w:rsidRDefault="00801C81">
      <w:pPr>
        <w:rPr>
          <w:rFonts w:ascii="Times New Roman" w:hAnsi="Times New Roman"/>
          <w:b/>
          <w:bCs/>
          <w:noProof/>
          <w:sz w:val="24"/>
          <w:szCs w:val="24"/>
          <w:lang w:val="en-US" w:eastAsia="en-US"/>
        </w:rPr>
      </w:pPr>
    </w:p>
    <w:p w14:paraId="500C86F7" w14:textId="77777777" w:rsidR="00DF465A" w:rsidRPr="00F51749" w:rsidRDefault="00DF465A" w:rsidP="00DF465A">
      <w:pPr>
        <w:spacing w:before="1"/>
        <w:ind w:left="668" w:right="114" w:hanging="567"/>
        <w:jc w:val="center"/>
        <w:rPr>
          <w:rFonts w:ascii="Times New Roman" w:hAnsi="Times New Roman"/>
          <w:b/>
          <w:bCs/>
          <w:lang w:val="en-US"/>
        </w:rPr>
      </w:pPr>
    </w:p>
    <w:p w14:paraId="0BA286DA" w14:textId="77777777" w:rsidR="00DF465A" w:rsidRPr="00F51749" w:rsidRDefault="00DF465A" w:rsidP="00DF465A">
      <w:pPr>
        <w:spacing w:before="1"/>
        <w:ind w:left="668" w:right="114" w:hanging="567"/>
        <w:jc w:val="center"/>
        <w:rPr>
          <w:rFonts w:ascii="Times New Roman" w:hAnsi="Times New Roman"/>
          <w:b/>
          <w:bCs/>
          <w:lang w:val="en-US"/>
        </w:rPr>
      </w:pPr>
    </w:p>
    <w:p w14:paraId="751C19DB" w14:textId="77777777" w:rsidR="00DF465A" w:rsidRPr="00F51749" w:rsidRDefault="00DF465A" w:rsidP="00DF465A">
      <w:pPr>
        <w:spacing w:before="1"/>
        <w:ind w:left="668" w:right="114" w:hanging="567"/>
        <w:jc w:val="center"/>
        <w:rPr>
          <w:rFonts w:ascii="Times New Roman" w:hAnsi="Times New Roman"/>
          <w:b/>
          <w:bCs/>
          <w:lang w:val="en-US"/>
        </w:rPr>
      </w:pPr>
    </w:p>
    <w:p w14:paraId="5218DD65" w14:textId="77777777" w:rsidR="00DF465A" w:rsidRPr="00F51749" w:rsidRDefault="00DF465A" w:rsidP="00DF465A">
      <w:pPr>
        <w:spacing w:before="1"/>
        <w:ind w:left="668" w:right="114" w:hanging="567"/>
        <w:jc w:val="center"/>
        <w:rPr>
          <w:rFonts w:ascii="Times New Roman" w:hAnsi="Times New Roman"/>
          <w:b/>
          <w:bCs/>
          <w:lang w:val="en-US"/>
        </w:rPr>
      </w:pPr>
    </w:p>
    <w:p w14:paraId="00D4AA14" w14:textId="77777777" w:rsidR="00DF465A" w:rsidRPr="00F51749" w:rsidRDefault="00DF465A" w:rsidP="001930C2">
      <w:pPr>
        <w:spacing w:before="1"/>
        <w:ind w:right="114"/>
        <w:rPr>
          <w:rFonts w:ascii="Times New Roman" w:hAnsi="Times New Roman"/>
          <w:b/>
          <w:bCs/>
          <w:lang w:val="en-US"/>
        </w:rPr>
      </w:pPr>
    </w:p>
    <w:p w14:paraId="798D7A6F" w14:textId="77777777" w:rsidR="00DF465A" w:rsidRPr="00F51749" w:rsidRDefault="00DF465A" w:rsidP="00DF465A">
      <w:pPr>
        <w:spacing w:before="1"/>
        <w:ind w:left="668" w:right="114" w:hanging="567"/>
        <w:jc w:val="center"/>
        <w:rPr>
          <w:rFonts w:ascii="Times New Roman" w:hAnsi="Times New Roman"/>
          <w:b/>
          <w:bCs/>
          <w:lang w:val="en-US"/>
        </w:rPr>
      </w:pPr>
    </w:p>
    <w:p w14:paraId="439EE4DE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41BEF74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56216EC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5BA4B30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5874AD0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0F1E695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1CBCF8B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189F505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32D9DFB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6B69301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3D67122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362FA7A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>LAMPIRAN A. INSTRUMEN PENELITIAN</w:t>
      </w:r>
    </w:p>
    <w:p w14:paraId="5D3F6A76" w14:textId="77777777" w:rsidR="00DF465A" w:rsidRPr="00F51749" w:rsidRDefault="00DF465A" w:rsidP="00DF465A">
      <w:pPr>
        <w:pStyle w:val="ListParagraph"/>
        <w:numPr>
          <w:ilvl w:val="0"/>
          <w:numId w:val="8"/>
        </w:num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urve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51749">
        <w:rPr>
          <w:rFonts w:ascii="Times New Roman" w:hAnsi="Times New Roman"/>
          <w:i/>
          <w:iCs/>
          <w:sz w:val="24"/>
          <w:szCs w:val="24"/>
          <w:lang w:val="en-US"/>
        </w:rPr>
        <w:t>Preliminary Study</w:t>
      </w:r>
    </w:p>
    <w:p w14:paraId="64E424EE" w14:textId="77777777" w:rsidR="00DF465A" w:rsidRPr="00F51749" w:rsidRDefault="00DF465A" w:rsidP="00DF465A">
      <w:pPr>
        <w:pStyle w:val="ListParagraph"/>
        <w:numPr>
          <w:ilvl w:val="0"/>
          <w:numId w:val="8"/>
        </w:num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Cob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pward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ownward,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ahasisw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ju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omba</w:t>
      </w:r>
      <w:proofErr w:type="spellEnd"/>
    </w:p>
    <w:p w14:paraId="1F69A62A" w14:textId="77777777" w:rsidR="00DF465A" w:rsidRPr="00F51749" w:rsidRDefault="00DF465A" w:rsidP="00DF465A">
      <w:pPr>
        <w:pStyle w:val="ListParagraph"/>
        <w:numPr>
          <w:ilvl w:val="0"/>
          <w:numId w:val="8"/>
        </w:num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pward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ownward,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ahasisw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ju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omba</w:t>
      </w:r>
      <w:proofErr w:type="spellEnd"/>
    </w:p>
    <w:p w14:paraId="33185BB8" w14:textId="77777777" w:rsidR="00DF465A" w:rsidRPr="00F51749" w:rsidRDefault="00DF465A" w:rsidP="00DF465A">
      <w:pPr>
        <w:pStyle w:val="ListParagraph"/>
        <w:numPr>
          <w:ilvl w:val="0"/>
          <w:numId w:val="8"/>
        </w:num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i/>
          <w:iCs/>
          <w:sz w:val="24"/>
          <w:szCs w:val="24"/>
          <w:lang w:val="en-US"/>
        </w:rPr>
        <w:t>Blue Print</w:t>
      </w:r>
      <w:r w:rsidRPr="00F51749">
        <w:rPr>
          <w:rFonts w:ascii="Times New Roman" w:hAnsi="Times New Roman"/>
          <w:sz w:val="24"/>
          <w:szCs w:val="24"/>
          <w:lang w:val="en-US"/>
        </w:rPr>
        <w:t xml:space="preserve">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Cob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pward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ownward,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ahasisw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ju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omba</w:t>
      </w:r>
      <w:proofErr w:type="spellEnd"/>
    </w:p>
    <w:p w14:paraId="4883801A" w14:textId="77777777" w:rsidR="00DF465A" w:rsidRPr="00F51749" w:rsidRDefault="00DF465A" w:rsidP="00DF465A">
      <w:pPr>
        <w:pStyle w:val="ListParagraph"/>
        <w:numPr>
          <w:ilvl w:val="0"/>
          <w:numId w:val="8"/>
        </w:num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i/>
          <w:iCs/>
          <w:sz w:val="24"/>
          <w:szCs w:val="24"/>
          <w:lang w:val="en-US"/>
        </w:rPr>
        <w:t>Blue Print</w:t>
      </w:r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pward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ownward,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ahasisw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ju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omba</w:t>
      </w:r>
      <w:proofErr w:type="spellEnd"/>
    </w:p>
    <w:p w14:paraId="77D6529D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742C43D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ALA PRELIMINARY STUDY</w:t>
      </w:r>
    </w:p>
    <w:p w14:paraId="6132D9F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>Halaman Awal</w:t>
      </w:r>
    </w:p>
    <w:p w14:paraId="76E1546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noProof/>
          <w:lang w:val="en-US" w:eastAsia="en-US"/>
        </w:rPr>
        <w:drawing>
          <wp:inline distT="0" distB="0" distL="0" distR="0" wp14:anchorId="53E1DAC9" wp14:editId="1A932132">
            <wp:extent cx="5543425" cy="4787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35" b="28690"/>
                    <a:stretch/>
                  </pic:blipFill>
                  <pic:spPr bwMode="auto">
                    <a:xfrm>
                      <a:off x="0" y="0"/>
                      <a:ext cx="5543550" cy="4787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0455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1721FF7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0E533E2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2A84D6B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452DA47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030C14D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0189711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10C4ADD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644EE9B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4268266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3095966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75B6EF1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05FF15C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25F26335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5ED4B6C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dent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artisipan</w:t>
      </w:r>
      <w:proofErr w:type="spellEnd"/>
    </w:p>
    <w:p w14:paraId="2174D7E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196D3C48" wp14:editId="198F611B">
            <wp:extent cx="3957851" cy="8369689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33" cy="839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C7774" w14:textId="2C8D0534" w:rsidR="00DF465A" w:rsidRPr="00F51749" w:rsidRDefault="00DF465A" w:rsidP="00DF465A">
      <w:pPr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urve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Bagian 1</w:t>
      </w:r>
    </w:p>
    <w:p w14:paraId="4C3F639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E6887BD" wp14:editId="1B2C49B6">
            <wp:extent cx="5543550" cy="81387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813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BCE5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988254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9298A0C" w14:textId="390D5ECD" w:rsidR="00DF465A" w:rsidRPr="00F51749" w:rsidRDefault="00DF465A" w:rsidP="00DF465A">
      <w:pPr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urve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Bagian 2</w:t>
      </w:r>
    </w:p>
    <w:p w14:paraId="69A1BE9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0D147BC0" wp14:editId="65DC23CE">
            <wp:extent cx="5543550" cy="8090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809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A2EC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08071E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C6C760D" w14:textId="50FAC02E" w:rsidR="00DF465A" w:rsidRPr="00F51749" w:rsidRDefault="00DF465A" w:rsidP="00DF465A">
      <w:pPr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urve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Bagian 3</w:t>
      </w:r>
    </w:p>
    <w:p w14:paraId="37F995F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956725F" wp14:editId="146E8CDE">
            <wp:extent cx="5543550" cy="6636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663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AB8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794080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503E8C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206E38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D5390D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9E7E63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078881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B0A346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188F690" w14:textId="3EAB7928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7E67AD2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urve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Bagian 4</w:t>
      </w:r>
    </w:p>
    <w:p w14:paraId="6A69BB6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701ED8C4" wp14:editId="6A6ED947">
            <wp:extent cx="5543550" cy="66008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66F4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A28A88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4D513E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D6AA51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F4B771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A88E534" w14:textId="77777777" w:rsidR="00DF465A" w:rsidRPr="00F51749" w:rsidRDefault="00DF465A" w:rsidP="00DF465A">
      <w:pPr>
        <w:spacing w:before="1" w:line="360" w:lineRule="auto"/>
        <w:ind w:right="114"/>
        <w:rPr>
          <w:rFonts w:ascii="Times New Roman" w:hAnsi="Times New Roman"/>
          <w:lang w:val="en-US"/>
        </w:rPr>
      </w:pPr>
    </w:p>
    <w:p w14:paraId="00CDDAAE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744AF01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gumpul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urve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ca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im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Kasih</w:t>
      </w:r>
    </w:p>
    <w:p w14:paraId="79E8B87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39925F38" wp14:editId="3F5BCCCC">
            <wp:extent cx="5543550" cy="41751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A393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D731BB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3FC63F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4933AF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F49FFE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4EB298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CA49CA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21B45A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B4C097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F14B08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7C49A0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C561C3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E84643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80622D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E748D0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852C1A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9DBC610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3F4A159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ALA UJI COBA OPTIMISME DISPOSISIONAL, PEMIKIRAN KONTRAFAKTUAL UPWARD, PEMIKIRAN KONTRAFAKTUAL DOWNWARD, DAN PERSISTENSI PADA MAHASISWA PEJUANG LOMBA</w:t>
      </w:r>
    </w:p>
    <w:p w14:paraId="182B7AD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>Halaman Awal</w:t>
      </w:r>
    </w:p>
    <w:p w14:paraId="5714E91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3FCC85B3" wp14:editId="24320AD5">
            <wp:extent cx="5543550" cy="55327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553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F06C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4F3B79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4D6F7A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5E73BF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2F4A0C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DC93D5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C43629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02AEE5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A072AA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FFBD302" w14:textId="5353C235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5ADAD01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nyat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sediaan</w:t>
      </w:r>
      <w:proofErr w:type="spellEnd"/>
    </w:p>
    <w:p w14:paraId="176EC0F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2ED648F3" wp14:editId="6DB95543">
            <wp:extent cx="5543550" cy="42081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D110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7B22E5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9A8139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005A31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34D70A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CE7C0A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1D7E9B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32F0BA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EDE88E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A36656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3DCF15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E23770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19A8BB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0EE66C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4E90FA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C0B023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D61C650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7B01B0F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dent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artisi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0AEF05F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7A08D403" wp14:editId="16EBC52D">
            <wp:extent cx="4591627" cy="83672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394" cy="8386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5AA55" w14:textId="6DF80CC9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5024362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dent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artisi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183F382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6E151A49" wp14:editId="3A9E5769">
            <wp:extent cx="5543550" cy="44856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48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95DB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B6E49B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10EEFC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512BB7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AAF2B1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D14B6D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EB6693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6EFFF8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02BE5D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F1D619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535BAB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947F42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86EBD6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B6529E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3065F8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68CD175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534C4D8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3147B7B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678C1868" wp14:editId="353E4C17">
            <wp:extent cx="4667625" cy="81609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8292" cy="817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1749">
        <w:rPr>
          <w:rFonts w:ascii="Times New Roman" w:hAnsi="Times New Roman"/>
          <w:lang w:val="en-US"/>
        </w:rPr>
        <w:br w:type="page"/>
      </w:r>
    </w:p>
    <w:p w14:paraId="2760E39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4B08037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50DD6298" wp14:editId="581C4E03">
            <wp:extent cx="5437291" cy="768196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923" cy="7685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94CB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17FC3B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D84442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636A17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8DD6B20" w14:textId="31F9ED4A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5163637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6CECD3C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50E9BF67" wp14:editId="0AFEEC09">
            <wp:extent cx="4143898" cy="7861689"/>
            <wp:effectExtent l="0" t="0" r="9525" b="635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1612" cy="7876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6696A" w14:textId="77777777" w:rsidR="00DF465A" w:rsidRPr="00F51749" w:rsidRDefault="00DF465A" w:rsidP="00DF465A">
      <w:pPr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br w:type="page"/>
      </w:r>
    </w:p>
    <w:p w14:paraId="4386F0C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2AD00A5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0A65E31" wp14:editId="4978674D">
            <wp:extent cx="4888966" cy="856498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394" cy="857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A663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7A0B41C" w14:textId="70B1C66B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0B2A656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3)</w:t>
      </w:r>
    </w:p>
    <w:p w14:paraId="747FC72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2B1FC539" wp14:editId="2A136655">
            <wp:extent cx="4510682" cy="8033897"/>
            <wp:effectExtent l="0" t="0" r="4445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257" cy="8047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6F9C1" w14:textId="454990B6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57A846F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6DB65F9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67788C2E" wp14:editId="5CE73A62">
            <wp:extent cx="4409847" cy="8188467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918" cy="8209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F28F6" w14:textId="2DB7A376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115322E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3D6E16D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13190727" wp14:editId="010E50FE">
            <wp:extent cx="4657504" cy="815957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89"/>
                    <a:stretch/>
                  </pic:blipFill>
                  <pic:spPr bwMode="auto">
                    <a:xfrm>
                      <a:off x="0" y="0"/>
                      <a:ext cx="4668545" cy="8178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DF3D1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6C2F72F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3)</w:t>
      </w:r>
    </w:p>
    <w:p w14:paraId="735B3A7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64F376FD" wp14:editId="6B28B5AE">
            <wp:extent cx="5543550" cy="5270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527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F9A8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63769F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6E9AC9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D8EA74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4B3E56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47534A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F72C5E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11E64A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608A75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509CAA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3AFDB5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C7E192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C96EB3D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74CB84B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gumpul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Skala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ca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im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Kasih</w:t>
      </w:r>
    </w:p>
    <w:p w14:paraId="3EAF163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13CEB206" wp14:editId="7B905389">
            <wp:extent cx="5543550" cy="331343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3ABD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81561D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756D75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990B9F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03C096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A40D2C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3E34F3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2630E4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D26B79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15D1B5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BEF384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34E6A1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2499EA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D57FE0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3BA17F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535FDA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351B05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FE7A37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476271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3C5FBDD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1D5C1FB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ALA PENELITIAN OPTIMISME DISPOSISIONAL, PEMIKIRAN KONTRAFAKTUAL UPWARD, PEMIKIRAN KONTRAFAKTUAL DOWNWARD, DAN PERSISTENSI PADA MAHASISWA PEJUANG LOMBA</w:t>
      </w:r>
    </w:p>
    <w:p w14:paraId="7239351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>Halaman Awal</w:t>
      </w:r>
    </w:p>
    <w:p w14:paraId="17B6F1D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6AE1BA49" wp14:editId="70B464BF">
            <wp:extent cx="5543550" cy="546914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43"/>
                    <a:stretch/>
                  </pic:blipFill>
                  <pic:spPr bwMode="auto">
                    <a:xfrm>
                      <a:off x="0" y="0"/>
                      <a:ext cx="5543550" cy="5469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67FB4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020960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D28A1A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ACF2B7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8C4126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502076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9E1DC8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8D6A53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D8C742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051328B" w14:textId="1D45D3AD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260CDCA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nyat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sediaan</w:t>
      </w:r>
      <w:proofErr w:type="spellEnd"/>
    </w:p>
    <w:p w14:paraId="567AE56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5389F8AF" wp14:editId="6F1630CE">
            <wp:extent cx="5543550" cy="562673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562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FE40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39CD10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20C525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DBE8D3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23B919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24DA40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79972C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4D55A3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7F3D27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FDE062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3A002B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FA6D03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dent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artisi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082A2E0A" w14:textId="2CF6303C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415B49DE" wp14:editId="662DAD60">
            <wp:extent cx="4675849" cy="855714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819" cy="8568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1749">
        <w:rPr>
          <w:rFonts w:ascii="Times New Roman" w:hAnsi="Times New Roman"/>
          <w:lang w:val="en-US"/>
        </w:rPr>
        <w:br w:type="page"/>
      </w:r>
    </w:p>
    <w:p w14:paraId="5534DBD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dent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artisi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67E2DFB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01613304" wp14:editId="08EECC97">
            <wp:extent cx="5543550" cy="47580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75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E093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0A4354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69BFA3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8DC117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D97BC1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1182D8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797661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634563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0DCA8B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C405C0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C1653B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F95E2D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42CA37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F87864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D38777E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4A4CDAB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017066D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C2B6FCF" wp14:editId="396D2AF5">
            <wp:extent cx="4835862" cy="840702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969" cy="84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537D1" w14:textId="7BA54A4B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3EDB293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78C9E61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2C15D791" wp14:editId="5CFB91FE">
            <wp:extent cx="5543550" cy="68395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683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C235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F35BD7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BB262D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587699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6EA8D4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F3A212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416988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CD2584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7C9039C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3A1C9F94" wp14:editId="50FFEE5C">
            <wp:extent cx="4225786" cy="8240201"/>
            <wp:effectExtent l="0" t="0" r="381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572" cy="8257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9AA2" w14:textId="056816CB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4C670A0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27F770F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0E8F594B" wp14:editId="2699FA00">
            <wp:extent cx="4619762" cy="8161181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6671" cy="8173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EB87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1019898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3)</w:t>
      </w:r>
    </w:p>
    <w:p w14:paraId="3EBE316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299D28D0" wp14:editId="0D338311">
            <wp:extent cx="4816706" cy="857079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0856" cy="8595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9EDB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DA1999D" w14:textId="7C18A23F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1B8EF9D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1)</w:t>
      </w:r>
    </w:p>
    <w:p w14:paraId="5713BD3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0C37CBF1" wp14:editId="477E7A60">
            <wp:extent cx="4392863" cy="8174162"/>
            <wp:effectExtent l="0" t="0" r="825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813" cy="8192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BA3B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2)</w:t>
      </w:r>
    </w:p>
    <w:p w14:paraId="3044C12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77693AA1" wp14:editId="40A0F842">
            <wp:extent cx="4728739" cy="8434317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8563" cy="84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1EF6B" w14:textId="7A60C7A7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3D3AD34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Halaman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3)</w:t>
      </w:r>
    </w:p>
    <w:p w14:paraId="14C945B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2DCF7059" wp14:editId="0A15D1DD">
            <wp:extent cx="5543550" cy="514286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3F99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A0AB83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84B310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7A5128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2C5240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0040FF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6E52E0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1239E5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E7DE9E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F8370F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091FEC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BE8484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92A7F4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1B5CF85" w14:textId="6DD83D0A" w:rsidR="00DF465A" w:rsidRPr="00F51749" w:rsidRDefault="00DF465A" w:rsidP="00DF465A">
      <w:pPr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Halam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gumpul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Skala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ca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im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Kasih</w:t>
      </w:r>
    </w:p>
    <w:p w14:paraId="46E704B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0220C25D" wp14:editId="3DCD0A4E">
            <wp:extent cx="5543550" cy="33204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32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DEEA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6A9394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5077D5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B60219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1F54D1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A9A231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640559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D20327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73D948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07855A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37A307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1A1644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790A9C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3CDCA5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8D7B13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5B737E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0E811A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1F9F5D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D58AEC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E356C7F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52900F1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lastRenderedPageBreak/>
        <w:t>BLUE PRINT</w:t>
      </w: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 xml:space="preserve"> SKALA UJI COBA</w:t>
      </w:r>
    </w:p>
    <w:p w14:paraId="7B9ECB3A" w14:textId="77777777" w:rsidR="00DF465A" w:rsidRPr="00F51749" w:rsidRDefault="00DF465A" w:rsidP="00DF465A">
      <w:pPr>
        <w:pStyle w:val="ListParagraph"/>
        <w:numPr>
          <w:ilvl w:val="0"/>
          <w:numId w:val="10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916"/>
        <w:gridCol w:w="2904"/>
        <w:gridCol w:w="2906"/>
      </w:tblGrid>
      <w:tr w:rsidR="00DF465A" w:rsidRPr="00F51749" w14:paraId="11C61EDA" w14:textId="77777777" w:rsidTr="0041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0" w:type="dxa"/>
            <w:shd w:val="clear" w:color="auto" w:fill="auto"/>
          </w:tcPr>
          <w:p w14:paraId="15E757E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Dimensi</w:t>
            </w:r>
            <w:proofErr w:type="spellEnd"/>
          </w:p>
        </w:tc>
        <w:tc>
          <w:tcPr>
            <w:tcW w:w="2981" w:type="dxa"/>
            <w:shd w:val="clear" w:color="auto" w:fill="auto"/>
          </w:tcPr>
          <w:p w14:paraId="6724C948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Nomor</w:t>
            </w:r>
            <w:proofErr w:type="spellEnd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Aitem</w:t>
            </w:r>
            <w:proofErr w:type="spellEnd"/>
          </w:p>
        </w:tc>
        <w:tc>
          <w:tcPr>
            <w:tcW w:w="2981" w:type="dxa"/>
            <w:shd w:val="clear" w:color="auto" w:fill="auto"/>
          </w:tcPr>
          <w:p w14:paraId="094AB31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Jumlah</w:t>
            </w:r>
            <w:proofErr w:type="spellEnd"/>
          </w:p>
        </w:tc>
      </w:tr>
      <w:tr w:rsidR="00DF465A" w:rsidRPr="00F51749" w14:paraId="15D7D552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0" w:type="dxa"/>
            <w:shd w:val="clear" w:color="auto" w:fill="auto"/>
          </w:tcPr>
          <w:p w14:paraId="789A5753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b w:val="0"/>
                <w:bCs w:val="0"/>
                <w:sz w:val="20"/>
                <w:szCs w:val="20"/>
                <w:lang w:val="en-US"/>
              </w:rPr>
              <w:t>Unidimensi</w:t>
            </w:r>
            <w:proofErr w:type="spellEnd"/>
          </w:p>
        </w:tc>
        <w:tc>
          <w:tcPr>
            <w:tcW w:w="2981" w:type="dxa"/>
            <w:shd w:val="clear" w:color="auto" w:fill="auto"/>
          </w:tcPr>
          <w:p w14:paraId="54150BF4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, 2, 3, *4, 5, 6, 7, 8, 9</w:t>
            </w:r>
          </w:p>
        </w:tc>
        <w:tc>
          <w:tcPr>
            <w:tcW w:w="2981" w:type="dxa"/>
            <w:shd w:val="clear" w:color="auto" w:fill="auto"/>
          </w:tcPr>
          <w:p w14:paraId="467872C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</w:tr>
    </w:tbl>
    <w:p w14:paraId="141F77E5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t xml:space="preserve">*: item </w:t>
      </w:r>
      <w:r w:rsidRPr="00F51749">
        <w:rPr>
          <w:rFonts w:ascii="Times New Roman" w:hAnsi="Times New Roman"/>
          <w:i/>
          <w:iCs/>
          <w:lang w:val="en-US"/>
        </w:rPr>
        <w:t>unfavorable</w:t>
      </w:r>
    </w:p>
    <w:p w14:paraId="16473C26" w14:textId="77777777" w:rsidR="00DF465A" w:rsidRPr="00F51749" w:rsidRDefault="00DF465A" w:rsidP="00DF465A">
      <w:pPr>
        <w:pStyle w:val="ListParagraph"/>
        <w:numPr>
          <w:ilvl w:val="0"/>
          <w:numId w:val="10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708"/>
        <w:gridCol w:w="3513"/>
        <w:gridCol w:w="2505"/>
      </w:tblGrid>
      <w:tr w:rsidR="00DF465A" w:rsidRPr="00F51749" w14:paraId="16758BF7" w14:textId="77777777" w:rsidTr="0041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  <w:shd w:val="clear" w:color="auto" w:fill="auto"/>
          </w:tcPr>
          <w:p w14:paraId="45DB3ADF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Dimensi</w:t>
            </w:r>
            <w:proofErr w:type="spellEnd"/>
          </w:p>
        </w:tc>
        <w:tc>
          <w:tcPr>
            <w:tcW w:w="3593" w:type="dxa"/>
            <w:shd w:val="clear" w:color="auto" w:fill="auto"/>
          </w:tcPr>
          <w:p w14:paraId="066E584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Nomor</w:t>
            </w:r>
            <w:proofErr w:type="spellEnd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Aitem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14:paraId="523D5869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Jumlah</w:t>
            </w:r>
            <w:proofErr w:type="spellEnd"/>
          </w:p>
        </w:tc>
      </w:tr>
      <w:tr w:rsidR="00DF465A" w:rsidRPr="00F51749" w14:paraId="6CF6E68B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368731B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Nonreferent downward</w:t>
            </w:r>
          </w:p>
        </w:tc>
        <w:tc>
          <w:tcPr>
            <w:tcW w:w="3593" w:type="dxa"/>
          </w:tcPr>
          <w:p w14:paraId="7B8AE8AF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1, 5, 9, 13</w:t>
            </w:r>
          </w:p>
        </w:tc>
        <w:tc>
          <w:tcPr>
            <w:tcW w:w="2552" w:type="dxa"/>
          </w:tcPr>
          <w:p w14:paraId="1B0D6C0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13364ABD" w14:textId="77777777" w:rsidTr="0041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56F748B2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Other-Referent upward</w:t>
            </w:r>
          </w:p>
        </w:tc>
        <w:tc>
          <w:tcPr>
            <w:tcW w:w="3593" w:type="dxa"/>
          </w:tcPr>
          <w:p w14:paraId="67ACCB93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2, 6, 10, 14</w:t>
            </w:r>
          </w:p>
        </w:tc>
        <w:tc>
          <w:tcPr>
            <w:tcW w:w="2552" w:type="dxa"/>
          </w:tcPr>
          <w:p w14:paraId="6B0AAA5B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1D3D6F0D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24DDFADF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Self-Referent upward</w:t>
            </w:r>
          </w:p>
        </w:tc>
        <w:tc>
          <w:tcPr>
            <w:tcW w:w="3593" w:type="dxa"/>
          </w:tcPr>
          <w:p w14:paraId="72EDF80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3, 7, 11, 15</w:t>
            </w:r>
          </w:p>
        </w:tc>
        <w:tc>
          <w:tcPr>
            <w:tcW w:w="2552" w:type="dxa"/>
          </w:tcPr>
          <w:p w14:paraId="2E52100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5B36BB6C" w14:textId="77777777" w:rsidTr="0041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58DA1A64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Nonreferent upward</w:t>
            </w:r>
          </w:p>
        </w:tc>
        <w:tc>
          <w:tcPr>
            <w:tcW w:w="3593" w:type="dxa"/>
          </w:tcPr>
          <w:p w14:paraId="423351E8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, 8, 12, 16</w:t>
            </w:r>
          </w:p>
        </w:tc>
        <w:tc>
          <w:tcPr>
            <w:tcW w:w="2552" w:type="dxa"/>
          </w:tcPr>
          <w:p w14:paraId="45DA1A7B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</w:tbl>
    <w:p w14:paraId="5DC0F6CC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EC8E4C6" w14:textId="77777777" w:rsidR="00DF465A" w:rsidRPr="00F51749" w:rsidRDefault="00DF465A" w:rsidP="00DF465A">
      <w:pPr>
        <w:pStyle w:val="ListParagraph"/>
        <w:numPr>
          <w:ilvl w:val="0"/>
          <w:numId w:val="10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719"/>
        <w:gridCol w:w="2090"/>
        <w:gridCol w:w="2917"/>
      </w:tblGrid>
      <w:tr w:rsidR="00DF465A" w:rsidRPr="00F51749" w14:paraId="004F2130" w14:textId="77777777" w:rsidTr="0041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  <w:shd w:val="clear" w:color="auto" w:fill="auto"/>
          </w:tcPr>
          <w:p w14:paraId="0BFD52A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Dimensi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1058988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Nomor</w:t>
            </w:r>
            <w:proofErr w:type="spellEnd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Aitem</w:t>
            </w:r>
            <w:proofErr w:type="spellEnd"/>
          </w:p>
        </w:tc>
        <w:tc>
          <w:tcPr>
            <w:tcW w:w="2977" w:type="dxa"/>
            <w:shd w:val="clear" w:color="auto" w:fill="auto"/>
          </w:tcPr>
          <w:p w14:paraId="31E02DF0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Jumlah</w:t>
            </w:r>
            <w:proofErr w:type="spellEnd"/>
          </w:p>
        </w:tc>
      </w:tr>
      <w:tr w:rsidR="00DF465A" w:rsidRPr="00F51749" w14:paraId="1B45F0EA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</w:tcPr>
          <w:p w14:paraId="76B8EF79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Long-term purposes pursuing</w:t>
            </w:r>
          </w:p>
        </w:tc>
        <w:tc>
          <w:tcPr>
            <w:tcW w:w="2126" w:type="dxa"/>
          </w:tcPr>
          <w:p w14:paraId="2FC7E84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2, 5, 8, 11</w:t>
            </w:r>
          </w:p>
        </w:tc>
        <w:tc>
          <w:tcPr>
            <w:tcW w:w="2977" w:type="dxa"/>
          </w:tcPr>
          <w:p w14:paraId="23269C4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3AFF9FA0" w14:textId="77777777" w:rsidTr="0041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</w:tcPr>
          <w:p w14:paraId="6537FF6C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Current purposes pursuing</w:t>
            </w:r>
          </w:p>
        </w:tc>
        <w:tc>
          <w:tcPr>
            <w:tcW w:w="2126" w:type="dxa"/>
          </w:tcPr>
          <w:p w14:paraId="304EB7D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3, 6, 9, 12</w:t>
            </w:r>
          </w:p>
        </w:tc>
        <w:tc>
          <w:tcPr>
            <w:tcW w:w="2977" w:type="dxa"/>
          </w:tcPr>
          <w:p w14:paraId="56EF724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54EA1E5A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</w:tcPr>
          <w:p w14:paraId="7B9B9FC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Recurrence of unattained purposes</w:t>
            </w:r>
          </w:p>
        </w:tc>
        <w:tc>
          <w:tcPr>
            <w:tcW w:w="2126" w:type="dxa"/>
          </w:tcPr>
          <w:p w14:paraId="1C4E842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1, 4, 7, 10, 13</w:t>
            </w:r>
          </w:p>
        </w:tc>
        <w:tc>
          <w:tcPr>
            <w:tcW w:w="2977" w:type="dxa"/>
          </w:tcPr>
          <w:p w14:paraId="0B303EE9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</w:tr>
    </w:tbl>
    <w:p w14:paraId="349B34E5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148F2A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6910898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5037D99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11F609E9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6E6F36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0513B1E0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5F9B857C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C5CDF34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1EBC314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0CA7B368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189A47CB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71C0F44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12678D0D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99AF5FA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38DB51E3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50E131AD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6A3BAD3C" w14:textId="77777777" w:rsidR="00DF465A" w:rsidRPr="00F51749" w:rsidRDefault="00DF465A" w:rsidP="00DF465A">
      <w:pPr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lastRenderedPageBreak/>
        <w:t>BLUE PRINT</w:t>
      </w: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 xml:space="preserve"> SKALA PENELITIAN</w:t>
      </w:r>
    </w:p>
    <w:p w14:paraId="0E71CC83" w14:textId="77777777" w:rsidR="00DF465A" w:rsidRPr="00F51749" w:rsidRDefault="00DF465A" w:rsidP="00DF465A">
      <w:pPr>
        <w:pStyle w:val="ListParagraph"/>
        <w:numPr>
          <w:ilvl w:val="0"/>
          <w:numId w:val="11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916"/>
        <w:gridCol w:w="2904"/>
        <w:gridCol w:w="2906"/>
      </w:tblGrid>
      <w:tr w:rsidR="00DF465A" w:rsidRPr="00F51749" w14:paraId="78D00E09" w14:textId="77777777" w:rsidTr="0041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2" w:type="dxa"/>
            <w:shd w:val="clear" w:color="auto" w:fill="auto"/>
          </w:tcPr>
          <w:p w14:paraId="3EBF7EC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Dimensi</w:t>
            </w:r>
            <w:proofErr w:type="spellEnd"/>
          </w:p>
        </w:tc>
        <w:tc>
          <w:tcPr>
            <w:tcW w:w="2982" w:type="dxa"/>
            <w:shd w:val="clear" w:color="auto" w:fill="auto"/>
          </w:tcPr>
          <w:p w14:paraId="536F732E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Nomor</w:t>
            </w:r>
            <w:proofErr w:type="spellEnd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Aitem</w:t>
            </w:r>
            <w:proofErr w:type="spellEnd"/>
          </w:p>
        </w:tc>
        <w:tc>
          <w:tcPr>
            <w:tcW w:w="2982" w:type="dxa"/>
            <w:shd w:val="clear" w:color="auto" w:fill="auto"/>
          </w:tcPr>
          <w:p w14:paraId="75A2923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Jumlah</w:t>
            </w:r>
            <w:proofErr w:type="spellEnd"/>
          </w:p>
        </w:tc>
      </w:tr>
      <w:tr w:rsidR="00DF465A" w:rsidRPr="00F51749" w14:paraId="6ED009F8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2" w:type="dxa"/>
            <w:shd w:val="clear" w:color="auto" w:fill="auto"/>
          </w:tcPr>
          <w:p w14:paraId="60B7692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b w:val="0"/>
                <w:bCs w:val="0"/>
                <w:sz w:val="20"/>
                <w:szCs w:val="20"/>
                <w:lang w:val="en-US"/>
              </w:rPr>
              <w:t>Unidimensi</w:t>
            </w:r>
            <w:proofErr w:type="spellEnd"/>
          </w:p>
        </w:tc>
        <w:tc>
          <w:tcPr>
            <w:tcW w:w="2982" w:type="dxa"/>
            <w:shd w:val="clear" w:color="auto" w:fill="auto"/>
          </w:tcPr>
          <w:p w14:paraId="774AD190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, 2, 3, 4**, 5, 6, 7, 8, 9</w:t>
            </w:r>
          </w:p>
        </w:tc>
        <w:tc>
          <w:tcPr>
            <w:tcW w:w="2982" w:type="dxa"/>
            <w:shd w:val="clear" w:color="auto" w:fill="auto"/>
          </w:tcPr>
          <w:p w14:paraId="0C5688F0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</w:tr>
    </w:tbl>
    <w:p w14:paraId="3E1B646F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3BE8BB2F" w14:textId="77777777" w:rsidR="00DF465A" w:rsidRPr="00F51749" w:rsidRDefault="00DF465A" w:rsidP="00DF465A">
      <w:pPr>
        <w:pStyle w:val="ListParagraph"/>
        <w:numPr>
          <w:ilvl w:val="0"/>
          <w:numId w:val="11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708"/>
        <w:gridCol w:w="3513"/>
        <w:gridCol w:w="2505"/>
      </w:tblGrid>
      <w:tr w:rsidR="00DF465A" w:rsidRPr="00F51749" w14:paraId="7F7B97AA" w14:textId="77777777" w:rsidTr="0041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  <w:shd w:val="clear" w:color="auto" w:fill="auto"/>
          </w:tcPr>
          <w:p w14:paraId="6A61D123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Dimensi</w:t>
            </w:r>
            <w:proofErr w:type="spellEnd"/>
          </w:p>
        </w:tc>
        <w:tc>
          <w:tcPr>
            <w:tcW w:w="3593" w:type="dxa"/>
            <w:shd w:val="clear" w:color="auto" w:fill="auto"/>
          </w:tcPr>
          <w:p w14:paraId="45A12E7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Nomor</w:t>
            </w:r>
            <w:proofErr w:type="spellEnd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Aitem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14:paraId="538063A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Jumlah</w:t>
            </w:r>
            <w:proofErr w:type="spellEnd"/>
          </w:p>
        </w:tc>
      </w:tr>
      <w:tr w:rsidR="00DF465A" w:rsidRPr="00F51749" w14:paraId="36A49B3B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4376561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Nonreferent downward</w:t>
            </w:r>
          </w:p>
        </w:tc>
        <w:tc>
          <w:tcPr>
            <w:tcW w:w="3593" w:type="dxa"/>
          </w:tcPr>
          <w:p w14:paraId="2DD15140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1, 5, 9, 13</w:t>
            </w:r>
          </w:p>
        </w:tc>
        <w:tc>
          <w:tcPr>
            <w:tcW w:w="2552" w:type="dxa"/>
          </w:tcPr>
          <w:p w14:paraId="5226D41F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23F1B1BE" w14:textId="77777777" w:rsidTr="0041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63E3E479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Other-Referent upward</w:t>
            </w:r>
          </w:p>
        </w:tc>
        <w:tc>
          <w:tcPr>
            <w:tcW w:w="3593" w:type="dxa"/>
          </w:tcPr>
          <w:p w14:paraId="38C0DF1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2, 6, 10, 14</w:t>
            </w:r>
          </w:p>
        </w:tc>
        <w:tc>
          <w:tcPr>
            <w:tcW w:w="2552" w:type="dxa"/>
          </w:tcPr>
          <w:p w14:paraId="5A3AFC6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790232AC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0A3C93F4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Self-Referent upward</w:t>
            </w:r>
          </w:p>
        </w:tc>
        <w:tc>
          <w:tcPr>
            <w:tcW w:w="3593" w:type="dxa"/>
          </w:tcPr>
          <w:p w14:paraId="5104A78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3, 7, 11, 15</w:t>
            </w:r>
          </w:p>
        </w:tc>
        <w:tc>
          <w:tcPr>
            <w:tcW w:w="2552" w:type="dxa"/>
          </w:tcPr>
          <w:p w14:paraId="3A9B75C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1B0216C4" w14:textId="77777777" w:rsidTr="0041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2" w:type="dxa"/>
          </w:tcPr>
          <w:p w14:paraId="645EF974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Nonreferent upward</w:t>
            </w:r>
          </w:p>
        </w:tc>
        <w:tc>
          <w:tcPr>
            <w:tcW w:w="3593" w:type="dxa"/>
          </w:tcPr>
          <w:p w14:paraId="2A94B27B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, 8, 12, 16</w:t>
            </w:r>
          </w:p>
        </w:tc>
        <w:tc>
          <w:tcPr>
            <w:tcW w:w="2552" w:type="dxa"/>
          </w:tcPr>
          <w:p w14:paraId="258FDC4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</w:tbl>
    <w:p w14:paraId="3A300C8F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05E9BFE" w14:textId="77777777" w:rsidR="00DF465A" w:rsidRPr="00F51749" w:rsidRDefault="00DF465A" w:rsidP="00DF465A">
      <w:pPr>
        <w:pStyle w:val="ListParagraph"/>
        <w:numPr>
          <w:ilvl w:val="0"/>
          <w:numId w:val="11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718"/>
        <w:gridCol w:w="1672"/>
        <w:gridCol w:w="3336"/>
      </w:tblGrid>
      <w:tr w:rsidR="00DF465A" w:rsidRPr="00F51749" w14:paraId="7E66CE3C" w14:textId="77777777" w:rsidTr="0041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  <w:shd w:val="clear" w:color="auto" w:fill="auto"/>
          </w:tcPr>
          <w:p w14:paraId="28935B82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Dimensi</w:t>
            </w:r>
            <w:proofErr w:type="spellEnd"/>
          </w:p>
        </w:tc>
        <w:tc>
          <w:tcPr>
            <w:tcW w:w="1695" w:type="dxa"/>
            <w:shd w:val="clear" w:color="auto" w:fill="auto"/>
          </w:tcPr>
          <w:p w14:paraId="382A43D9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Nomor</w:t>
            </w:r>
            <w:proofErr w:type="spellEnd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Aitem</w:t>
            </w:r>
            <w:proofErr w:type="spellEnd"/>
          </w:p>
        </w:tc>
        <w:tc>
          <w:tcPr>
            <w:tcW w:w="3408" w:type="dxa"/>
            <w:shd w:val="clear" w:color="auto" w:fill="auto"/>
          </w:tcPr>
          <w:p w14:paraId="4879A975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Jumlah</w:t>
            </w:r>
            <w:proofErr w:type="spellEnd"/>
          </w:p>
        </w:tc>
      </w:tr>
      <w:tr w:rsidR="00DF465A" w:rsidRPr="00F51749" w14:paraId="41CBAF45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</w:tcPr>
          <w:p w14:paraId="4902C0BE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Long-term purposes pursuing</w:t>
            </w:r>
          </w:p>
        </w:tc>
        <w:tc>
          <w:tcPr>
            <w:tcW w:w="1695" w:type="dxa"/>
          </w:tcPr>
          <w:p w14:paraId="09A91710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2, 5, 8, 11</w:t>
            </w:r>
          </w:p>
        </w:tc>
        <w:tc>
          <w:tcPr>
            <w:tcW w:w="3408" w:type="dxa"/>
          </w:tcPr>
          <w:p w14:paraId="36E672B7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520478A0" w14:textId="77777777" w:rsidTr="0041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</w:tcPr>
          <w:p w14:paraId="3E0FCD46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Current purposes pursuing</w:t>
            </w:r>
          </w:p>
        </w:tc>
        <w:tc>
          <w:tcPr>
            <w:tcW w:w="1695" w:type="dxa"/>
          </w:tcPr>
          <w:p w14:paraId="7F42BCC9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3, 6, 9, 12</w:t>
            </w:r>
          </w:p>
        </w:tc>
        <w:tc>
          <w:tcPr>
            <w:tcW w:w="3408" w:type="dxa"/>
          </w:tcPr>
          <w:p w14:paraId="3E515A5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DF465A" w:rsidRPr="00F51749" w14:paraId="1E98F591" w14:textId="77777777" w:rsidTr="0041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dxa"/>
          </w:tcPr>
          <w:p w14:paraId="10947FF9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b w:val="0"/>
                <w:bCs w:val="0"/>
                <w:color w:val="000000" w:themeColor="text1"/>
                <w:sz w:val="20"/>
                <w:szCs w:val="20"/>
              </w:rPr>
              <w:t>Recurrence of unattained purposes</w:t>
            </w:r>
          </w:p>
        </w:tc>
        <w:tc>
          <w:tcPr>
            <w:tcW w:w="1695" w:type="dxa"/>
          </w:tcPr>
          <w:p w14:paraId="2BFE31E0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1, 4, 7, 10, 13</w:t>
            </w: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3408" w:type="dxa"/>
          </w:tcPr>
          <w:p w14:paraId="51CC1D9D" w14:textId="77777777" w:rsidR="00DF465A" w:rsidRPr="00F51749" w:rsidRDefault="00DF465A" w:rsidP="004145D8">
            <w:pPr>
              <w:pStyle w:val="ListParagraph"/>
              <w:spacing w:before="1"/>
              <w:ind w:left="0" w:right="114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</w:tr>
    </w:tbl>
    <w:p w14:paraId="6D1173DF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519714B1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t xml:space="preserve">*: item yang </w:t>
      </w:r>
      <w:proofErr w:type="spellStart"/>
      <w:r w:rsidRPr="00F51749">
        <w:rPr>
          <w:rFonts w:ascii="Times New Roman" w:hAnsi="Times New Roman"/>
          <w:lang w:val="en-US"/>
        </w:rPr>
        <w:t>gugur</w:t>
      </w:r>
      <w:proofErr w:type="spellEnd"/>
    </w:p>
    <w:p w14:paraId="2C01ACAF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t xml:space="preserve">**: item </w:t>
      </w:r>
      <w:r w:rsidRPr="00F51749">
        <w:rPr>
          <w:rFonts w:ascii="Times New Roman" w:hAnsi="Times New Roman"/>
          <w:i/>
          <w:iCs/>
          <w:lang w:val="en-US"/>
        </w:rPr>
        <w:t>unfavorable</w:t>
      </w:r>
      <w:r w:rsidRPr="00F51749">
        <w:rPr>
          <w:rFonts w:ascii="Times New Roman" w:hAnsi="Times New Roman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lang w:val="en-US"/>
        </w:rPr>
        <w:t>gugur</w:t>
      </w:r>
      <w:proofErr w:type="spellEnd"/>
    </w:p>
    <w:p w14:paraId="574A7C01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5F8428AC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C19476B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0D5B428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16D25BE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134DC13E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8FB2B7C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6C00438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F6EBFD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6C1AF35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F6B6EE1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789736C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7F1DCD39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3556FF7D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5943AF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02A63C45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3E62DB30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717F9C26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7965B3C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E36E955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BA2483B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BB9DE1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14891BD4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AFD4BD6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125336F3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1D6FB277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11E3CD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01029F7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726D539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57CEEC8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38541A48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b/>
          <w:bCs/>
          <w:lang w:val="en-US"/>
        </w:rPr>
      </w:pPr>
    </w:p>
    <w:p w14:paraId="0D811AF2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>LAMPIRAN B. DATA</w:t>
      </w:r>
    </w:p>
    <w:p w14:paraId="2CF360C6" w14:textId="77777777" w:rsidR="00DF465A" w:rsidRPr="00F51749" w:rsidRDefault="00DF465A" w:rsidP="00DF465A">
      <w:pPr>
        <w:pStyle w:val="ListParagraph"/>
        <w:numPr>
          <w:ilvl w:val="0"/>
          <w:numId w:val="12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Sampe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51749">
        <w:rPr>
          <w:rFonts w:ascii="Times New Roman" w:hAnsi="Times New Roman"/>
          <w:sz w:val="24"/>
          <w:szCs w:val="24"/>
          <w:lang w:val="en-US"/>
        </w:rPr>
        <w:t xml:space="preserve">Data </w:t>
      </w:r>
      <w:r w:rsidRPr="00F51749">
        <w:rPr>
          <w:rFonts w:ascii="Times New Roman" w:hAnsi="Times New Roman"/>
          <w:i/>
          <w:iCs/>
          <w:sz w:val="24"/>
          <w:szCs w:val="24"/>
          <w:lang w:val="en-US"/>
        </w:rPr>
        <w:t>Preliminary Study</w:t>
      </w:r>
    </w:p>
    <w:p w14:paraId="0FD461E0" w14:textId="77777777" w:rsidR="00DF465A" w:rsidRPr="00F51749" w:rsidRDefault="00DF465A" w:rsidP="00DF465A">
      <w:pPr>
        <w:pStyle w:val="ListParagraph"/>
        <w:numPr>
          <w:ilvl w:val="0"/>
          <w:numId w:val="12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or Skala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Cob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</w:p>
    <w:p w14:paraId="61BB8EF6" w14:textId="77777777" w:rsidR="00DF465A" w:rsidRPr="00F51749" w:rsidRDefault="00DF465A" w:rsidP="00DF465A">
      <w:pPr>
        <w:pStyle w:val="ListParagraph"/>
        <w:numPr>
          <w:ilvl w:val="0"/>
          <w:numId w:val="12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or Skala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Cob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</w:p>
    <w:p w14:paraId="7368633B" w14:textId="77777777" w:rsidR="00DF465A" w:rsidRPr="00F51749" w:rsidRDefault="00DF465A" w:rsidP="00DF465A">
      <w:pPr>
        <w:pStyle w:val="ListParagraph"/>
        <w:numPr>
          <w:ilvl w:val="0"/>
          <w:numId w:val="12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or Skala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Cob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</w:p>
    <w:p w14:paraId="06B3D5E8" w14:textId="77777777" w:rsidR="00DF465A" w:rsidRPr="00F51749" w:rsidRDefault="00DF465A" w:rsidP="00DF465A">
      <w:pPr>
        <w:pStyle w:val="ListParagraph"/>
        <w:numPr>
          <w:ilvl w:val="0"/>
          <w:numId w:val="12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or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</w:p>
    <w:p w14:paraId="3C21E858" w14:textId="77777777" w:rsidR="00DF465A" w:rsidRPr="00F51749" w:rsidRDefault="00DF465A" w:rsidP="00DF465A">
      <w:pPr>
        <w:pStyle w:val="ListParagraph"/>
        <w:numPr>
          <w:ilvl w:val="0"/>
          <w:numId w:val="12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or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</w:p>
    <w:p w14:paraId="7BDB413F" w14:textId="77777777" w:rsidR="00DF465A" w:rsidRPr="00F51749" w:rsidRDefault="00DF465A" w:rsidP="00DF465A">
      <w:pPr>
        <w:pStyle w:val="ListParagraph"/>
        <w:numPr>
          <w:ilvl w:val="0"/>
          <w:numId w:val="12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or 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</w:p>
    <w:p w14:paraId="2563007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621531A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621E2FB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3B18DF0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4431438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30F82AB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3B8ABF4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4D93E7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D3D569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530652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CA66CA1" w14:textId="77777777" w:rsidR="00DF465A" w:rsidRPr="00814CB7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27A22AF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 xml:space="preserve">SAMPEL </w:t>
      </w: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 xml:space="preserve">DATA </w:t>
      </w:r>
      <w:r w:rsidRPr="00F51749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PRELIMINARY STUDY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"/>
        <w:gridCol w:w="8144"/>
      </w:tblGrid>
      <w:tr w:rsidR="00DF465A" w:rsidRPr="006D332F" w14:paraId="18B64C6C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5619D9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No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2A5972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Apa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saja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pemikiran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muncul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sebagai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dampak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kekalahan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atau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target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perlombaan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br/>
              <w:t xml:space="preserve">yang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tercapai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melumpuhkan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niat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Anda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mengikuti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perlombaan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selanjutnya</w:t>
            </w:r>
            <w:proofErr w:type="spellEnd"/>
            <w:r w:rsidRPr="006D332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ID" w:eastAsia="en-ID"/>
              </w:rPr>
              <w:t>?</w:t>
            </w:r>
          </w:p>
        </w:tc>
      </w:tr>
      <w:tr w:rsidR="00DF465A" w:rsidRPr="006D332F" w14:paraId="6C207EF8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9E9531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CE36FD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Ah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ant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l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</w:p>
        </w:tc>
      </w:tr>
      <w:tr w:rsidR="00DF465A" w:rsidRPr="006D332F" w14:paraId="44F89D31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B3E210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F43DED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ku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gecewa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omb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lanjutnya</w:t>
            </w:r>
            <w:proofErr w:type="spellEnd"/>
          </w:p>
        </w:tc>
      </w:tr>
      <w:tr w:rsidR="00DF465A" w:rsidRPr="006D332F" w14:paraId="23CC6A83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33074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5688D7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jujur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yembar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esig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dal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d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lajar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yelesi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masalah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rsitektural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hingg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ngalam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ngetahu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jad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ebi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uas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.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mena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u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uju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tam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amu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d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re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ri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l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jad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rag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gikut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mbal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lomba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. </w:t>
            </w:r>
          </w:p>
        </w:tc>
      </w:tr>
      <w:tr w:rsidR="00DF465A" w:rsidRPr="006D332F" w14:paraId="7B7E23A1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1EE539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4CC067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Capek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yob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re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ny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y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arus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korban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(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k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enag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kuliah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)</w:t>
            </w:r>
          </w:p>
        </w:tc>
      </w:tr>
      <w:tr w:rsidR="00DF465A" w:rsidRPr="006D332F" w14:paraId="79390100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29CD20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AF255C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Kurang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siapan</w:t>
            </w:r>
            <w:proofErr w:type="spellEnd"/>
          </w:p>
        </w:tc>
      </w:tr>
      <w:tr w:rsidR="00DF465A" w:rsidRPr="006D332F" w14:paraId="53BE54AB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E86140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E79EA7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Saya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perti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coco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alam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nulis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esai</w:t>
            </w:r>
            <w:proofErr w:type="spellEnd"/>
          </w:p>
        </w:tc>
      </w:tr>
      <w:tr w:rsidR="00DF465A" w:rsidRPr="006D332F" w14:paraId="44776276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C30275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421048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mu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d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laku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ia-si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a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mbuang-bu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enag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k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ateri</w:t>
            </w:r>
            <w:proofErr w:type="spellEnd"/>
          </w:p>
        </w:tc>
      </w:tr>
      <w:tr w:rsidR="00DF465A" w:rsidRPr="006D332F" w14:paraId="0A8D6823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092D92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618AD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Banyak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ikir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"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harus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k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kayak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gin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..."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m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ent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what could have bee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ja</w:t>
            </w:r>
            <w:proofErr w:type="spellEnd"/>
          </w:p>
        </w:tc>
      </w:tr>
      <w:tr w:rsidR="00DF465A" w:rsidRPr="006D332F" w14:paraId="63B2045D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E0BE89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FA8AF7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let it be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j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i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ehehe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re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bener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ku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omb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buat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kedar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car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ngalam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j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,</w:t>
            </w: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u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buat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uara</w:t>
            </w:r>
            <w:proofErr w:type="spellEnd"/>
          </w:p>
        </w:tc>
      </w:tr>
      <w:tr w:rsidR="00DF465A" w:rsidRPr="006D332F" w14:paraId="28BB566E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5E4D6F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CD7983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ra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gagal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an down</w:t>
            </w:r>
          </w:p>
        </w:tc>
      </w:tr>
      <w:tr w:rsidR="00DF465A" w:rsidRPr="006D332F" w14:paraId="6BE5A763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EF8A83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1812E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ikir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hw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kerj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cukup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ras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hw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gecewakan</w:t>
            </w:r>
            <w:proofErr w:type="spellEnd"/>
          </w:p>
        </w:tc>
      </w:tr>
      <w:tr w:rsidR="00DF465A" w:rsidRPr="006D332F" w14:paraId="2D7FED65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536D76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9B224E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asums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lo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k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ur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aksinal</w:t>
            </w:r>
            <w:proofErr w:type="spellEnd"/>
          </w:p>
        </w:tc>
      </w:tr>
      <w:tr w:rsidR="00DF465A" w:rsidRPr="006D332F" w14:paraId="433E3533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C2F444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218D80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ujur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ad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insecure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ikir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p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k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em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ner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i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eb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gg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o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l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.</w:t>
            </w: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  <w:t xml:space="preserve">Terus juga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gera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ggama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yob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</w:p>
        </w:tc>
      </w:tr>
      <w:tr w:rsidR="00DF465A" w:rsidRPr="006D332F" w14:paraId="21DAB974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8BCD3A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D12E5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Tim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punya mental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ma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hadir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mbu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m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lah</w:t>
            </w:r>
            <w:proofErr w:type="spellEnd"/>
          </w:p>
        </w:tc>
      </w:tr>
      <w:tr w:rsidR="00DF465A" w:rsidRPr="006D332F" w14:paraId="350F80B8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095DF2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65FFB5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kalah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a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mbu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k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an uang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ja</w:t>
            </w:r>
            <w:proofErr w:type="spellEnd"/>
          </w:p>
        </w:tc>
      </w:tr>
      <w:tr w:rsidR="00DF465A" w:rsidRPr="006D332F" w14:paraId="78357F23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C9F500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C8D8E5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siap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perti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ur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aksimal</w:t>
            </w:r>
            <w:proofErr w:type="spellEnd"/>
          </w:p>
        </w:tc>
      </w:tr>
      <w:tr w:rsidR="00DF465A" w:rsidRPr="006D332F" w14:paraId="2A687981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5B5987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86549A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Skill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ur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nggi</w:t>
            </w:r>
            <w:proofErr w:type="spellEnd"/>
          </w:p>
        </w:tc>
      </w:tr>
      <w:tr w:rsidR="00DF465A" w:rsidRPr="006D332F" w14:paraId="4B7BC169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0A1060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2E36D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ca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r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rag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i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hasil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lomba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ikutnya</w:t>
            </w:r>
            <w:proofErr w:type="spellEnd"/>
          </w:p>
        </w:tc>
      </w:tr>
      <w:tr w:rsidR="00DF465A" w:rsidRPr="006D332F" w14:paraId="69862EAC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B7B9E0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62B352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mikir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lih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mbal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ma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ira-kir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et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kura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ya</w:t>
            </w:r>
            <w:proofErr w:type="spellEnd"/>
          </w:p>
        </w:tc>
      </w:tr>
      <w:tr w:rsidR="00DF465A" w:rsidRPr="006D332F" w14:paraId="17E5C3B2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B96D2D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E3861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Lelah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siapan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amu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sua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proofErr w:type="gram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arapan,ingin</w:t>
            </w:r>
            <w:proofErr w:type="spellEnd"/>
            <w:proofErr w:type="gram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nsiun</w:t>
            </w:r>
            <w:proofErr w:type="spellEnd"/>
          </w:p>
        </w:tc>
      </w:tr>
      <w:tr w:rsidR="00DF465A" w:rsidRPr="006D332F" w14:paraId="41225E17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915137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E584BF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this kind of competitio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sn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for me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o not belong for this competition, what am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even doing</w:t>
            </w: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  <w:t xml:space="preserve">right now? I just wasted much time, energy, efforts, money etc for this competition and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got nothing</w:t>
            </w:r>
          </w:p>
        </w:tc>
      </w:tr>
      <w:tr w:rsidR="00DF465A" w:rsidRPr="006D332F" w14:paraId="25C564C7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8075DD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369381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lum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rejek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ungkin</w:t>
            </w:r>
            <w:proofErr w:type="spellEnd"/>
          </w:p>
        </w:tc>
      </w:tr>
      <w:tr w:rsidR="00DF465A" w:rsidRPr="006D332F" w14:paraId="5B6A6FDB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B7E084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2CEC1A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Malas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ku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omb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re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ia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ndaftaran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sar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ad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pert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u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u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uang,</w:t>
            </w: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k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enag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</w:p>
        </w:tc>
      </w:tr>
      <w:tr w:rsidR="00DF465A" w:rsidRPr="006D332F" w14:paraId="58EB1A0C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214F4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FA99CC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ur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omp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&amp;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d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chemistry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alam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1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m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mbu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malas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gikut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  <w:t xml:space="preserve">next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ourname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m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ma</w:t>
            </w:r>
            <w:proofErr w:type="spellEnd"/>
          </w:p>
        </w:tc>
      </w:tr>
      <w:tr w:rsidR="00DF465A" w:rsidRPr="006D332F" w14:paraId="0534E00F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330C6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8303C7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ra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y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ku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re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2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omb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belum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lal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l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nyisih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,</w:t>
            </w: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gerugi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fakultas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gecewa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r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+ senior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y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d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geluang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k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gelatih</w:t>
            </w:r>
            <w:proofErr w:type="spellEnd"/>
          </w:p>
        </w:tc>
      </w:tr>
      <w:tr w:rsidR="00DF465A" w:rsidRPr="006D332F" w14:paraId="0EBE8989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844F1A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DB865D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ra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hw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rogress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tagn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h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p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yang salah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hingg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rag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cob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  <w:t>(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re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n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business case,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mum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dapat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feedback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ar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ur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pabil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olos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)</w:t>
            </w:r>
          </w:p>
        </w:tc>
      </w:tr>
      <w:tr w:rsidR="00DF465A" w:rsidRPr="006D332F" w14:paraId="1A797230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AF07E3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CE755E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Malu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tem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em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etik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ta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gima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asil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omban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. Karena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angk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np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b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l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angk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juga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ny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n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yang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h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p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i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nya-tanya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ad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ampir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mu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h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ik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uara</w:t>
            </w:r>
            <w:proofErr w:type="spellEnd"/>
          </w:p>
        </w:tc>
      </w:tr>
      <w:tr w:rsidR="00DF465A" w:rsidRPr="006D332F" w14:paraId="6C1E1BC9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E6983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2AAC4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Saya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cukup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amp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kompetis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ik</w:t>
            </w:r>
            <w:proofErr w:type="spellEnd"/>
          </w:p>
        </w:tc>
      </w:tr>
      <w:tr w:rsidR="00DF465A" w:rsidRPr="006D332F" w14:paraId="6E3C834B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1CCE27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1D89CF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ku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gecewa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jelek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am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mpus</w:t>
            </w:r>
            <w:proofErr w:type="spellEnd"/>
          </w:p>
        </w:tc>
      </w:tr>
      <w:tr w:rsidR="00DF465A" w:rsidRPr="006D332F" w14:paraId="6880370E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85BDD2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CFF894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pikir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hw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ay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n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i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kemb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s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jad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ebi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hli</w:t>
            </w:r>
            <w:proofErr w:type="spellEnd"/>
          </w:p>
        </w:tc>
      </w:tr>
      <w:tr w:rsidR="00DF465A" w:rsidRPr="006D332F" w14:paraId="526E0118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D0681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lastRenderedPageBreak/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7F4459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ng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gecewa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am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universitas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g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ebi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ai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angk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ik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punya</w:t>
            </w: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cukup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k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siapan</w:t>
            </w:r>
            <w:proofErr w:type="spellEnd"/>
          </w:p>
        </w:tc>
      </w:tr>
      <w:tr w:rsidR="00DF465A" w:rsidRPr="006D332F" w14:paraId="65E9FEBA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CCBBC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90D938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pert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jua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lam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n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i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ia</w:t>
            </w:r>
            <w:proofErr w:type="spellEnd"/>
          </w:p>
        </w:tc>
      </w:tr>
      <w:tr w:rsidR="00DF465A" w:rsidRPr="006D332F" w14:paraId="3217CC2A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E070D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C163A0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ida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ad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mikir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ntu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lumpuh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ni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al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ad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manga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buat update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esa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pal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y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lain</w:t>
            </w:r>
          </w:p>
        </w:tc>
      </w:tr>
      <w:tr w:rsidR="00DF465A" w:rsidRPr="006D332F" w14:paraId="798F2DAA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003555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0AE20E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yalah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r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are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ur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siap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ur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inovatif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eri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mbanding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iri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de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br/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erwakil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Universitas lain yang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ebi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prestigius</w:t>
            </w:r>
            <w:proofErr w:type="spellEnd"/>
          </w:p>
        </w:tc>
      </w:tr>
      <w:tr w:rsidR="00DF465A" w:rsidRPr="006D332F" w14:paraId="5CB06CB5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D7D942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66E40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Ga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gun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kok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is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proofErr w:type="gram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gi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?,</w:t>
            </w:r>
            <w:proofErr w:type="gram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uda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habisi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waktu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, </w:t>
            </w:r>
          </w:p>
        </w:tc>
      </w:tr>
      <w:tr w:rsidR="00DF465A" w:rsidRPr="006D332F" w14:paraId="7979B641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474553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3B7EBC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kut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jik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aw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ernyata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ebi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berkembang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dan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tantang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lebih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sulit</w:t>
            </w:r>
            <w:proofErr w:type="spellEnd"/>
          </w:p>
        </w:tc>
      </w:tr>
      <w:tr w:rsidR="00DF465A" w:rsidRPr="006D332F" w14:paraId="7EDCD4D0" w14:textId="77777777" w:rsidTr="004145D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51D226" w14:textId="77777777" w:rsidR="00DF465A" w:rsidRPr="006D332F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7E36E" w14:textId="77777777" w:rsidR="00DF465A" w:rsidRPr="006D332F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</w:pPr>
            <w:proofErr w:type="spellStart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>Menghabiskan</w:t>
            </w:r>
            <w:proofErr w:type="spellEnd"/>
            <w:r w:rsidRPr="006D332F">
              <w:rPr>
                <w:rFonts w:ascii="Times New Roman" w:eastAsia="Times New Roman" w:hAnsi="Times New Roman"/>
                <w:sz w:val="20"/>
                <w:szCs w:val="20"/>
                <w:lang w:val="en-ID" w:eastAsia="en-ID"/>
              </w:rPr>
              <w:t xml:space="preserve"> uang </w:t>
            </w:r>
          </w:p>
        </w:tc>
      </w:tr>
    </w:tbl>
    <w:p w14:paraId="78DD384E" w14:textId="77777777" w:rsidR="00DF465A" w:rsidRPr="00F51749" w:rsidRDefault="00DF465A" w:rsidP="00DF465A">
      <w:pPr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59C5F535" w14:textId="77777777" w:rsidR="00DF465A" w:rsidRDefault="00DF465A" w:rsidP="00DF465A">
      <w:pPr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br w:type="page"/>
      </w:r>
    </w:p>
    <w:p w14:paraId="1A5CC940" w14:textId="77777777" w:rsidR="00DF465A" w:rsidRPr="00F51749" w:rsidRDefault="00DF465A" w:rsidP="00DF465A">
      <w:pPr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OR SKALA UJI COBA OPTIMISME DISPOSISIONAL</w:t>
      </w:r>
    </w:p>
    <w:p w14:paraId="74A14B4D" w14:textId="77777777" w:rsidR="00DF465A" w:rsidRPr="00F51749" w:rsidRDefault="00DF465A" w:rsidP="00DF465A">
      <w:pPr>
        <w:jc w:val="center"/>
        <w:rPr>
          <w:rFonts w:ascii="Times New Roman" w:hAnsi="Times New Roman"/>
          <w:b/>
          <w:bCs/>
          <w:lang w:val="en-US"/>
        </w:rPr>
      </w:pPr>
    </w:p>
    <w:tbl>
      <w:tblPr>
        <w:tblW w:w="6204" w:type="dxa"/>
        <w:jc w:val="center"/>
        <w:tblLook w:val="04A0" w:firstRow="1" w:lastRow="0" w:firstColumn="1" w:lastColumn="0" w:noHBand="0" w:noVBand="1"/>
      </w:tblPr>
      <w:tblGrid>
        <w:gridCol w:w="539"/>
        <w:gridCol w:w="562"/>
        <w:gridCol w:w="567"/>
        <w:gridCol w:w="567"/>
        <w:gridCol w:w="567"/>
        <w:gridCol w:w="567"/>
        <w:gridCol w:w="567"/>
        <w:gridCol w:w="567"/>
        <w:gridCol w:w="567"/>
        <w:gridCol w:w="567"/>
        <w:gridCol w:w="672"/>
      </w:tblGrid>
      <w:tr w:rsidR="00DF465A" w:rsidRPr="00F51749" w14:paraId="186FDA2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2CB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.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410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7E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1E2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CAA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1CF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05D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E5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DF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805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30B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otal</w:t>
            </w:r>
          </w:p>
        </w:tc>
      </w:tr>
      <w:tr w:rsidR="00DF465A" w:rsidRPr="00F51749" w14:paraId="21D4050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FE9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D43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3C8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408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9CB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33D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27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2F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0A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35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2B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66FE463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38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9D7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5C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08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A1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71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E8B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98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633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B09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8C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31B3C81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981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28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0A5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DF1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16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B0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D40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D39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6A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680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06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70C17ED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FF0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27A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AF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9C6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F0A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28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058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1ED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2EA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63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AB8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64E0A1A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F1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E05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9F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331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8F5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3F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C3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448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6CC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8F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2D2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6C3B59D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2D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24E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A7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B42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7E2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4B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7B7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B20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D3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9DA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93F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544095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1F7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303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32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D25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067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679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500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BA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E84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37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AF2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031A986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7D1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3AB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F64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EE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9C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6F2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B7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88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58A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A23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0A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D83856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44C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27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05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C5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7EA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373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10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3B3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F48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08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0B3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54B9E6F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82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3B6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B3F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DB3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2F1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82B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CD7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E83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47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81C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EAC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1D7A504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ED0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8E3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BB9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035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62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8A5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EA7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978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58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3AD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202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09DA9BB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632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58E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49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6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0D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56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2F0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129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576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77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BE1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6A94066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3CA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91A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134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1D1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01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2AB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19A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387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FE8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160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42B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032DCA4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6B3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3E8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CE3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53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75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938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8A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16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10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BA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4BC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1CC1E18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63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717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83D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57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48D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62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395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45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A4A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0A7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A2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1207F30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4C8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A7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71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F6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6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279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B63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72B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81E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D9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21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0F5E69A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BD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E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CB6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133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E0E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2BD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D3F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10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27A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13E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079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726355B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B3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972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5D4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E7C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86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D1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97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1E8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B2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AB2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DC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3E21C0F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5A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7F3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639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CDA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D07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89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D7C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ECF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A79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53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4C7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309F44D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466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73B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35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7A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2A9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E6F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9D9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054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57C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2A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CAE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5A2F057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05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9EB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340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EB4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28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AC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4DD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9F2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5C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1E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50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11CF94D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0A1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E4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E7B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01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1A6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42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F1F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62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56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958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653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3303BC3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E2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206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BB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E1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576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991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2E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DC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68C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B3A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84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3E86689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8F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FBB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B28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FAA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FCC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90B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6D2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CB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9C9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24B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CFE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77D63FF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4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A54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151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10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3E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11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A3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61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B6D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A3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308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1B9C2B1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10B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5D1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96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89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CCE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D6D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E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707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A5B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095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C3E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46D2447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CBF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F34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EE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77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9EF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4F4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43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C46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90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226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96C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00D1646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9C0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1A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03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9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2AC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8A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875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9EB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E0B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74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87B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6567541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69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95E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E1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9B1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3E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623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A36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00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98C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BE1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A5E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4CB4D0B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12A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3E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27C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7A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6D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07C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6FA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E18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D97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9C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97E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C92734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81E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8DC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B1B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87E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45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88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0B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5A3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D6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A5C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BF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2C27AC6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04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F22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1A0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56C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4A1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6E7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2AC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127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75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A96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B22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3062B68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DA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6ED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10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5A9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664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40D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60D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EC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E7A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DF7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37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156DB84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06B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91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67F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4BE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ACD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918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C5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EDD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06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FD9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0B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05E3B26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461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EE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10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0EB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CC9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FB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360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BB3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E8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42B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92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60EC45F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060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B9F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A97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444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693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8E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363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DC6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66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65C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92C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2B0B917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F5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7C2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D19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4B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FE3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F2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CD2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410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196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15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95D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41CAE36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921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73B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0E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B7E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EA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164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354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870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E9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4F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82D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7B50F48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3CE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A4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51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C66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72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149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9A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0B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E6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ED4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672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7F51A2B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DF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08A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81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6CF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33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7ED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13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FCA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4C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EC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83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1BDF10A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BF7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A2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921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A1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CDC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9C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F8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078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9E3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9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743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3166825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23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296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00B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25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216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C02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212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A3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D59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A1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E30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4407F59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7B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4D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03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E9E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C3B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B3D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C2A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556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7E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56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2A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27E3D06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489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9EF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C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E4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AF0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A7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3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F3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DD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23B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7A1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5DE36CB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ED9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D0A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A83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4A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099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C9A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8E0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211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98E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C15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2B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2A871B6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F1C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18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653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9D9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26C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9BB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20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03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D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A3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17F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0016895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35F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B2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FEE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926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320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A0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6A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8C8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D53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B1A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40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0FBA724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07E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11E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74C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D0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6E4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311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308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0CC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72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810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6F8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11DE27C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DDC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170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868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E4E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0D3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F4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E37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517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97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D71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0B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7B8D617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7E4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0A8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B62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AEE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DB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4E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5B6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8C2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45F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AB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A5D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7686DE5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250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FD8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8F8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76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65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235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169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C8D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CC0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D6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548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505000D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02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6DB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2F0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3AC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37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1B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650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F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1AB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9A7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2F0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</w:tr>
      <w:tr w:rsidR="00DF465A" w:rsidRPr="00F51749" w14:paraId="4C465D1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C2F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E9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C0E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F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770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B2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B95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D3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A7B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63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89F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3080AA2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D7C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5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38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76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0F7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B2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E7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B8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2B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63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85E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8E9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1631E73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D6B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57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F47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44C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261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084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4D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AC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069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51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33C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7761106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AC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0F9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A0E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97F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6A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CEC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8FC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608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EF2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DC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736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75F7B9B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F48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19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E34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F8C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AF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8D4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C42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3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3E1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A08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BA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34CB388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CA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E7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4C2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04F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69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66C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26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99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8B1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878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1D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10B3D48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41C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E36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04D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2B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BF4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B14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825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216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B72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30A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074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56C5E23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7D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B9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DD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A58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61D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A2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36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DA5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4CD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5EA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FA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2AF41D6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47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98A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79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CA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AA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DCB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406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B4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C75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3AB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37C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7C6C351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5E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E7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54B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BD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325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D99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739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DD9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0A2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7C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CC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3703F39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D18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F2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80B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15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E71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125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47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D7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E1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71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4C4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5CBE9A8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488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C1D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E44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3A9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D7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FA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BC6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D44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280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C05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DD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7D880AE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3E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543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22F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37A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D7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9FC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A27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107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AD9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8C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0E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646B7B6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7B4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B2E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5CA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B8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06F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506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62D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BF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247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CFA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878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1DB2CA1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949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7BA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915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ED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5B6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F59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1FF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0BD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9B3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1F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8D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7532518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08F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9A0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B0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EE4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329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3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73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671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763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092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E39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78D5955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D8A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E97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3CC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6C8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6DF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7F6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719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429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DCC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BEB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C17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737346B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44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9CC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DB0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FDF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1C9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C5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85B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9B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C08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CB3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949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33C237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D24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21E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3A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290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4D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24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8B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73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1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212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886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08DAAA0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9F6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C38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75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E15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07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D06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9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F5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DB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F01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36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605CB85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874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47C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9A7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23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3AE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63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45E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754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1F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26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10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39B4719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A0E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9AD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81B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BB9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9F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C4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F0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53B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F4F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03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8D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488EF10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80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5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2F0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4C0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D18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E8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51E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09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E92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544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22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6DD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4DD99B4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163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6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44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290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7B0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B0F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8D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38B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A7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C06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321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E3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6CA403C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7BF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7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F1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C2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EB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F8A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3E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E34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8F9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CF1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74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D7B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2397D3D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279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C5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C2D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BB3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D13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4E8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9C9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082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F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23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57D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0A22230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66F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9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CC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D79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B31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30C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107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E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DBB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78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5D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592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481AFB4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646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A0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C00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32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F8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69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853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611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92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BA4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2A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7107C32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21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F0A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F72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C8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1E0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A06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6F5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622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09D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CEA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B10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</w:tbl>
    <w:p w14:paraId="51D78C8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5538237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65B64E9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1DF120E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46887DB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7D4C6F2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7850636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3F01A68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3D5D7F1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46E1D2E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606596B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3453519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7B6E7575" w14:textId="77777777" w:rsidR="00DF465A" w:rsidRPr="00F51749" w:rsidRDefault="00DF465A" w:rsidP="00DF465A">
      <w:pPr>
        <w:spacing w:before="1" w:line="360" w:lineRule="auto"/>
        <w:ind w:right="114"/>
        <w:rPr>
          <w:rFonts w:ascii="Times New Roman" w:hAnsi="Times New Roman"/>
          <w:b/>
          <w:bCs/>
          <w:lang w:val="en-US"/>
        </w:rPr>
      </w:pPr>
    </w:p>
    <w:p w14:paraId="579CF4A6" w14:textId="77777777" w:rsidR="00DF465A" w:rsidRPr="00F51749" w:rsidRDefault="00DF465A" w:rsidP="00DF465A">
      <w:pPr>
        <w:spacing w:before="1" w:line="360" w:lineRule="auto"/>
        <w:ind w:right="114"/>
        <w:rPr>
          <w:rFonts w:ascii="Times New Roman" w:hAnsi="Times New Roman"/>
          <w:b/>
          <w:bCs/>
          <w:lang w:val="en-US"/>
        </w:rPr>
      </w:pPr>
    </w:p>
    <w:p w14:paraId="4C125174" w14:textId="1BAA8DB7" w:rsidR="00DF465A" w:rsidRPr="00F51749" w:rsidRDefault="00DF465A" w:rsidP="00DF465A">
      <w:pPr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OR SKALA UJI COBA PEMIKIRAN KONTRAFAKTUAL</w:t>
      </w:r>
    </w:p>
    <w:tbl>
      <w:tblPr>
        <w:tblW w:w="10632" w:type="dxa"/>
        <w:jc w:val="center"/>
        <w:tblLook w:val="04A0" w:firstRow="1" w:lastRow="0" w:firstColumn="1" w:lastColumn="0" w:noHBand="0" w:noVBand="1"/>
      </w:tblPr>
      <w:tblGrid>
        <w:gridCol w:w="544"/>
        <w:gridCol w:w="448"/>
        <w:gridCol w:w="568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709"/>
        <w:gridCol w:w="708"/>
        <w:gridCol w:w="851"/>
      </w:tblGrid>
      <w:tr w:rsidR="00DF465A" w:rsidRPr="00F51749" w14:paraId="176D2C09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B9E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.</w:t>
            </w:r>
          </w:p>
        </w:tc>
        <w:tc>
          <w:tcPr>
            <w:tcW w:w="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1F9D48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1B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AA5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585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2B1873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highlight w:val="yellow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highlight w:val="yellow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9B7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E9B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838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4CAD5D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2C4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079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3A5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79154A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07D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6E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610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EB8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otal</w:t>
            </w:r>
          </w:p>
        </w:tc>
      </w:tr>
      <w:tr w:rsidR="00DF465A" w:rsidRPr="00F51749" w14:paraId="59BD3BCA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F0E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2B0E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58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C4F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447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B6C0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69F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39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E7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39EA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00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8B7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E6B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A596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9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DB6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F23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CD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D218083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B9C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A3D9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DB7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AB1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DE1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10A9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59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20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CA7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60F9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B7C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009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979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F308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B8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4ED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920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1F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08C4442B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BD7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875B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88F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D22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CF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5FC0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EB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303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0A2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E3C0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5C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73F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A6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1DB5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9F4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C5E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8A6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647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</w:tr>
      <w:tr w:rsidR="00DF465A" w:rsidRPr="00F51749" w14:paraId="2DC53B50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EB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F9F1C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FB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B4E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E93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BB781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62C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253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830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48A0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FC8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19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BF3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842E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20A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752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90B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919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7EBC22F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34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C2DE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C2F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3D8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BED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5924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E15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E48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03C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3176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916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0A5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3B3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6DA4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CDC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457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15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50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303F47E3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59E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F6B5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07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3AD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B82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344D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A1D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38F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60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13A2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E33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0EB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D14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89F7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195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518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B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053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150DC30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9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723A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5D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03A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066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1686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A2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0B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089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174B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3D2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5F7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8A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7878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E9F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1BE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0BF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FA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4F2A52EB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EE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E024F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7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ED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95B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E759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FB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D9E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A76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5FFB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C3E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D4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482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4073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DE5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16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6A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12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33E926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BE8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4DDC0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66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168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45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42DC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2C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415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9AA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3CDF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8CD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332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014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13FC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DC0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A43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77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822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3D9180A0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296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C6A3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AA1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8AC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24E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FB43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B94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B4D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06A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03EC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38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CA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3D8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5F1B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2E4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EF8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C91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85E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E7B1DAF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55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E6F9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C2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45C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6D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CB5A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8EF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87F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C85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9A27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9F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8F2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A4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7559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4B1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483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8C8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967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676EB6B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E81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1D0F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F0D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50F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6C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0579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736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D8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7D4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46E7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82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60D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4AE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4ECE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CF3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74E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ED3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8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</w:tr>
      <w:tr w:rsidR="00DF465A" w:rsidRPr="00F51749" w14:paraId="2F1338E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A6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F297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34A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B0F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8B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1764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916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4AE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E59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9A7A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A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FA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47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7220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FA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AD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10B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359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5C8B17C7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A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8FC5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D4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4D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0D8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F0ED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3EB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95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BE6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8C57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47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C1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955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948A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CE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47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6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1AE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5C8F9384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C27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215D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487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F6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67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D22C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DD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63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8D3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0D41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A57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900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3F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A9EE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790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492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2CD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F52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7A5B939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B2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9F72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1F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0F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4F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01AB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C11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08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23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F8CC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AB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0C1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E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0933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D8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7D6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2F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55A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63645C6E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AE3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42D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24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AFE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69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D1DB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8F0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3F7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22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C61D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E55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BE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CD9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2041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491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F6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EF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9E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11D002D1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AD4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E427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93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24D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70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7B6E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9E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45A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29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5F15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B2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F6F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7DB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A8FB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90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38C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D5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F12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3EB79874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8CE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DE3A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FB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6F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A0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4424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CAB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63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2F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D422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E1C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18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4E9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A7F7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EC9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764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EC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E4D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</w:tr>
      <w:tr w:rsidR="00DF465A" w:rsidRPr="00F51749" w14:paraId="09189948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07E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E0A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6D4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873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2C3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75A3F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A61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6B7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028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50D0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6CA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900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99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28D9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34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B0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2D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85D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4969D7E4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11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5864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FD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6C5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EB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9984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4F7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3D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9B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F16F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D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C78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E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BB3E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D8C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8A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BA1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F0E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1FDFFB95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C2C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8A9F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526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2D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2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4563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D8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A8C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645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4DDC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CD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F5E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50D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8751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F2E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DE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73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050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1F9F42DB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357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FAD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29D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F2D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24E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6B9C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1FC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E9E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7F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A4AF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B4E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145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B5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80EE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F5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443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F74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40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</w:tr>
      <w:tr w:rsidR="00DF465A" w:rsidRPr="00F51749" w14:paraId="02783C9F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49E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C34F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510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4BF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DF4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2CA8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50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6C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D5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F547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5F0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1F4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64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EFAB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767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98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50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E83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</w:tr>
      <w:tr w:rsidR="00DF465A" w:rsidRPr="00F51749" w14:paraId="2C0529C8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45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1593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FD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5E7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A33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7536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A3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527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57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0097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D8D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F76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21B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976A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00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98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07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15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6ABCCDCE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0BA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90F0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EDC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800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BA8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B43F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D69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410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BE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CD4A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F0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87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99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7E8D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68C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F04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87C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DB1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108E9A65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059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F626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65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98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D3D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9036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5CE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D19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42B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6B53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799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28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B50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300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D8A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589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92F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A48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</w:tr>
      <w:tr w:rsidR="00DF465A" w:rsidRPr="00F51749" w14:paraId="1246533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DE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EA05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911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D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D5D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20AF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231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F75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4D8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106D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36D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425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C9C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39A3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89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FC9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EE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B7A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32E77E91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253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7906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AF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78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9C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B86C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E5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26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7FD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70DE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3B1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B35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DAA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D38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39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2BD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C42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967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</w:tr>
      <w:tr w:rsidR="00DF465A" w:rsidRPr="00F51749" w14:paraId="241D7CA7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F3F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515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044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905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CD9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1C80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CE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89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3BB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E4AA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E8C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6B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73D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D098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5B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8E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087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435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342E0184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D6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8ACE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C06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9E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A33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3ECD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8D3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DC7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2F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3AF8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9D3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36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16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7677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E10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6D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DE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48F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51AFC788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E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384C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859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7D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4F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0A11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1E9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98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CBC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EBC13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46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16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A4F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D78F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D0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E05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22F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62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</w:tr>
      <w:tr w:rsidR="00DF465A" w:rsidRPr="00F51749" w14:paraId="5E0B2861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698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A1D0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80C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9C5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E4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5F52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7A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BE6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AB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4849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CA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B6B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8CC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DEBA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24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64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A82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AC2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</w:tr>
      <w:tr w:rsidR="00DF465A" w:rsidRPr="00F51749" w14:paraId="45E343B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F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1E77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10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89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90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BA65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4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066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426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2360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ABA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AB8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6B1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9D36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D26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073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1C9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05B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2506FC9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E9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1DDA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D8A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CB8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CE4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D5E7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C4D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D16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63B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AC15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09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04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01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3EB8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4F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6C4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C76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BC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6624E76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EA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CE43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942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385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D0E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AE20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065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71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1D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BC2A2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99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CF4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34E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EE22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8B1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EA7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AE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A8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73EC47E8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75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2402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9A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47C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74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DFA9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79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4BB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D9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C87F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375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CA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1DD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45B6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134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22E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080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078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7066DD53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7C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A63A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490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6BF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9F7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182F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ED1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774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1F8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03EC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C4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A61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887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49E8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884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E9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27F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850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60323F44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5A3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8EF0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52A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B9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30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7F71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CAA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55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4DE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1A70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08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9C9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19D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4AE9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A15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50D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223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36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040779CA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20A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370E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DC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39B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C24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5B2E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104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177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7F2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D102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18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0AB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8F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632E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3CA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09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97A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9A1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4340D7A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EC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F9924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A48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1D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1DE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4805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27F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36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D3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C7B8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F6B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90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AEA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11C3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573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7B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D0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CF7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621C1775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D5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6AA3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070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972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8F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E705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638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38C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317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9B1D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D7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92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44F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46A1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7D7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72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4CB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5C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6A12D6B0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C7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2B79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8A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18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D2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7B9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5D9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00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E4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3FF1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9F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2D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5AB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4DD6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B80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C8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D1E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4D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11E3412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30C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D2FA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0A8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4E3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E7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B92F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D96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966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CA3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5BB6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4DC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00B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92D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E036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A6E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BD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ED9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C07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7924762B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813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285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DA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3BA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5FD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587F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21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B9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04F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A107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E1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F6D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04E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ED57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5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96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E0C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D87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6BFC4057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37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238D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6AF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C2B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CA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CD7E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D5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415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EA2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5F4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29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C7D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E95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FDC5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AC3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8CF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66A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3F0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682EACBC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D36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6E1C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16C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7F5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3A1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30DD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D0C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C97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A80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D04E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A67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AC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E60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8377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DC8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FF1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FD8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AF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B3DAB29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9B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389F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9E5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521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6F0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8FE8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160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E9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429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01D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F32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1EA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324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DA0E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075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26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7A7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2B3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3C49002A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C1F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A144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23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53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E74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6798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398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648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75D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D159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62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C97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EC6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76D0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B50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D8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530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19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46118FC7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813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1F40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72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4FC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CF5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5593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67D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84B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62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08F9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290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55E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050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ED83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99B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140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A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D1E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</w:tr>
      <w:tr w:rsidR="00DF465A" w:rsidRPr="00F51749" w14:paraId="769AA07F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5B1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482C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26B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8A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11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8CD8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D99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044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FD8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90B3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DA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687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FFF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12AF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107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9F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CA7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37E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44193317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0F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AE8E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958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02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DE3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CB18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001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9B9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E2D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329F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540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2FB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09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493A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94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DDA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73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59B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092F474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9C8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1FC9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68C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EEE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E41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D67F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02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D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B92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DF78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AE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3A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C4F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07A6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30D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C6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3CB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967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3582693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8F7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EDA9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B88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82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51C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086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FC7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BB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FC8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B789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4D8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98A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974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5622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AA2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3C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7AA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694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7033D50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C2B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5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DB1A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14A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70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BE6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0A52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EC3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53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8D3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B1E2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29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D73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6F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2496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444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99D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23B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821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</w:tr>
      <w:tr w:rsidR="00DF465A" w:rsidRPr="00F51749" w14:paraId="7856EF7E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F9D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BC72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50B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7CD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BED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350E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84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55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91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7F8D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76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F2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320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C941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1E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2AC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20A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5EF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66B690A0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EA6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AB66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7A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30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89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FD4A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7C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79A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09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3494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EE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6A7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AF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917E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792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8AD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C60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E7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5AFF551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743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56F5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8C4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AE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846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653D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DBD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C7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316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C009B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1F5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E4D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0E8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D2CA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F6A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DA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B8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CB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25D25DB3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F0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BBD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EF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EE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D1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0C3E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201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06E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79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CD16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06B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B7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72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9E9D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863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1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9D8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FE1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05BE296E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6E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C5C4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8F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13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85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17AA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F1A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6D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CF4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93D4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ED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DC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282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6625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64B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8CD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BA9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0B6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</w:tr>
      <w:tr w:rsidR="00DF465A" w:rsidRPr="00F51749" w14:paraId="2FA0809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815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619D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6B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43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E77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37BD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A68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B95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B69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E79A3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1B9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F84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900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66D6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A0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A7E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94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D6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6CFFDFD1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2C6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35F0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E3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C58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FE3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7EA5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8C7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FA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18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6864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14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0FB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00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9E42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046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B65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067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A76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28FBC1FA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A50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370C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5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F31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832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4A68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57F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60C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1F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1E2E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136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A14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A6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8FA9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5BA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5AB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6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AD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75516495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D50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1F2F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0C1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79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F8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861E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62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C42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0B9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F857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4BA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2D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C7A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D333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A2A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E93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48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9D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72CCF13D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C94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3458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24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CFC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13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6A28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602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02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D00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0B65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B91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4D0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10E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9A3B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00B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9B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1C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25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6114A1C4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98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A818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35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E8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2C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86D1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18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139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C5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7D77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EF9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2B9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A5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12CE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D42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C8D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1F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2DD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11B899E0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C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297B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54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4CA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70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2736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760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C7F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13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DEBE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FBE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E4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F64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EE43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DAF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9F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1D8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B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0195F550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3DA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1610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6AD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BEE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849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4918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A3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71D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AF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6D5D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3A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2F5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6DB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8DB2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F38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1D5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28C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FE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54D4B638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B4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5087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3F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57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CF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0CE3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73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83B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E1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E7AE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0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AF5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834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1A32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87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ECE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E3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9C2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</w:tr>
      <w:tr w:rsidR="00DF465A" w:rsidRPr="00F51749" w14:paraId="4DA6C7D3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F66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FE36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31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9D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B73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6CD3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D1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BA9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D7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3E23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14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423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DB5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39B0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791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57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F4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6E4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289D26E8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CBE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3113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BF0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2F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E65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77B3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B75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629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FC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3448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C6F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4B4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632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C372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CA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30C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06B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3E7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0551FB1F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5A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9C51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DB6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CA0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81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9523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D82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E7C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AD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EF99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6D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B4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09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6F48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52C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E3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77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5E7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4F0321E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84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3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C8D4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E5B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1F2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C0A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35BF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E13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A4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A63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4246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840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D7B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80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9B2B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8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F66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17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5F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2EFB2D4E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7CC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4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B48A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AA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5C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6AE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3E4D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E74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184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075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07F9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A7B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BE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E8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AFD0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C4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F3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27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7D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2ABC2472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5DC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5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E652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DEA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A1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10A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8D35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89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4BF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F14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5EEE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E09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0FB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70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8EFA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BBE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F6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A03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4F8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7593ED5E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05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6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15C2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AEA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CA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32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F5CE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2E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225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286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D845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257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CD4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834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4F7D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44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BF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0A6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9E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69471637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638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7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AC51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AF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7A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F71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9AF7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87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F4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B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69E5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16A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0DD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8F1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414E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20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5F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67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93A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2B7BD353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C38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754F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94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85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C3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4B36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BA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21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8A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9D8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3E9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2AA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42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C5B1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A5F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9B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3A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74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5DC8369E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6ED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A298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7C7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16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80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8201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E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34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DF6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3D48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08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F87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52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9208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FD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02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374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39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1A7DF8D0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42B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0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66DB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191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AEE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8EB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EF2E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48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8B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EE2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B773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25B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20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6AA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7CBE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24D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4B4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DA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8E0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7A1BB003" w14:textId="77777777" w:rsidTr="004145D8">
        <w:trPr>
          <w:trHeight w:val="255"/>
          <w:jc w:val="center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EF2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1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68B4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5AA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A2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41C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4C60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36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6FF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CE0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49AF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0F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292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AAB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1B2B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97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39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0D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12B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</w:tbl>
    <w:p w14:paraId="133C64F2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b/>
          <w:bCs/>
          <w:lang w:val="en-US"/>
        </w:rPr>
      </w:pPr>
    </w:p>
    <w:p w14:paraId="0EF94327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>*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warn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uni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wakil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uti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ownward. Kolom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anp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warn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wakil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uti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pward</w:t>
      </w:r>
    </w:p>
    <w:p w14:paraId="0B91DB3B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7594126A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4C935E40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4C938CE6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5391309D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0402E7CE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7E838B78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178A7F4B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37422E19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00EF445C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lang w:val="en-US"/>
        </w:rPr>
      </w:pPr>
    </w:p>
    <w:p w14:paraId="761E37A3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00496D9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OR SKALA UJI COBA PERSISTENSI</w:t>
      </w:r>
    </w:p>
    <w:tbl>
      <w:tblPr>
        <w:tblW w:w="8653" w:type="dxa"/>
        <w:jc w:val="center"/>
        <w:tblLook w:val="04A0" w:firstRow="1" w:lastRow="0" w:firstColumn="1" w:lastColumn="0" w:noHBand="0" w:noVBand="1"/>
      </w:tblPr>
      <w:tblGrid>
        <w:gridCol w:w="539"/>
        <w:gridCol w:w="582"/>
        <w:gridCol w:w="514"/>
        <w:gridCol w:w="545"/>
        <w:gridCol w:w="531"/>
        <w:gridCol w:w="534"/>
        <w:gridCol w:w="539"/>
        <w:gridCol w:w="569"/>
        <w:gridCol w:w="551"/>
        <w:gridCol w:w="607"/>
        <w:gridCol w:w="555"/>
        <w:gridCol w:w="616"/>
        <w:gridCol w:w="655"/>
        <w:gridCol w:w="622"/>
        <w:gridCol w:w="694"/>
      </w:tblGrid>
      <w:tr w:rsidR="00DF465A" w:rsidRPr="00F51749" w14:paraId="0700A02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E05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.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BE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3D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C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16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DA5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B17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06D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87A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F0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18B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9DF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7FD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DC1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E7023" w14:textId="77777777" w:rsidR="00DF465A" w:rsidRPr="00F51749" w:rsidRDefault="00DF465A" w:rsidP="004145D8">
            <w:pPr>
              <w:widowControl/>
              <w:autoSpaceDE/>
              <w:autoSpaceDN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otal</w:t>
            </w:r>
          </w:p>
        </w:tc>
      </w:tr>
      <w:tr w:rsidR="00DF465A" w:rsidRPr="00F51749" w14:paraId="341E987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D66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E7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39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3B8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309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F6A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35D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6E0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70D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F0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C83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BAE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D3A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509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AB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3EE4E40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AC5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3A3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826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9F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C9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FB4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763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F47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F8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8F2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D05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7EA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7EC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057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75B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1EFE0A6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9A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204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92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FA3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76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B6A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438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FB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EE6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1C5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0BE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9E0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A8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952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1A1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27DD1BA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124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4C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FC9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499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50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35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C7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50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491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11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52E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7C3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E7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A84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F5F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6EBD606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BCC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B4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9F8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55C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C56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FC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A7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589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93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26D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1C1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F4D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09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28A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BEB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2BE5E27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81A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E93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AA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A3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D45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304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29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2C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3B3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1C8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5A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4F0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575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8C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CF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0B7BE56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E24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AA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ED3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51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1E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0BD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488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5D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EC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371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F1A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07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D0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E7B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621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46305AA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B6A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9C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14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E70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D8A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CBC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0BD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09B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3BE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0BA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4A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A5B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EA9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C5E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FCF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22068C2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1F5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0F6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CCF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20C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57F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F7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C4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7E2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C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36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F1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786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ABD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28F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F8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7A8B503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B52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F1A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4ED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C30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93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87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19A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7D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1C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A70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4F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6B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77F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F6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8DE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0330184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0A4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7DB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72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561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1F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CFE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9D2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3D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613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15D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ED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BD6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FA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76D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388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71713AF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072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611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27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E23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C2D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DAB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E7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EA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05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4A7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A18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930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EA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CAC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E6F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1B5C9D6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B7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D4D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1B3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19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95A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875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0F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7D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BEE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D30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76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CE5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AE8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EF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8E0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297327A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5A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52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64B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04C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75A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E5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EA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88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27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39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13F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9B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326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56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200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30CDC0F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E2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99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50A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3EA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21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01E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02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52A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359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74D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EBC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74C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7CB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EB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87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7E5F3BC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F5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75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ADB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58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AD8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E93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C7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7D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B7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7C8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96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2BF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22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DDB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BAA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006417A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3C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A0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24A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B0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416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D76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A58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EE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4EF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434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1EC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09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385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33F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0B0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2567F09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D13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07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067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4C4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A32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7E3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53B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17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704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836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76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42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F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EA5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0FB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738E139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651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A0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C91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4A4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8A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669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FFB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EC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46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384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832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E0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7E8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29F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74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73CD982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1A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D6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0E1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B7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4AE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7A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870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396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3E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C48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C12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80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232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CF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FF5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4F8AA13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259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79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256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4E7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A5D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B7B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19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40A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72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3B1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DE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B0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D8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F2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242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47EA528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7AA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3C8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FA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3BE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84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AF3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319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95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3E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8C0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C95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337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F7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0A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2B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526E54C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C9B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BAA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AE3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3F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144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717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41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E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192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E98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BA0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8C5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04F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124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0F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631C999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2C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99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144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B7E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4E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A0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E3D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C8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D7E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D0F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B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9F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7AA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066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10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0AD51F7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CA7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25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DA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23F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4D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15B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59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F6C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B5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FA6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354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A7E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39C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52A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A9E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52BD4E3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51E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21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C6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7D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537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C00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3A7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79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9A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10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5D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27B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13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A3C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9D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5FF6223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E46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886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07B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96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36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BFC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71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65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C13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647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99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63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4A7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67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7B9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4FF92C4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C01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5E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22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215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039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367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5D0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C39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4B7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B3F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AB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991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A70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D4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84F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222FAC4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62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E1B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D1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91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A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D8E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68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B1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F91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040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BB8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7A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E0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BCF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69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</w:tr>
      <w:tr w:rsidR="00DF465A" w:rsidRPr="00F51749" w14:paraId="2928565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12E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772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86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29A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EDF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340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FA9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8E0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98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7B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C49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64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3E4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01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EAD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3AABB0C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56A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1E5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856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F9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1F0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C3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98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12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EAE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C1B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DF2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149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726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F82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9FF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752133E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9AE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AB6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CFE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2EA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49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12D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5D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97C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BA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4FE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FCF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D54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09B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A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09A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4A339C5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0D9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10A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BA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625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E38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1C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02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6E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97B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4EE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1F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5C3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C9F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041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D9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042CCFA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139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20E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A13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81F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AA5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72E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F8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D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65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2DF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A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C5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DB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789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171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66FC0F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38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74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5A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E50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7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112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DB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A3B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5D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B05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A0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8DD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DBC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038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A71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0108B1A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65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02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38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EC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866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0F4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151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9FA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C02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5E8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41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E7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547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67D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23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2C0D394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45E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71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C3B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EB0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917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2B8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09B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D6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36C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B3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8A9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639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AB0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388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DF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69B64B2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0D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609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E5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F8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91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B7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96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87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ABC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3F4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CA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801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5D8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0CE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13B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0C23306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4C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6D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A4D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D08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114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B4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E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0D1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FB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061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85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93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222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2C9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085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13F1186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93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6C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06F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E3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24A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A1A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701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09D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5A4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40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B32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E8B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8F1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C62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C7F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77476555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266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704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26E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2D3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619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1A2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3D7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85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60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306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4C8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066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81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83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23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</w:tr>
      <w:tr w:rsidR="00DF465A" w:rsidRPr="00F51749" w14:paraId="54DFE65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765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9B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526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077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24D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130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77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D8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A30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99D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98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A00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73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CF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F2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570FFB8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3B1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6BF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439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73A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BC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E97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710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904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575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C9E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78E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58A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798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CD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0FF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24FA7DC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72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46C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78E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C5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09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6C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07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98F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24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6C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442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220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4C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76E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61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325606F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25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194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D4A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E7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55B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613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3AA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D4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14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205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23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13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3A2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E6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5A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2CBAF21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E4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EB5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EDA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B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0FA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6A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D8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24A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961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960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01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60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C7B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3D6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6B8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63F8C94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67A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38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C5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32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EDF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DA2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0FF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09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4E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E1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CE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28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CC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F1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15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4884521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F84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69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9F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12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28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8EB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17D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48A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584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F1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2AA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04E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3A1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A7E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C8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5905BB2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E3C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60B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8AC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22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148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509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622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B46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E82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BCE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DDE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300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101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CC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F32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5D396A6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A6F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EF7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F98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BF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855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1AA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6DB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1E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B18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398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E6A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5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961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6B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C9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5D363F1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31C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BD9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2AB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A96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E6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91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95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0D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DA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FB4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7FD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20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5B7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1AD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740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155809B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4B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C71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887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DE5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853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734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ADF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CCC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D43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55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2E6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7F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6D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EE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2B4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0F05745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5E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764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0FA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AA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CA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84C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728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A0C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B55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D17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CD5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751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946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6D0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76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602FD42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2A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5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1E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232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CBB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350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A4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8FA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17A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E4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C3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A82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0D4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2B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3BF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53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2895DD1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AA9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6D2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C9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476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0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6F8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953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396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852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84B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F9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31C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53C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8D8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976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230B9AF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23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755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977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7B1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4A2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4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18F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70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A76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BFE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20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96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CE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E78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461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3F67767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E9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CD8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380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750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CD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113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63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15A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92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9D0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65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12E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3D8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FE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12F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6AC2753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9C6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C3F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57E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AA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98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060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0D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8D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8B4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7E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8E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27A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7D8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D1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A5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65BC1AC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7FC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D5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31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D6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85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7D2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63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6F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732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028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1F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476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C2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BE2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F8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0D811F8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B9D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54E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119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55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A83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64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A7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E9A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BE5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7B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EDB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BA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36A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B55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222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</w:tr>
      <w:tr w:rsidR="00DF465A" w:rsidRPr="00F51749" w14:paraId="47C5870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64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26E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E92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431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DB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274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48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1DE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C1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57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4DC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25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A3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D1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EA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73A3BC0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3D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96A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17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700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AD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2EA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BF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B60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A6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1A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78A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8A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DA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25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74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08ED4646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6A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64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4B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11A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93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9A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A63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BAE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5F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B9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BCC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04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26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EE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713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7525DC4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DAD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B03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89A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E6C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311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5C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76A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CB2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D51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8B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CF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E7B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736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F65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AC4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7CA509AE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F69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37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328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B70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B86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441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AC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BCA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B67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E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91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4F4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C2F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9D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CE8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</w:tr>
      <w:tr w:rsidR="00DF465A" w:rsidRPr="00F51749" w14:paraId="0B464FF7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143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EF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E0D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12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317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8FC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866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73C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51A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82E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2E6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CF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64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22F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7A8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25AD8EE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63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400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40C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AC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10B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3F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97E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872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35C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4A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A5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64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12A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423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7C7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200B3D9D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3B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CE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AB9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CC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B75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71C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A3E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FFB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C7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BE6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2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E53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E73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2A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35B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0DDB2388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77C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3E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160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C9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0ED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919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163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BA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F7D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D13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D46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138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647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D85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9B0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10C214DA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ECD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28B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9FE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FB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409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4B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D4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0E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39C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0B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FE1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7D3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09E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795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8A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797D2A4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6B6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3F0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463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F8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571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0D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141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CB8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55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B3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68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B43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9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B6B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D5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5F757943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B42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2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B4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FC6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C6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A88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65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BC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E04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059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06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47E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AAB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29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45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CF9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5D558D6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E2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3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B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126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3E3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A1F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B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E11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1B6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E95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2B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01A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3E7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1C5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3C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723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5C239821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F3E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12B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6F2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113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326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67D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AC3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C0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1BC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602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63C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083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49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F52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746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335A0540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020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5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1C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5D6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1AB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93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3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C22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3EB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442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CB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DE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500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E7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55E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21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44820A09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83A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6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5CB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BF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BA8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EA8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7CE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61B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BE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DCA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6FE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0AE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757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12E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509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4D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6A07A8CF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7C4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7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F01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18B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158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E79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350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476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B1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06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CC3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3C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F40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7A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9B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F9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3F8B08AC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09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21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89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11B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7BC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11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5FE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763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90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C2F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B43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B1D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61C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76C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67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22B50F5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87F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9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9B9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83A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C24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00B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9C1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0B5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BEA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D0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354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045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962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EDC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38C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75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253CDF44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9D0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6C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D6B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21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5F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0AA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C5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5D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39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C4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711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796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515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569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A67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4A9E1C52" w14:textId="77777777" w:rsidTr="004145D8">
        <w:trPr>
          <w:trHeight w:val="255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E0B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A2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0C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F2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D4A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E31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B22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7B2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F8B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5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04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89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77A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5F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3CE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</w:tbl>
    <w:p w14:paraId="2EB1477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20F5341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0F9D93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C0E6BA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04464E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7AE077C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05F0A49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91A424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F6C5FC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BA3168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AA5278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CE9DC4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2B55EA6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2FCD6A2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08C2AD8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OR SKALA PENELITIAN OPTIMISME DISPOSISIONAL</w:t>
      </w:r>
    </w:p>
    <w:tbl>
      <w:tblPr>
        <w:tblW w:w="9600" w:type="dxa"/>
        <w:tblInd w:w="113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DF465A" w:rsidRPr="00F51749" w14:paraId="025B3B9F" w14:textId="77777777" w:rsidTr="004145D8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852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BA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58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D72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0A8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32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FB3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722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5D1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83F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otal</w:t>
            </w:r>
          </w:p>
        </w:tc>
      </w:tr>
      <w:tr w:rsidR="00DF465A" w:rsidRPr="00F51749" w14:paraId="37C334A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AF9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98D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09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5A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64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E4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32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FA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6A7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F0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495F4A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58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1E1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DEB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5C2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7E5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A0B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05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F1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2AF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563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25796E9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82A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522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2E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4A3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014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042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4CF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97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C0A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CE0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05AC46B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412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CE1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E0F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227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448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6A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01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246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F8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E7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1B7B6DA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148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439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08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8AD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10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FC3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165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C94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7BF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BE4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48632CD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970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76B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12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6D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940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6B0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2D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5BB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98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D5E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45B249E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AA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641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B2E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177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4C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73F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46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B4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6C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62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06BAEE6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9A6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5E5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F23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22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65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9B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865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4C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B39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B98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415AE24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25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088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093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4B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50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2AA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567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436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A4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B61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63E2271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6AC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8A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6BC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C4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447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49C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691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6E5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D9C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58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4D426CF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3B6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64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27B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9BE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12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9F8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26C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A2A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E1E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5D0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6B1FCE2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BE2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F6C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244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EEC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34C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5D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C6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0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7E9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7E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6B681ED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55A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BBC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9FB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A6F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E6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B98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067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D3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F72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91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597DBFF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34F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32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64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C26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40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B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6B1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FD5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BE1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7C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6C41C75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9DB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80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586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FCE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AB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4C8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087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A0A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8B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59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653A3C5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850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9B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659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286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891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7F4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AB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A32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B24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05E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3228CFF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8F1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E41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24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B77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426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C4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93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645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1B5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0B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3690984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F23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22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C2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F1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DE6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DA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FED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76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9C9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BCA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08124B0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D7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8F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75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AB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E8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F7C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018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567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C1F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BD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4AA6012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EA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3E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DF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C8B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50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01B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D24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0F9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E15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0A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4C89FC1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94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B2A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63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041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195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9E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D33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C9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BFA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72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6D3C10D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826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FB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69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2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08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FD9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56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466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4FC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B15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5EA24D5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F16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18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7F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E86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7D2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738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AEA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90D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DC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17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2F06755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CC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C2F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EA0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54D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BF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C8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8D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13D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6F0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3A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565811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3B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88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70F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826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B4D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1B4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91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BF0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18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11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03CE5177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669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C65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DE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F0B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A58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0FF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F8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AB9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54B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E9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52D8ABC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7FB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188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1E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4EF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ED3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F3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A62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4B9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7BF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CFD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5F3E0A27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B5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A8F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E88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A7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7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FE4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6A4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25E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FA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66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2FCE1A6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875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928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1F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36A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46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CE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A1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A6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73A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F7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1A6F926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86E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08F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4E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688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740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FAE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62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CE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81F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E67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11EBDAE7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67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79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8FB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43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58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2DD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D47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815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74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8B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868B78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984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369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50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408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484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16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19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EB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B8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4B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0C38916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553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2B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7D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AFA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BB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60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FE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C2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19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44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5C5F90E7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F0D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0B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B44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9E9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BF6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200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FC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A2B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B7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B3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6CA9FFB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6DD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2A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54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29C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DE4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65D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796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92B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81F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59B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0ADFDD1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2E5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BA1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979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9D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4A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F2E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B1E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38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D4F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07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1743A05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27C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81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27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698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EA4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9A4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57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C1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69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BF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4C65DB3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A91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343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0A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DE7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2DE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90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F2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7E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CD5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56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35B2EB7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87E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43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E6D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65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E77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65D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4C6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BA3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F2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B2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A63093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F72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C06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497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7D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75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C5D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F63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4DB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E85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6C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7B507B9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02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D51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1A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28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09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F7B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FF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B04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827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0DC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</w:tr>
      <w:tr w:rsidR="00DF465A" w:rsidRPr="00F51749" w14:paraId="3222377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286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122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AD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28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65D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AA9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E3A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80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0BF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CC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6AA5A4F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7A8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7CF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B98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A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65A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29C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CF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B9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7F0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C3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3368C0A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739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47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D9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F4F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35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123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9F2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8F7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65C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184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48AB955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26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365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32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8A9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313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A0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729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179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E4B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C14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461ECA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C39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99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7D6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AEB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C7E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693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3EB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D2B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84A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57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63ABF55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77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39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1F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9BF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D5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3D7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8BE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1B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13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416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2048CE9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F0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80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BDE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35D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39C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F0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40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E0E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FC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E17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112C4A9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A5B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47B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AE2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FC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F3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04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B9F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FE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0F7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A70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334EA3B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6BA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388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B71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EF9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09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FFA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ECB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63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295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169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5CF10B1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E6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0E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70E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53B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355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12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28E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654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01F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AFA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48FCB7D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C7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97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35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865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8D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71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DC1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D73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3D4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AB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3F0D540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36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26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9C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813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1B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2DD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9FA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4A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332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518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6A2B76C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C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D5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7B3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C6E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9BC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240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89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7D0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B5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2DD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02A066A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8F7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6E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941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D6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F8F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2A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A07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0E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36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31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1AB5183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F07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B7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673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E0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62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F7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AC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96D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D6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16B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22B3653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E89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C5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5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F2C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37F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529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D22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9C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7C3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D7B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05E9CE8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4D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B06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13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CA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D5C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F3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0C7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450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050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4E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6FE5600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54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52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897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5B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C7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96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FC1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F20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DF3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265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337A556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23F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9E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CF9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95D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87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3C5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44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605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77E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408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00F560D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C4F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83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EC5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97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EA9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D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4F4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0FB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18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8F1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000EC36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119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0DE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F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8FB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51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8C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351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1A4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53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0A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</w:tr>
      <w:tr w:rsidR="00DF465A" w:rsidRPr="00F51749" w14:paraId="136D345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A48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50A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8F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AD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C5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80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FE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DC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97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02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6FE39B4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92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0C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9C3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DE2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8FA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8C8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106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B8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14B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0A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5BC2626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968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27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E0E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DA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ABC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4D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28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0B4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EE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92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73E6D7E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6C0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EE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3E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2F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DCA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50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C32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B0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8FA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8D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34CCE08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6A0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39C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99F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90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7E5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A5D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24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F1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9D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4F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5E95C67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D0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5D0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F96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726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AC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76A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7E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DFF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52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5C7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5486F9C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87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65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03D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430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8C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85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F3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155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A1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31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1FF6BF0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9F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BC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53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A8A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5AE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1F4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F1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C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17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F0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19A835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D3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171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3DE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6B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4E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5C0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61F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0E8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09B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F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3469FF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B7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3E5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BF1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AE2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4D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09B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50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E0F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D3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004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3EC7039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375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09D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26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B02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FEB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C6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21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A3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BA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C6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7B5837F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126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D4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625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F34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D0C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DF6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643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87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2C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061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6341024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6F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B29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38C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4EF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6CD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BF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777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04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9F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20B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72A7795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37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59A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1FB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576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D1B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ED9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EE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1D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20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11E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</w:tr>
      <w:tr w:rsidR="00DF465A" w:rsidRPr="00F51749" w14:paraId="4ECD5F9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A4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EDE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D78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17F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8BF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155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6D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FE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49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AC9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719D24E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93B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DC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967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1B7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41A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728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DAE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B30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10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FD8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2751DAC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DE2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8C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07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0FB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C59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158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3C4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92B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817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AA8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022194F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FA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39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0C2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94E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FA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651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113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F85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EE0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B5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082808A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0A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B3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0D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893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A46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17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B7F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787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C59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B8C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2047E4A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141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C83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475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4A5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A80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B1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325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4F8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5E0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B9A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2B91DD5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CF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522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C18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695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DF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63F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CCB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04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8E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810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4E696F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4C3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318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DD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E4D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4B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E1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26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A0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19B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94C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248D385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9C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E31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B07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C14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85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605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3DF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0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C2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F55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22AD700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C7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FDD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8F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D5C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851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11D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58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57B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76D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B26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6BDC9D2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057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5B2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F80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85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5C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66F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3A4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FC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DC2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A43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19506FA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6F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86D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8A7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4F0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CDC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F1F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7B7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E9B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433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83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0290397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846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9D2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D72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B0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630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C1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F17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EC4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BF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58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36548F8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5E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7A1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28B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A9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C1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104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D00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27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43D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704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6401A7F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2C6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4C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CD5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31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7DD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04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E5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FF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4CD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38F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2805CD7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4A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7C6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98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3AD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EA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CA4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3FD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815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E34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E8F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ADBCFC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845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859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B19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2F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2A5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A42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456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CDA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7E5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C85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1F8F934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C7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A7B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5B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04C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B4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7B6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10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84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87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E35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328183F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311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6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7A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6B1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31C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3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68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5B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EC9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80E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</w:tr>
      <w:tr w:rsidR="00DF465A" w:rsidRPr="00F51749" w14:paraId="5C3095F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B4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48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30A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D8E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37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FCF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AD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A9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2EE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C8E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0706B33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DF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0CE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62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5E0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A6E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DE9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F84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324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5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F71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908675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4E4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BCE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2C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352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FED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11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322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531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CE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A96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</w:tr>
      <w:tr w:rsidR="00DF465A" w:rsidRPr="00F51749" w14:paraId="2737901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1A6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4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AC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5B1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E5C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037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BB0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117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F46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E5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</w:tr>
      <w:tr w:rsidR="00DF465A" w:rsidRPr="00F51749" w14:paraId="7FC37CA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FA3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6F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2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52B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57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052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0F7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350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799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765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680AF98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1BB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5FD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DE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A9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1F7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66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52D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E7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EAB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F28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6918EA3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48A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859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130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23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4E3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23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70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F1A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68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1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67516C4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45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66D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161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DD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171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B58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FDF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DD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094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F0C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2AFDEA4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4D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FC7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518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1E8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545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1F4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4A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078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B2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B4C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2F3A4BD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057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B79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E28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09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F9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2C9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3D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31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09B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FCA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2810E7B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BDE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4B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57E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39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C0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E7B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C63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E55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90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AE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</w:tr>
      <w:tr w:rsidR="00DF465A" w:rsidRPr="00F51749" w14:paraId="37C65EA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54B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B4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89B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1B4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72F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86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51F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D80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C8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430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220F1BC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983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4FD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E30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AF9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284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57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C7C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49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0F9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706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238EF42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9BD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A07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EBE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535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1AF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B0B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56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52E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90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855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46C51DC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86B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1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1D1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BCF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94D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0E6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8B5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AEA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837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12B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451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314928A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564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69E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6B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04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540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D1E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34A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B13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C23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EC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0BC3725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A00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E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C80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C2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D44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962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20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D8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40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378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4FC5511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573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78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799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730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BC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E0D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B6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E8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39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70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796D6F7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1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B07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CC7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4B1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2A2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6A5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C2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5F9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B57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00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4141E97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913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39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084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41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935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90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888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CF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542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F3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E09BDC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542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E1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398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8A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E72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7F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1A9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12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06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5E7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6B20590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E0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BF5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8FB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C8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98F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B3E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1C7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1E0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9F8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8B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6C5ACE37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3E6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86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D0C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55E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5B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23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EF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8EE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2CF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36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6BFF76C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F4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E57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97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1CC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7B7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F7F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09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EF1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3F0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900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50A7497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C2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4B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2D7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759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D3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98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C8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B66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F10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AC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637CB76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A9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75D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F6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6CC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14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326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CA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AAA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E4A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2A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53FFA6A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56E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FAF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F5C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807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623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14D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23E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AC9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F5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CF1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1F173667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00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68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505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935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42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5BA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C7B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F2A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C25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570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4A95551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EC4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61B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867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D3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C3A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B3B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3DE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74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005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D4C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</w:tr>
      <w:tr w:rsidR="00DF465A" w:rsidRPr="00F51749" w14:paraId="10AAD77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CD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0AE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41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3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EF4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A13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75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FC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89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A93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2C01BAA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9BE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7CC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E2E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11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A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09A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DA1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403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AF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B7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</w:tr>
      <w:tr w:rsidR="00DF465A" w:rsidRPr="00F51749" w14:paraId="047A956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38D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70D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8CD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E7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3D6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3DF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29F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5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5F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23C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4473106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1BC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804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B00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57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009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B76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B8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07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00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106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2251786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FA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425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BC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6FC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EE8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38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CB0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A23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5C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33C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3C06E6E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44B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35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B2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3C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E0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ADF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6B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365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8CD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1EA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0812258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6F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FBE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86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DA6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46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543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571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03B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D7C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CB2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3BAF2B9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F52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84B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AD8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C8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E1A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C0B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094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9E8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2D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7C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3614AF6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73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3E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0A7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510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1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61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3FC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95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FD8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1A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1C07DFC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C1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1A9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038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4C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CE0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A4B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824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B9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4B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6A5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3C00757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FFA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AB5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D0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A0D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63F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842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DC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D02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B1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7C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</w:tr>
      <w:tr w:rsidR="00DF465A" w:rsidRPr="00F51749" w14:paraId="59F4582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73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739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587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7FE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550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4C9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384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863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BCC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02C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0E60C2D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748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AF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185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81A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34A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E1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3E9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96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0A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F10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4B9FA7C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E9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ED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3B9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954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B1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AA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D3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103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521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F7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33BC964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3E0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11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CB1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DE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B35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821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9B6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34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B0C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E2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070EF72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A4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4DD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3E7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44A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D07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B6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787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40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76F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9DB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704F47E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C9F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BF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4A5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B05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A8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547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7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09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2B7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7C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5872C38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C6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555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E4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28C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1D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CD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0F2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EC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3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87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17BCD1E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D8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D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2A5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A2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3C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116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EC9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1F8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484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539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09CC940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69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6F6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AF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C4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ED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12B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AAF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BC0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E08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A4A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0B6FE2C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808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AA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934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F9E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47E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8EC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B0D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DCC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90E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FEB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E6D1807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A90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34F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62E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3F3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EAA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9C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42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DFB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01C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1B6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111251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9F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425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0C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A46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9D1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536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5A1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3DE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A1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09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3B93CA5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9CF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BBE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D0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D5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2E0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036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C98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34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2F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BF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</w:tr>
      <w:tr w:rsidR="00DF465A" w:rsidRPr="00F51749" w14:paraId="6E2C399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6D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C6C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CF8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5E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F8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544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4B3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6A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A3B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C3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5AA32D4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A3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9EF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BCA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94C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0CC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E3A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12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CAC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108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500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3CA6606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D72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F6A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8F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011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61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EF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31E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B46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978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800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6090A8D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DF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6DA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02B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271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AC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E1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C96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33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2B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E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6B51B96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997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12B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419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E9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8B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3B9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64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AC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80E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C4A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7D287D3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36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E6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271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028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485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3C2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924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8D5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AF8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53F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7C4DAF5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E1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A3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B7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7D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E7E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9DA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645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79E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739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63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79CEFE2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1C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3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956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9C3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677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69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23B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CE0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D41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028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25C4B70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70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6A0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41E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05E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77D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4B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50B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5EB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790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03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6BE477F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D85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339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3ED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7DF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A3A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BF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65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432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73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AFD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369054F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C71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878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81C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8FA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7F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5D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794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6E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CE4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C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3FA36C3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806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6CD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C23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19C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D05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2D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F3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80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7FB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7CD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4068C7C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C3F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D5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437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56B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BB1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80D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C4B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3CD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E19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28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</w:tr>
      <w:tr w:rsidR="00DF465A" w:rsidRPr="00F51749" w14:paraId="2256DEC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28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08A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D66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CAE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B6F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56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A1F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00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23F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A7A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</w:tr>
      <w:tr w:rsidR="00DF465A" w:rsidRPr="00F51749" w14:paraId="063EA75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E12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67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5A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AAE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49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B7E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E9C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A9A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2C3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7B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0C0FDD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78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198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DF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F46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CA5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2F2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FE7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A4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9F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29A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6CC5C45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69C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ECB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A95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91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7B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1F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1E6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E48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45A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35A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004C145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94A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1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43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B68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23A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41F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D1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EC9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D5E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CD7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B7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</w:tr>
      <w:tr w:rsidR="00DF465A" w:rsidRPr="00F51749" w14:paraId="0D38D8E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5BB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CD2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BE9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936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F2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094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6B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20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889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E7B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</w:tr>
      <w:tr w:rsidR="00DF465A" w:rsidRPr="00F51749" w14:paraId="1A6317D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F4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C8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396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3E3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52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A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CD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7E0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3D0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33B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2D5F961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6D7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5D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CF1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5EC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4ED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ED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7B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B4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94F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92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362C0D5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D50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83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79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275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40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06D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6C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36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156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9B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530E318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C7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0EF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58A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512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9C8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0C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717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DAF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CF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6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3EC1C49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CB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74D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30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8C2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5F1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B39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CC8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580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A86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847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3A834EA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60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B81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2EC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516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A70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61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D26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F61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781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E85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0043687D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CBA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301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84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6B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943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350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94E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72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FD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DC5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1286716C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C43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9E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6F4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8E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D85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F02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D4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5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3AB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59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6475A22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A04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187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76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F1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9BF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24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2FB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116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00A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F4A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</w:tr>
      <w:tr w:rsidR="00DF465A" w:rsidRPr="00F51749" w14:paraId="36ED7EE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B23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114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BD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751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55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7C2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68C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E9A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513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A66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156CFDEF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9E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A55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4B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CA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F1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C8C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7DD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CFE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56F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8F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7E533C4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7F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34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88E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147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A2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7B9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F2A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545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1D0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D6B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557EAE6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DC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54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55F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8C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7B0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D6C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D7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845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361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8D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</w:tr>
      <w:tr w:rsidR="00DF465A" w:rsidRPr="00F51749" w14:paraId="458D7CE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07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C7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AF6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B93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845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720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735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6CC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1A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8F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3022DE5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75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CD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A7C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D43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D0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C6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13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93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C4C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93C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04F3DDE6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8EB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22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E8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B4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4F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8D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1E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46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2AE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841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1B2717A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7C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BA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D1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745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045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F37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D2D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97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89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913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200E83C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BD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BB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FBC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D25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E8D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08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561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7CB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51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32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2779638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328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B4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CBD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108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17E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DDC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D0F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99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BC5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A7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6CA063C2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C8E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5CD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1C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28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CD7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FCF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789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AFF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22F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7CB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2E563B8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FEF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7D6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8A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0BF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C3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97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867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59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0F6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4E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3610CE3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712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11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B07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FF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2AA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11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02E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3CC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C21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E8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09745DF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2ED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3D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D9D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EA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8E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35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10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F8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013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97B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46F1CEE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479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09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A7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DC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F94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1C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0CF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9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FD6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C01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776C6051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4D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863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2FA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0E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FD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9AC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FCF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883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7CD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C5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65ADD3F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7F2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66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A7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B1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3A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53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7D2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540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AB3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D14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3F1E150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4B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88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B8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80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724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BBC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675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48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3F7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DA8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</w:tr>
      <w:tr w:rsidR="00DF465A" w:rsidRPr="00F51749" w14:paraId="75D4CB7E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874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626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F28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1B6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E7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260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2E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F9F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2CC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8E2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</w:tr>
      <w:tr w:rsidR="00DF465A" w:rsidRPr="00F51749" w14:paraId="7EA87B14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FA7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69D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2F5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8EB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64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36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68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B0C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1E1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79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5405F3F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6BC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AB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5F0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D13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3D1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BEE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6BB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183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F2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3A6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73BDB090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D7A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B2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E7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AB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B3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10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CCB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19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EC4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288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</w:tr>
      <w:tr w:rsidR="00DF465A" w:rsidRPr="00F51749" w14:paraId="473FF605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B8B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482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852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ED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2F3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94A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0F3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B49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BFD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9DB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</w:tr>
      <w:tr w:rsidR="00DF465A" w:rsidRPr="00F51749" w14:paraId="6A918D3B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EA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D50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893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AD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7C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B30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4A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945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31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795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24FFB4FA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402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C7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C6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590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EF8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073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C0E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FAA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9CD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3E2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</w:tr>
      <w:tr w:rsidR="00DF465A" w:rsidRPr="00F51749" w14:paraId="2035657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9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F7E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E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22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2BD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A2C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91F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5B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76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99C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128317A3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89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A9C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B40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5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FBC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16D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5F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2E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D77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805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534EE579" w14:textId="77777777" w:rsidTr="004145D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E88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1D1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03F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E0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6E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52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3D0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18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F7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91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</w:tbl>
    <w:p w14:paraId="14C62E1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540CF08" w14:textId="790B5A4D" w:rsidR="00DF465A" w:rsidRPr="00F51749" w:rsidRDefault="00DF465A" w:rsidP="00DF465A">
      <w:pPr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SKOR SKALA PENELITIAN PEMIKIRAN KONTRAFAKTUAL</w:t>
      </w:r>
    </w:p>
    <w:tbl>
      <w:tblPr>
        <w:tblW w:w="7933" w:type="dxa"/>
        <w:tblInd w:w="113" w:type="dxa"/>
        <w:tblLook w:val="04A0" w:firstRow="1" w:lastRow="0" w:firstColumn="1" w:lastColumn="0" w:noHBand="0" w:noVBand="1"/>
      </w:tblPr>
      <w:tblGrid>
        <w:gridCol w:w="544"/>
        <w:gridCol w:w="444"/>
        <w:gridCol w:w="457"/>
        <w:gridCol w:w="425"/>
        <w:gridCol w:w="393"/>
        <w:gridCol w:w="426"/>
        <w:gridCol w:w="425"/>
        <w:gridCol w:w="425"/>
        <w:gridCol w:w="425"/>
        <w:gridCol w:w="426"/>
        <w:gridCol w:w="425"/>
        <w:gridCol w:w="425"/>
        <w:gridCol w:w="425"/>
        <w:gridCol w:w="416"/>
        <w:gridCol w:w="435"/>
        <w:gridCol w:w="425"/>
        <w:gridCol w:w="425"/>
        <w:gridCol w:w="672"/>
      </w:tblGrid>
      <w:tr w:rsidR="00DF465A" w:rsidRPr="00F51749" w14:paraId="2D7CF2F2" w14:textId="77777777" w:rsidTr="004145D8">
        <w:trPr>
          <w:trHeight w:val="255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342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.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2BAF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FE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F49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53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50D7E8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highlight w:val="yellow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highlight w:val="yellow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A37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57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33A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60D76A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E9A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647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4F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1AEF77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9F5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E4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AB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EB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otal</w:t>
            </w:r>
          </w:p>
        </w:tc>
      </w:tr>
      <w:tr w:rsidR="00DF465A" w:rsidRPr="00F51749" w14:paraId="4232128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10B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A5E2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38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824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32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0F32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0E2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CB2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8E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8212C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8E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42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CBB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2980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E74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306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5BC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3E0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05E99B2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32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8890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08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AE0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73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D9D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A0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3D5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40F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C8A7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BC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F9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3CB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5E5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F68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AD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90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13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5A1F1B7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152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E869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6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397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360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2A5C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0D8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F4E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4DA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CC3D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8F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F7D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AF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7DB2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57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8D0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68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063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5A76768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E25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8EAA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F67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485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8F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6839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34F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D68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7F6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D940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330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577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922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605D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22C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F8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3C5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B48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4EAECCA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CFD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82C1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408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31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7A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BF96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66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B7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56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5617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1E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7E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22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8053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8EE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55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707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18B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15B5BD5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5E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ACAF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ED1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83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29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F80A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31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C01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D5E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E2BC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C4C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16F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6B7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ED54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F6A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A4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3D3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6C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7F18407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D4E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2B6D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452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42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1CE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793B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4B0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0C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16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0897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499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F7B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412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9E65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201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AB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970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B5F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6413DFA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E29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2FF2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767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87E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3A0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17FB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1B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2C6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4B5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10A6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5E8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6BA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98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9BED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94B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471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90C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42D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1252DC4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7E6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DB5E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EF1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9B5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86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F929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E90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F10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CD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BBDD6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A63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0D6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279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E453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C0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18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246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E5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1413321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A05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1F8F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F85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212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CE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30A3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CFB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36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47B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9D74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84E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888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96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4DB1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110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C1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C67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1C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0F3BD47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65F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B46DA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CFB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72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70C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65FF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A94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87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D27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612D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84C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69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774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14C3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FBA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6F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DF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18C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700985B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2E0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8BBC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A95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87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79C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20E7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A83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4D0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BEF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C8D55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82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BC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00D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E104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36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35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E9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11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7E5D79C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B48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075D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8D2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3B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C03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C7A0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8D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9AA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48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C4A1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2C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45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E95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C682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8D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CB9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60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230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784CD4B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3A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D81D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2FE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29A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7C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57B7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664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B5F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A5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C87E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032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B88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00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2DD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706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CA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ED6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91F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E434BE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9B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CE4A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8D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8EA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23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B0F8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48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FE2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26C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60DB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176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D2D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52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D8A5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86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808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BBC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8A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65B4042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BE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13CE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9E5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6D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163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39A1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60B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E5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63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1A7C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2C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D03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C97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4F8C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7A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F39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77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131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1AAA7AF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0C7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C735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14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54F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4CB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365A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6B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1E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855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AEC4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5A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6F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03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1199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1B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758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386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3E3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50E1EE1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AFD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71E5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16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ABD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F13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DBD9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D6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78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E0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0C39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76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25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3A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B6B3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FB6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C3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C4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31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5F70134D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6CD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C6EF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C7C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3C1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60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9772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B87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E2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11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2FB0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A4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F04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4B6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FB53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6C4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0D6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18E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E8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342EE79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15E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EB6BD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10D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8E7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D0B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BD40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539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8FB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66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613C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980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BEB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148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229E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AD0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DA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D74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033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4FB3C51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6D1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410F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92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A05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4AE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6F8F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24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0F8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E0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5DC9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583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BD7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D4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D0A4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CF4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B6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C6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889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</w:tr>
      <w:tr w:rsidR="00DF465A" w:rsidRPr="00F51749" w14:paraId="14F5069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BFB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FE3F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433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569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9E5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902F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BE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2B5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D7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55F2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9D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9B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F12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7A78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6D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62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515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1BA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1D7251F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AE1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70C4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B6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20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2D1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B02C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AD6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EE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C5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DE6E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F1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9BD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A03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CA67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7E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FD1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1E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482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7127EC8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F6F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1475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54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53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AA2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FC7D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7B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92E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6B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00B9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0A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A04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9E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4602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60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6B6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AE7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420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314D26E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A3E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3542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AB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E93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68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D32A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B1D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95F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44A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B99C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CBD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79A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A84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6D02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8AB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7B0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E0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159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19E9469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A9D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D33D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D16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345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30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CE97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A97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24A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A1B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807E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0E3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BF6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EFA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A7D7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C95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64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F4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023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72E6691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5BD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8DB0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6A7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5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D7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1238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92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ABF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83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EB61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53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F8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42A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7FF1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9E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297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8A8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549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2E448CA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8F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914F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82F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E57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106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F1EE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62D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F84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4E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C54F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D06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026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25D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18F0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8C9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AF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CE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99B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552B52E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F6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0734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784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97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770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8739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A45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D0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E5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759C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99B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038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90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33D0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1A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23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6F4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28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3B700B8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8AB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7A4A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A75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C32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7C4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98F5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E9D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BD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CA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5089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F5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B57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16C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2367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93C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D5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D5B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FBB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2D4A0CC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6FC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B35F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E3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DE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C8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2E7B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3A8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6C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67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F1B07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4C1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367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42C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80B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43F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ACF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A84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83C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5F90F0F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F4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1A54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98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34E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EC0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4280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EB9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091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D6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08E1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2F2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DB0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7FA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8EC7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18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50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50A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D95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3630918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8FA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21ED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DC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6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9FC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B7F7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2AC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10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5B3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BA8C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9F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8B5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DF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5B48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BFD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657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704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C6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2FA30AB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BE3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6A32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E2E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EE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2D8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73B5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543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AFE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368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3988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D5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ADA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03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961A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52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5DC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CF1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DD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4335BFC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ED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9981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15C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C67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7B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97E6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39B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33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67D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5884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80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9AE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69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CF161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DE6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4E1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1CD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9C2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4DFAFD3D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A01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E42E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72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54A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DF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D458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FB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D4B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01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4C14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DEF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BAC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C7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3830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26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3B6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F58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6C1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69F5238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1D9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A393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1F2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03B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363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17C0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A0C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743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57D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4267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41D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259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ACD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1980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310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F14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1F7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D09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</w:tr>
      <w:tr w:rsidR="00DF465A" w:rsidRPr="00F51749" w14:paraId="66CA91E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4C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698A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20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3CE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E2F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06E6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0B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2AD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778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C3D2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A14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14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5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1CEB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151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0BE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A3F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E4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29EA6B6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CD1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0CAE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E11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A6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88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74DF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63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B0B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A6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018B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EB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EC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04C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0F8F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F9A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FAA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B8D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C2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7CA5BE4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65A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6DC0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474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298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966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8548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AEE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A7A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5B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EB36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01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B0B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504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75AA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17A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4B1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6B3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8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</w:tr>
      <w:tr w:rsidR="00DF465A" w:rsidRPr="00F51749" w14:paraId="021C0D7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49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F2D3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039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02A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86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C8A7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0A5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528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6E2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DA25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A5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89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DBA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61DF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3ED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735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7D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7A8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4AF1EB4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26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9FD7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DBB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21A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2AA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8B4A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B88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0EA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17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391B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41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35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FAF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F86D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00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46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B3D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D64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0751FFC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18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3557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900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06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14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DC64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A7E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938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19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A317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AEB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B2C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1A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BD34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B0F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25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AD8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D71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5077DC9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D9E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58C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670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5A5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CCB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E3AB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3C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829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8FB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0523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215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AB8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07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4BBF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B83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FC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74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F72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4954022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6E5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AB51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80D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13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E60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3BB2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EF4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2C4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B76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4DD1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10D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58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BA5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DE7B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AC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98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F7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61D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0C24B0C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3F3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F211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B9D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EC5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20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CDA3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F4A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05F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77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2C0D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E1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96C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6D1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524A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DE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08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C6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69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2E27D7F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81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80DD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6B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84B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61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E838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38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F80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3E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D3D3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EB6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0D6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911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7052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DE3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200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38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38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7E55284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96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6993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B6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94D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1B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C23B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64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51E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8DA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C5E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85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FF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543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1397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8A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CEC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066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6BC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73812E5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72C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76A6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88A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63B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DE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A3E2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CC8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A1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A73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5E81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5F7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60F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716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74E0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00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B5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120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6AB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7327268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0E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35B1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2A5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FF2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CE5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CCF60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D9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5D9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A5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7B40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66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5C1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5DD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A3BD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443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989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376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535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</w:tr>
      <w:tr w:rsidR="00DF465A" w:rsidRPr="00F51749" w14:paraId="53D6E01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D08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4792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F7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02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60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F570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7DC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4C5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9E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74DA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00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857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84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FF58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D57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A81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9D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271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6E70EFD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F4B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F2F1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68E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C23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9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15E3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835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90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BA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47DD0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91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3B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81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2686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F2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EB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BDD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D5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2EA343D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D2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8308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193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3DD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267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050F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F9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388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2EE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3F6F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DC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5B4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B7A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B482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FF4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E23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986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6DE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666DF87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AF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E9DE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9F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01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A5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4532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C9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09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E5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4BB8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20B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AE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BCC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04CD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59B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83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115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5A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74E312D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1F5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5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E9D9E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D5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95D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C31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4AE2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E23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F2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ED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0121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C61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77D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EB4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C044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C4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037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A87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615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6F6631F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9D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E2E2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7CD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605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20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2A1D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C28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8E8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AA8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6F09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EB7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C6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9DB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EF33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A99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EE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795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6CA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091474B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93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FC5C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3E9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8EB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ED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0FE8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E3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9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BA1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B6C98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DB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F91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8F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E260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6F1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231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BB1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7F5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</w:tr>
      <w:tr w:rsidR="00DF465A" w:rsidRPr="00F51749" w14:paraId="2F787C1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F7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29D8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F2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E5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0CA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9103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B6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2E6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47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E09B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38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A2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DE0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1CA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B26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C5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11B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4FD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5397B96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CD3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9BCC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1A5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80E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88F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DC0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27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C9E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12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B031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5AF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93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FE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683A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904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9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DA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CE0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629B8F1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B2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60BB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DBC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44B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EE6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8101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F0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87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E7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2817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127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A1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B79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13F8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EC1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F2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823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15A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7AB8E8E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E66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3E95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D38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36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45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9500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54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65E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67A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9FDC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C1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EE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266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FCB9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3B6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40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850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726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1271D9B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BE2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CF4A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79E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F33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B8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7D19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06A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42E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BE5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D4AF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BC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53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4B6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81E1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4E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45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222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377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50A2EBF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92B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BA28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1D6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5BA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A49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2FD4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2A4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CE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C2C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756C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E04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A6E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883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C6B7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77F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485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86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84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62D8418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2DE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65CC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868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35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54D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ED7D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0D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2AA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A4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651F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048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39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58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E488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CDE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F7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30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E1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4D87D74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69C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AE90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8D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62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AA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F7AA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EE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D62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DAC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BAFF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7E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DA7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EE5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3B03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CE2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6A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A8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6C1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357E98DD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AA6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BAB8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C1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76C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F16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E1FFD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5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34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1B4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004E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9A7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79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B54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4ED6D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FD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7E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7E0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068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0FAC1C7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B22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2125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8DA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86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8AC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3EEB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9F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75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6B1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157D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21D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53B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50F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BE37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CF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799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BD0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A7F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26EF449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C9D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D37C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551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9ED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E9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2AB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8A5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9E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45A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A275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113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83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9B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F1C2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69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839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BA3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627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30DA57C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83B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8983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6FE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B3D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81A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604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B0C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EE7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39D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B753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2AD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5C0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88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A085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DCF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9BF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48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2A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2DDB455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5D9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61D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02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817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7A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B9576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279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0FA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285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95C6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DE3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59F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A77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9DEF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BED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B6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F2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5E8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07CC647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60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32C9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6C7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AE2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B68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621C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D7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DB6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552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36DF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D5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51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968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199B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E2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905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CE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419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593E80B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00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82A5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D1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29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A5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57F5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07F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B29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32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887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132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05E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9B5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9FFA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F4C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E7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066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70C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7F3D4B0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BE7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3B0A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2B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D8E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22E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BCF1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239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6DF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277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2F76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D9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01B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879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F167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7D7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4F8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E07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DC7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</w:tr>
      <w:tr w:rsidR="00DF465A" w:rsidRPr="00F51749" w14:paraId="5FBDF78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7F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4177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CF3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7DD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0FF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73E4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85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90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A8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99C3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B46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B3A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83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EAFD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E6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EB9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CC3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E8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4AF4025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A5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BE71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1F7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F9E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AA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05CE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DAE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A25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6E0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6233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0E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B7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071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3F3B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3F7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F0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7E9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4B5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2B8E3B0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B5D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1CA3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8C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DE7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22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1A97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95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9A8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F5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A86A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46E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EDE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5F3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7ABC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2D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CC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60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39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0C8135C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BC5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4821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315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3E5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6A4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D7E9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E5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FD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05C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CE03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ABE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8D1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ED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E373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79D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C2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1FF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2C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</w:tr>
      <w:tr w:rsidR="00DF465A" w:rsidRPr="00F51749" w14:paraId="7CBD116D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8E7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ED66C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5D0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6EE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7C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1ADB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84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75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75A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79DE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9BC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B1A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E0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F12E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DD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91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F57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DDB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4A13052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6D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4068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6FF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141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56B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57C3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3A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A4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DC9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D830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1D5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CB8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D0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795F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4A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258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B7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B36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3B5C8E8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AF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E4AF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CBD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407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F0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B336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DE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DE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27E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924E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D35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4BC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F37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CA9E8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D38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B8A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745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C2B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1374541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3EA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EADC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C40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CCA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37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54CC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8CC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CBB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316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5766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1DB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131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BA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49D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3AF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1B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14F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118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25D50D4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9F2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E6295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A0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5B0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588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1B93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083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EA6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6E2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9C25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5B0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5A2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26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9BA2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30C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F8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292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72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3FB224E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BC6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BBFD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6B5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D43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67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33D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6A7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6A0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E8E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48F7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46B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5BF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4A0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6034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21A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613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568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D8E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7D52893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41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63C3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898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10D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DBF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E4CF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275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1B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68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2CEA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020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2B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239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B651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6C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36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ED8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28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32CF2F2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F2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1E4A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BA5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D4C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4F7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C1CE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39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5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6C6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4600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032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05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B7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905B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C7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67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67A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406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</w:tr>
      <w:tr w:rsidR="00DF465A" w:rsidRPr="00F51749" w14:paraId="435E8C3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84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FA9E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3FB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336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571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A30C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F40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974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B0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5BA5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C40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AE5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43B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F2C94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0C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9EA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517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BE0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56912CE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F6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47AB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B28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D46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AAA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AD17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5BD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E53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4D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3D38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731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AA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83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DFF5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24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30A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1C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87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62790B0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1B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998A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2E6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452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9D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BA0EE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4E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36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8CE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EACF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7F1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90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AD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D0C8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39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F05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35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298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4C7AAB9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808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5AAF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C9B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8B0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E5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B2DD0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647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EB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7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5FDC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6F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AB5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691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E483D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EEB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BE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B20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5A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4930DE2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6DC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1E05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1D2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E6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2E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46A8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84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CB6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5F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7266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8E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12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81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977B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B3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2C3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21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F21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5BA43D3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77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94E6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01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2AD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73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6BEE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C10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CE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662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2594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01E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8C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60E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C9D9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0D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333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EEB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1F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219430C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8B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62E9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39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CA9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E1D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60B5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056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7ED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17F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3A1F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4D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296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84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5131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D33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A8A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9C6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A4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45A8D4D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07D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772E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2A3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CFF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D1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A09F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3C0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96B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F2E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3F71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97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7E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DC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3CDE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B2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E2D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7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9B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1D1BB36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1A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76B89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D37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49F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F7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33E5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FD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A0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883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80DE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739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730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6E1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68F8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E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3D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D37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B7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95BA6F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96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5245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4F5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47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0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1BE3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C54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B4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44D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2026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461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478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01D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0361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33C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CCB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FA0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C58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7DB144A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B7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965F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EDF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DA1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781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15C4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E0A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4E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CC0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3C85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77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9E1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EB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0192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CD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B4A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E42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07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</w:tr>
      <w:tr w:rsidR="00DF465A" w:rsidRPr="00F51749" w14:paraId="36BF16B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E7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A35B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72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962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651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8B92C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68A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FE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920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EEBF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CB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15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07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E78E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0D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849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972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DB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</w:tr>
      <w:tr w:rsidR="00DF465A" w:rsidRPr="00F51749" w14:paraId="18E39ED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6C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569F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E9B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FDB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74A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3A2B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E5C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A9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034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140E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13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D40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568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0367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6F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20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77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5CE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6890C58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9C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846B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32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A0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C9C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7BF3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AD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D3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06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C42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A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86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BC5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45EB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48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315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74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A89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7487330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AA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9AB2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4E6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DF0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927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4F2A8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95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029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95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FD15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43A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42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C76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7746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86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7E5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B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65F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</w:tr>
      <w:tr w:rsidR="00DF465A" w:rsidRPr="00F51749" w14:paraId="7FD2FE6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CE2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4E89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B9B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D37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C2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EFFD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8A9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B6D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B6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6902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972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B6D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2F3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2621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227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4DA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D10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DA9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72909F8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67C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9129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2EF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F4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FA7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EB73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E3E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C0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73D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E5FC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76E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1D3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24C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8D80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50E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78B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215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3B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</w:tr>
      <w:tr w:rsidR="00DF465A" w:rsidRPr="00F51749" w14:paraId="3B9DE45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4F9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2850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AE9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F68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B60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A03C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DC5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758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AD7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DA41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99D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76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816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18B9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86C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29E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35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DD7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</w:tr>
      <w:tr w:rsidR="00DF465A" w:rsidRPr="00F51749" w14:paraId="224AB11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E61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F4FD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C0B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6CC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84A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AEBB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D70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0B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F65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F844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64A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ADF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D51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2DC2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41F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CF7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BA0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17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51DAF74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CF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6860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E7B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D8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47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59B8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63E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3CE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D86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DE07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AAC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527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6FF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64CF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D3B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782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D2E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B60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</w:tr>
      <w:tr w:rsidR="00DF465A" w:rsidRPr="00F51749" w14:paraId="2B8C1E9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BE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3503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64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3C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6D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7419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888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968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76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7C2C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663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D6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87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CA25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F27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EA8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25F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6F9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55A7397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D9B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C592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9C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9E9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72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6092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43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D9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00E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70C4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2A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74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6E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4364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923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E0B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B8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E88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2</w:t>
            </w:r>
          </w:p>
        </w:tc>
      </w:tr>
      <w:tr w:rsidR="00DF465A" w:rsidRPr="00F51749" w14:paraId="24F1E96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69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CE34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10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234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8A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513F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4C9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FBF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42B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BC873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9C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38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E5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901F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CA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954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1F3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48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503A343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E2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B1C6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50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DE6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EB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FA71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43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84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8E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A0C5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C46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7C7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8C3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5E42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9E1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98B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3D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49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</w:tr>
      <w:tr w:rsidR="00DF465A" w:rsidRPr="00F51749" w14:paraId="0E433EE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224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66B3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AB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264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AAE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C16F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93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66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A0E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F44A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BA9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36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82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A978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CA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46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2F0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2ED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7A9E893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121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11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078F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8F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E21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059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CACC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BA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817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6EA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CAD0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68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FE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73B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EBBE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F2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CA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75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CAF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6263487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40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36EF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E6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6E2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8A6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FDFA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DC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CE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E7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0B49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09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E18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584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9ECA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E41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CD8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08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BAC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11DEC69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EE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2B3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DA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484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398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41C5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EA5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E2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EAF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5970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74E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B46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3CC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85EF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77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D2D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27C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90D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31B551C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57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15A9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57D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15E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BC7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FED7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0CE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4D4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DF6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A61A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64D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0AF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DD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D448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7A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0FA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C28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D83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26399EC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F85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7DA4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16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FE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429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1ED9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BB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9CD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D5C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08F5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45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E1A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D2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09A5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AD2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7C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FC0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81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F5260E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D23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8716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25E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DF4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EB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7A9C7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110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D0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4BA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C4E2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A94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32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AF3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6FF9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6FA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29E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6CB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688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0109B30D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BD6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329E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617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83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95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1D47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462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B3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B6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37E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B6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2DB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C35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3385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2A9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34A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D6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5EB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</w:tr>
      <w:tr w:rsidR="00DF465A" w:rsidRPr="00F51749" w14:paraId="2D21DF4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A9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4B15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735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B8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C3A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8DFA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69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24C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06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3776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DC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EC3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90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B609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44F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D9A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D6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C52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70E81F8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FD8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A820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62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36D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A03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561A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22D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A69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816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40DD6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659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44C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C1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07769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D8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11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B7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1B3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717A9ED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A1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EE46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5D5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1E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F3E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8BD2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D1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AC8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116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AA1F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07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B0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57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A4A2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E2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294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6BB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18F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2440402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2C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AB13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7E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8A0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F36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4597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85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636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570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25A3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41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56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BD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0F18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8D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49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DE1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40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60DA84E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32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3FF3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D60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96F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A8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9F10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69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9C1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41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5843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E2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847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D1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BC07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D9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F2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EA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11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3681946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93B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D9B6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D96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BD3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B5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0F7C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754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AED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365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660E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565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F7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764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6445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1B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41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66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D2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</w:tr>
      <w:tr w:rsidR="00DF465A" w:rsidRPr="00F51749" w14:paraId="2B62442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5F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8E60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4AF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AC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19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8330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C9D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A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734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D798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FD3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C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88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9C92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A53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180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B88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7B1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4A9C9AD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7D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8C89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A2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19E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4C0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2CC1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5F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68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6C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58CA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A44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62E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BD4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E68F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FA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5D7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99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076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465C5E3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A1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5D1C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99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24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1C9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38D7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6DE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434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50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9BFB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D09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2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68B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03A2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80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B7B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51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4AA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31FDE3E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631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0161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88D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6DB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BFE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A58C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C9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4DB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F2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0623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55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C0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91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7211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EA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CA6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BA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303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</w:tr>
      <w:tr w:rsidR="00DF465A" w:rsidRPr="00F51749" w14:paraId="38CB577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C7D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061D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DD2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82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17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FAAC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D92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D73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08D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944A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F9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406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48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5149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22A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3FC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B5F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D23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599B611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0A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7D7F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3F6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8A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2A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1EE8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FF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C12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57C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1535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DC2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90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AA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7F7F2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07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B64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4C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D60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15C3B16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9CE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B662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EAB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F2B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36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8157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D67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01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350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64E8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2A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2EF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5A3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E00E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7F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189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A4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46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78430D8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A02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B459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4D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2F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8D3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BF24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FF3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43D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576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46BB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FD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9B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4C1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6787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6E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40D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9B9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E36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111CFB3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55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6F17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792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10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CC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509C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232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E8C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AC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029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692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EB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28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40FBE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E6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12E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AF7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233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</w:tr>
      <w:tr w:rsidR="00DF465A" w:rsidRPr="00F51749" w14:paraId="76A61B8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E85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B2CB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2FE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497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9EE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D43B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13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77E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9CD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4AA0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1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3A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8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D2DD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10D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94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98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A09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33F6F1A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BBB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ED5F2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A4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650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9D0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5BE9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368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65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BE0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0570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B4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871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7A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BED2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0F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2C7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265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FC4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6EFD475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0C7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FFC5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F68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7CC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0AD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EFD14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E82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5C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A0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8C7E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FC9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605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19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8C38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24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9A6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3C4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ACC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56F946F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6E7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18FA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66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19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54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E036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DEA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D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7F0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85EC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72C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D89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BD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6006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495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305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740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53F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4DCFBB5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427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04B0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C7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B23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90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5AA4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BE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7F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05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ED54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D98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B7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0A4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B955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8E3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734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E2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44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58B5332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0D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EC64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0FB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0A3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F4A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48F8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360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FD5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CC6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D4B3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0DA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AA4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AAF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8224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462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70D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CAC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B6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7C86A4C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95D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F49B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23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31F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FB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EF8F5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213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7E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836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4F39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AE4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E70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ECD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E5EE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867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17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39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6FD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</w:tr>
      <w:tr w:rsidR="00DF465A" w:rsidRPr="00F51749" w14:paraId="10E61EC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BA8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30EF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482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FFC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994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B4AF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B76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0D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E6B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4FB1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A8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E0F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F3C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D454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431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571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26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1B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7866CA8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810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F079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AC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20D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455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1082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53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3ED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99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BBA0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39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FD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D92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DA6F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644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9E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4B5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27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AC2ADC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485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3D94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ACE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94A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E6D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4A2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25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C6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27A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008B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4CC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BB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8F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21BB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09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C8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4FA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00F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55360CF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1A5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8CC2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DB3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D5D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CB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529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77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36B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6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BB76B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9F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12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88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6783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62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FDD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07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059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15C5458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D0C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4FDBB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62A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46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BCA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2CF7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07A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275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BB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DBF4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641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7B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445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438A0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A77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A9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11D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AC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453A768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8D4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C4CD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0B2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85C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601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3F62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3F3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6D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BD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4932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BBA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BC8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0D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19CA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22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E5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C9E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4A4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3F14887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29D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B833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strike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B5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DF7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9C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E219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83F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AE3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74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4C6E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90F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467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AC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F46C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1F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6B4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52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89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2AF510A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7F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100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8A6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D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283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5D62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3F1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32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7E8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103D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691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56E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AA7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B248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115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4A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CE7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353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69F1957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D1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0EC8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60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639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CD4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0834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53C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18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5F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0254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B24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D6D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72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C2F67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722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1EA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5E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1F5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6059043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099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1278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EE2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1D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79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C3D8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4F9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F41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0CC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130B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3D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DD3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9EF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732C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69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FA6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60D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C06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088D872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DA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97FA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30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A8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84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55D3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4E3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410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744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B7E8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22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5F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C96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E845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003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FF9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88F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7E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02DB596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734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EB19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385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EF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AE7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CC38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53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FDD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E4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07E7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EB6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D4D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0E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94EB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DD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FEB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A4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D1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3326C74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71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7B68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9C0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7E3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02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F965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07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AE0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803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B950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F9A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A3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9C0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79AA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10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E3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88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0C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</w:tr>
      <w:tr w:rsidR="00DF465A" w:rsidRPr="00F51749" w14:paraId="1A7E89E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3B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DAD9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7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1E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BC0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37AE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9C4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11A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F11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2D8F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77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9E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F44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25E8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A4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C2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DE7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C49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5D1F1DE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46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AB19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F46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F81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80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28DE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1B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066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5FE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DB8D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4E2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798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85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4374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8EB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AA7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4F8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071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5377B81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2D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41B0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55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AA3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A6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A35F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DC7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ED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576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2A43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1A4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04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3B2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B135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C6D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477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392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A7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271DC6F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F4A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B2C08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E93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0C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456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A77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CF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B7C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130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F81E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E4C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D58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E9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A3AE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8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D5C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32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BE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33AA445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7D8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F1A1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F3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9D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04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62D4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04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419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A57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A30A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F4A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59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6D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9DCF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B41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EE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63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D7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4D61650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D13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A48C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88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7F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7C6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396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B1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CFF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37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208C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ED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9F5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AA3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170C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24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B95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B20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80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4EE5F950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D1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0ED7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927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2E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301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FA25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BA8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8AF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EE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E5E0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2E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B98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AA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2792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6F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7F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F9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CDE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7233267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A4C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6D0D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C1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FC0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6C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F32C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E2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310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EE5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FE8A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16E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57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E0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479E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CF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47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DDD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514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0744103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7AD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A3F9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2D5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CF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249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1689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F02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AD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E58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B618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8E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BE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8B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ABD6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BF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77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AC6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BE0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831EF8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E13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C202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941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025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ABE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7DF1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657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86A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19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F532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4D1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A0E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08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A1C9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7F6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EA5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7E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AA1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4F0C77BD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EEC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84D2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61C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1BF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FB5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C2CD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FD6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D2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2F1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7543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B7A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2E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DA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F6A5A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EBD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94A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D40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6C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65025CF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A79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E4EC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C84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AE0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D01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EF31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B88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C7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738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47E2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9CA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F1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27E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8339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01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F58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E41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1CC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471201D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7D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A1FD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394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78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CE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13ED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82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B9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716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D2EF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3FA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769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B8E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83E3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54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072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906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58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676D29C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E7D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81D8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F6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C2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D21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C322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3EB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31E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22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6069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FB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56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3BA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45542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301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0A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8E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43C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1423DD1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8EF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16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34B4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F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2C0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C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E011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716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554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5F8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EA30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D79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4C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13B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8C7D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FFC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389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A5F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19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020C582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3E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98C6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79D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B6A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E5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B2790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57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7A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9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C4C8F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4B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44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0D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1836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DC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1E9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0D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1A4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10CBDEF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26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40C2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4E9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BB2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F6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1F1B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C7A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588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521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AB86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5C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71D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A4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14FE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B7C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49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B2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92E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78E683B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95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06F1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83D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6C1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1AA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2D11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464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67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F69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DA54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231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2D1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AE9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9D2B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198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E28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82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B5F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1700701B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84B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42A7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54C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3B0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F1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6788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6A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4A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DF9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CA53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2B4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27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376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1BB9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F8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3AA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9C2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C2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72145BB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6C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137A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908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F7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5B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D25A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AEF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A9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29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A0FB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D1E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69E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E97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463B9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A89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BD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F1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544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57C674C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C2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B09F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466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DAE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A29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0078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C9B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08A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59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51DC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784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0D2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C6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9953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CDB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2F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78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EA4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</w:tr>
      <w:tr w:rsidR="00DF465A" w:rsidRPr="00F51749" w14:paraId="2F88531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B5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E6F29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C04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25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845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E7C7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732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8B9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D4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CDA9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2A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15B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1B4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1306D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310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D85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87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808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6D2F6CF3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930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FDAF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CFE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0DC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314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5E48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72E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959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8D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0942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57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18A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C86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E10C2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65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79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A2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96A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5A75F4C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39E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A15B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4C1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F09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36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2B97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AED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584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3C7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0E64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881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D09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2D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0576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2A0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F51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C0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D88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39166F26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BEA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9889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A70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078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E83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963E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820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2F0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102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FC8F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482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3C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50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B4EC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4CA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3B4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87B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CC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42B3539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2D3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56A5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E10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6ED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E10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B0BD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97E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3A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9F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F617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855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7AB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B4A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236C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40B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703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2D7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B8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F51749" w14:paraId="64419CE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A36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39D3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87D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E3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884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5041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6AD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A12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1F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A2BD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A0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6C0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6B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9CA5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08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7F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2FD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FF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7A7D336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56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6723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89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5D8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E78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4C99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8C7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0F7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6C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CF30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1C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A44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0D8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994C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DD8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51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1C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692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044E53B1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AC2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6904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6B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77B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424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44F6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51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C70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B74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11D0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15E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66B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7F9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16EF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2E0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7BA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BF4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1B5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3DD959E9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D57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4D93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D1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AFF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E4D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C9BE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869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E4F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614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56A4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D5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AEC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7B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8641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18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6F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91B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7A2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4444842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11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ECB28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854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5F6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008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45937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975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74F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C1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57BA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F55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FA1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1A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9747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9F2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4CD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24F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FF1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78D0DDF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E92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980E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ED2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C94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9E8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D529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9B6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2C9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78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B0E8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2E2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41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B37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D1F9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70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957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FF5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CA7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4BD8EDB7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10C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A494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6FD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A9E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EAC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69BD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47D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6D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D0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6DE3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A37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7E5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AB4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39D2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138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4B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D0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0EB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BBF218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64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32D5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E2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1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E2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0121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D2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06D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FF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AE39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8FC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E05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8A7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DB1B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01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825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7A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CA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6103730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686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4061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C67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05F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482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5E1A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C36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325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29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C1B9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02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CB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073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8D68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AE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DA4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E0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D60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340FFBD8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3E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5B58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55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63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F1B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E459E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F83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D3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79F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8099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D5F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B0C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931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D07B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6AD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75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D21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568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4</w:t>
            </w:r>
          </w:p>
        </w:tc>
      </w:tr>
      <w:tr w:rsidR="00DF465A" w:rsidRPr="00F51749" w14:paraId="750004C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57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0528E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7B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CDD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EC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7B77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EE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F81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8FD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EC25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84A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FE8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3C8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5A45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724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53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F7D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722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7CA645C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3C6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A964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1DF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C4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00A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4F75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DD6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988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8C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216B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36A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652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09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BADB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35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F2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7AD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5C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6320363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EE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5644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42D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F41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61A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B49D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258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2D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818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10CD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723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752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CB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C089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67D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959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CF3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06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41AF0D24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E01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2BCD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294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B5B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CD0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88D1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416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8A0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EAD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D1C7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1F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A5E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0E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08D7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57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D1E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8A3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C16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</w:tr>
      <w:tr w:rsidR="00DF465A" w:rsidRPr="00F51749" w14:paraId="28FEF68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808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8CE7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387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38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006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8AD2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A4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99E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2CC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8D2B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10B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39E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3E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5EF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906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5F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57B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72C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57B0C6FC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4D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0CB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4D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AE8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E0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A5C4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8D5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6F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919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9F4A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9A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A6A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03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8F35B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DA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21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370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D00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B0A597E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EA2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4CBE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2F6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EAC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119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A7C4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1C5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F4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D2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D4F9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F7B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C9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D7A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E4FE8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68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FDE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562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27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3466A6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815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FA20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FA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43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EE1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1D5C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4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538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022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2DC7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562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65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0BD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6517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AA2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18E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C5B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8E3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45CF332F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FF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FBA0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937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0E6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637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2CD9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D7D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DD9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0CC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EDF1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C0E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98A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5D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806D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AE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68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61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5A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1ABACF5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6B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8962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F8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596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E59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9B661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8F1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EDC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95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67F7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0E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53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6E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C1673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BFB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ED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6A5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A12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68F60EB2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0BE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8DFC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8E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28E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583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1B26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24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088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E6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5247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C8A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F7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D0D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AF52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E10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7D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80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290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0CEF8BE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C3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C06F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52C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4B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4A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F09E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F9B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10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46D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C828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EE3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0B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5D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B1AE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15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70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53D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AD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103CE74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85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D685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FC2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52B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728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0EBF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CD8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1A9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FD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8AD84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059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E80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D6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2168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AF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C1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6EC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4A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10896BBA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00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EEB15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3DE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37B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059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BE5B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86F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BB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62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68FA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529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A2A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BE1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8F089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F1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6AB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10B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CA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</w:tr>
      <w:tr w:rsidR="00DF465A" w:rsidRPr="00F51749" w14:paraId="74424395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67F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8A50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3D2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A1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4FC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62AA4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9F5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0C5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F53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F92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3C3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6C5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173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9F25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BBF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A2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A88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8F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</w:tr>
      <w:tr w:rsidR="00DF465A" w:rsidRPr="00DF465A" w14:paraId="0104B83D" w14:textId="77777777" w:rsidTr="004145D8">
        <w:trPr>
          <w:trHeight w:val="255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A3D7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C53A8E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566A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411E1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E9178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5F934B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70E6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FA6D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0FD63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085BE57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407B7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D7EA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FD14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5ACD6A2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2F420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1910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A3F73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0F7F2" w14:textId="77777777" w:rsidR="00DF465A" w:rsidRPr="00DF465A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DF465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</w:tbl>
    <w:p w14:paraId="2D1CADEA" w14:textId="77777777" w:rsidR="00DF465A" w:rsidRPr="00DF465A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0"/>
          <w:szCs w:val="20"/>
          <w:lang w:val="en-US"/>
        </w:rPr>
      </w:pPr>
      <w:r w:rsidRPr="00DF465A">
        <w:rPr>
          <w:rFonts w:ascii="Times New Roman" w:hAnsi="Times New Roman"/>
          <w:sz w:val="20"/>
          <w:szCs w:val="20"/>
          <w:lang w:val="en-US"/>
        </w:rPr>
        <w:t>*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warna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kuning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mewakili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butir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pemikiran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kontrafaktual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downward. Kolom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tanpa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warna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mewakili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butir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pemikiran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DF465A">
        <w:rPr>
          <w:rFonts w:ascii="Times New Roman" w:hAnsi="Times New Roman"/>
          <w:sz w:val="20"/>
          <w:szCs w:val="20"/>
          <w:lang w:val="en-US"/>
        </w:rPr>
        <w:t>kontrafaktual</w:t>
      </w:r>
      <w:proofErr w:type="spellEnd"/>
      <w:r w:rsidRPr="00DF465A">
        <w:rPr>
          <w:rFonts w:ascii="Times New Roman" w:hAnsi="Times New Roman"/>
          <w:sz w:val="20"/>
          <w:szCs w:val="20"/>
          <w:lang w:val="en-US"/>
        </w:rPr>
        <w:t xml:space="preserve"> upward</w:t>
      </w:r>
    </w:p>
    <w:p w14:paraId="404F52DF" w14:textId="77777777" w:rsidR="00DF465A" w:rsidRPr="00F51749" w:rsidRDefault="00DF465A" w:rsidP="00DF465A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>SKOR SKALA PENELITIAN PERSISTENSI</w:t>
      </w:r>
    </w:p>
    <w:tbl>
      <w:tblPr>
        <w:tblW w:w="6760" w:type="dxa"/>
        <w:jc w:val="center"/>
        <w:tblLook w:val="04A0" w:firstRow="1" w:lastRow="0" w:firstColumn="1" w:lastColumn="0" w:noHBand="0" w:noVBand="1"/>
      </w:tblPr>
      <w:tblGrid>
        <w:gridCol w:w="640"/>
        <w:gridCol w:w="460"/>
        <w:gridCol w:w="460"/>
        <w:gridCol w:w="500"/>
        <w:gridCol w:w="480"/>
        <w:gridCol w:w="420"/>
        <w:gridCol w:w="440"/>
        <w:gridCol w:w="440"/>
        <w:gridCol w:w="460"/>
        <w:gridCol w:w="440"/>
        <w:gridCol w:w="440"/>
        <w:gridCol w:w="480"/>
        <w:gridCol w:w="460"/>
        <w:gridCol w:w="672"/>
      </w:tblGrid>
      <w:tr w:rsidR="00DF465A" w:rsidRPr="00F51749" w14:paraId="6C03ACA5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09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.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FC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F2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156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0C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A12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B9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252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A90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60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EFC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AA0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D1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12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7ED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otal</w:t>
            </w:r>
          </w:p>
        </w:tc>
      </w:tr>
      <w:tr w:rsidR="00DF465A" w:rsidRPr="00F51749" w14:paraId="77E4E3F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31E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644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959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575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F8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0B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1F6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B5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3E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B23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69C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9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F71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8DE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3031461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A3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EE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996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192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D1F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A6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1BA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D30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1C7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D55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F91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14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C38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3D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3BAFFC4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AE3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A3B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EA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2D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08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053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42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A1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D1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484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B33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39F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E92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C15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45A1B8F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E4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C43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99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05C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71C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4D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1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BD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21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683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9FB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7A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AE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D1C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7B44454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9C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DBE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8D0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2C4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280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849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930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3B8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872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093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7C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B66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E84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79D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4DC98C1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9D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15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E16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266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F23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0A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9F7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F03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0C5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C7C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5E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C4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C5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4E0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47C7A5D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5B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23E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6E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40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5BA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238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77F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FC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39C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C5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123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E5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6EE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650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348FFAD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2E8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E2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A25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38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C4C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1F9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0B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AC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4E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67B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43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ABB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BEF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DB9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0C10C1B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0A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943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A78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D3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4B9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D4D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8B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B6C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3D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96F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62E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52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18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3DD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28AC1EA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07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FF6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C2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B8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4F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DA3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C5C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CE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590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7AF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C6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F04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66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697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2B7674D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9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A7E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FA2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E3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50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72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503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68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196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8A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884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327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56E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DC0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</w:tr>
      <w:tr w:rsidR="00DF465A" w:rsidRPr="00F51749" w14:paraId="4261340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C2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1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64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E5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A94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56D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3F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A70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58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86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020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02B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78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A0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BC4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776EEF4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05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B36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6C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6AB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C6E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67F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D6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18F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32E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8E0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53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390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6A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534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23FDB89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F66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C08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93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639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C93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65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960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A47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48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94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7CD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448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1E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91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227FB6C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81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DD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38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18C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5C0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4EE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A8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0CA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C7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F6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61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B13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474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992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65129D4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3C0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FC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A7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D94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6D9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63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92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B0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5C8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BB0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DA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FD5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F02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F7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12EF383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7E1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543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89E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63E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80D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CE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439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A21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9B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5A6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F58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CA8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56F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E30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6B92669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B50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4C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029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592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2F7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B6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BC4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10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249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79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E0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E5D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849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BC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0704357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6D9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DB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73C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7B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4CF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1C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78B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192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0FD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99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92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99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BA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109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6305B48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93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FA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B78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C46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63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270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72A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A6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B4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046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22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A4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08D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564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1889815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AFD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C3C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689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1EB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6CA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44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0A7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FA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196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FE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0DE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37B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060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B0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52FF255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440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E9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68B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F8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824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A5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B72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90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DEC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C01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E3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1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D87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0D0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388E971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972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9D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09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27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9E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3CA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DE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8E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F6E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3AD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12A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706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CA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04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28381E2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5FF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2C8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BEB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1D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1D0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2FF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A5C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65C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4B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2BB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2E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8D4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73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491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759F9B5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A9C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B55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58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24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CD6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317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19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E2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D7B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48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734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072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B4D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C7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48CFD90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FC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414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3D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7F9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9F0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E13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5F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E0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E3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5A5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213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6C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8D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1C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259FA52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71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14C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A75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F5E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E7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2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8F2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E98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5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486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DAB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E68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11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0F0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6611637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F88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82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06A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273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2E3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3F7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F0B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4EB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80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64F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776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31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9A4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932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6904FCA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186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2A8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1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9A4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BF3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7E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4DE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FA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7C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D7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1E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0F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F6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F76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6FF420C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D72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F4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5A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947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B7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BE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ACC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32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B8D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DD8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A41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6B7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B7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A9D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5E4459C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B51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643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968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B34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3D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DA1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015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B9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6F0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DF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42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30C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904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37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2E760F1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619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223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B5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9E7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7A2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E9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85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5B5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A93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BB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5A8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3F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0F1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46B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196069E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DF8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4EF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67E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CAA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59E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2B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19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A6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13F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C9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BB5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84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2D9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331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68E2C445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5F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E1F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5B8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FBA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D85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454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149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B4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1C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64A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334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34D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F97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8B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55479295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073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6B0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0E3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EB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266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30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640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D6A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F39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8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B00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AF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D3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40D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0DECA99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F4C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12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894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A2B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88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2D7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C64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83D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BD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61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50C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F0A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16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EDC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0C322DF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257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EB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17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CFA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24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632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48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E6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69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AC8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B44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6B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6D1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BA6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3717BEA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51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722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18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EE5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4A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668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E2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67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0F9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93B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EB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5E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785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08D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37EAEEA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C4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234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6CA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A1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E10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15A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8F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F9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30C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454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A6F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67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345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6A5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5387707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2F7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F5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6F0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6F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A51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2E6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66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A52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B01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56F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CFD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27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45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7A1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78B24EA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57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C53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F2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E73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B8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593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561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55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1C6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29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52C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88F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F98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D72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6B804E5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199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07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85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DA5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ECD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83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FC3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AC7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A83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CE2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A7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A3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6E9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AEE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5A0B1F2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9AA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B33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4EF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22B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CAF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27D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4D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264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88A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A2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46B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5A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36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3B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2596E71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6CE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CA1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AC9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68C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5B7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E9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2C6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4B2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26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29A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F9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7D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DC3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BD8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2318467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01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EE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4F6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C0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97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062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AC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E3B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B9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259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E9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40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D6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14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41F0544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F0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34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17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3E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41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C8B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29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F8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D23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61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91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4CD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E2C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B8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26C61D1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CB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CD8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E6C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516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C7B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FB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C41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97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098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22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8EC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55A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CE4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29C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23A7B1A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6CB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81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DBC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FC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57A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71E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E6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FC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EE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17A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963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B3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F3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D7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732F1BF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67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BC1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8E4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CD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AB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B73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191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44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00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D9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04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2F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A6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A36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172E931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FFA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21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BD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232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73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FA3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B9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60B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663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3C1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889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F5B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278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58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281C3C3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E67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CFF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9B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863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DCA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7C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133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CD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FD6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716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489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31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5B8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2C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70CCEE9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F1E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2BA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D2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CEE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D91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B4B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021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69F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379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75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063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4F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D2A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8F5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6308DF4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82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1F3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E1A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DE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51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2E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207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DA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7ED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76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50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1E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B6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10C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67CD98E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D2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9A8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1D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3D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EE1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8FD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AB8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5F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A67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51E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CA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1F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366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AA8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5266FD7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50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D80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981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1E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B74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4F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31E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3F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D74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D17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E9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C02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B0F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D5A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264B674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FD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D4D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7A5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135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56F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4C9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DD2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21B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6A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F8F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AFE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C0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8E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7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5DBD5DB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535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B5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1F9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A1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336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FDF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C45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14C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8C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56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AD1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FDF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00A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F29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0B4EFB1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1B1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0B7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7BE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CAD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34D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11B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C8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0D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F65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3AF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F35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254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BE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F12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4A8573F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247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D1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D75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693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20C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5A8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0E4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28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30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F29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67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F7F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BC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795947F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FE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701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DE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433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9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4F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8E8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78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D74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EBD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23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A8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B08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694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3B13E3E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B71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BF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4E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2A6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3EF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948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254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3FC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9C7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03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AD7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F23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02E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971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34F7B02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B73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54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44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2D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83F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E3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5CB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2F5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7A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45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D2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1DE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F76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BA7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4AFECCE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D6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AF7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061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9BE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9A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F2F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E8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1D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F46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BA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BE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A5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4B0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55A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69D6A07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7B5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70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52A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29A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418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9C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1C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528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4C3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51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2B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927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AD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040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69E198C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24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09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CD7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E4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63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44E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4B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940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FD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00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C86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CCE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D96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CF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4C56008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F04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86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76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F97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8B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451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CC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9A2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48A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F21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CDC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F01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2C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04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4E8F360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AB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3EF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6AF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6CC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51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325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6E9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066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93E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1F5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24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DD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A38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52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0BAEA73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7CE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26F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B5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914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F7E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65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9E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DC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04D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EA7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10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E91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0E1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31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2A3ECFA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43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6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C6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41C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4C5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F9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13C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D77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80F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26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05F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01C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D2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928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B03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4DE46A0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F5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DEE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8A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70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62C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7F4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B5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277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40F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F7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D34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CC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40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D6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CE1B82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3D3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69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DCA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BF3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701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7C6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E7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A07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C8F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BBA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F23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E63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4B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A6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3D617E6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E3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0E0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CE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779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B66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CFC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842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38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D94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B5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A2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A1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D01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EF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64BB5B0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06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E7D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E8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35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CC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79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374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E6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D23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5BA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9C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E33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B86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165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5C08707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3A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FCB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CF0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88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34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00C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BDB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9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C64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07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E85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41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82B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97D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3CA914D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EFA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EB3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BDE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398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D40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1B1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D5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55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0B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994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76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6D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A4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4D6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F65097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1BD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C4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582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F51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8D0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2E8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EE2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7D1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B96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5DC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BC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1F4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FB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9B0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749FA93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13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9B2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5F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904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677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860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1E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84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FB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2E7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A13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256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5E6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05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EB5D9F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BAF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2FE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BD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C2F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17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74B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84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E58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2C4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AEE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A57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2F7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2B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49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720DE8B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820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7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4DF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47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DD0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3CB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D97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57A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6F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7E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55E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B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F5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281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297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3768141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6DB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AD2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E71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A8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C00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BD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975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EA7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6AF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26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0C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63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52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10C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25B35B1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31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7C9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4FF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9B0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5E9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D3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55C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58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C43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739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E8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0A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699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C6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7F2FDA8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6D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344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074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A9A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8E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A83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00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B4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903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16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6B0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C4D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B3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1C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47FB016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F0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259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B49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088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040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777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7B1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5DE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707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60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1D5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36D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39D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EA8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6EBF574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13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446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A60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9B3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13C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F7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C6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616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2B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30A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622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5A9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256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5EF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377EACD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4FF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02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330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A41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2C0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C10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EAF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CC5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2C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002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2EE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76D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BF0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D53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7BD10F3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B4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EC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8DB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C9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D23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29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94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2E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221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763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6C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0A3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22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64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582F4A9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26D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8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168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42B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14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F51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F70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C3B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50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DC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6F1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1A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A71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C7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13DBE24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D40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DB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DBC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16D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3B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67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CE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4D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D08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AF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D5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A3B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3BA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460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51343BC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44C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8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6D5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F54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566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3C2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DE4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C3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834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37D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DB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1B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FFC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2C5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EB4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7B29C3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547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626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D9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96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359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9FB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C7A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AC0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DF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4FD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E1B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BDD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B86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13F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1674996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FC1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1E4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4EE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B8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6E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29F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43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C7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2D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F6B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57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32F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58C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B9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437B386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0C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225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AC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7C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3EC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B4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6C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4CE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C4F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276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BF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577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FA4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51F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1356A51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D9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4A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4CA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2F6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03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10C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B33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B0F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F7C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68F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0BC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F3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C1F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BD7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4E13CC6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92E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58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46B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0A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26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383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650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9B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CA3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ED9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B2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7A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182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A18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5E3BCB3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FB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E3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B4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9C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F77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EB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CA1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FCD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AC0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585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027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6F2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863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64B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6643818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0E4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B95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C69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E8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A03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03B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8F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B6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413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57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020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B2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CB5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738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2C19716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FA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67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52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2A7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F78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63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B49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AC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836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339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FE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F0B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1E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85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274F496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F54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3F0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45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A20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F94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B4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E60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907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D50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33D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DD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DA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B2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6F4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1B78E0F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F48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9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13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03A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58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731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D0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B0F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923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B76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9F0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561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9C4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E8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31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15A838E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B56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E90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C13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B13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2D4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820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409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3B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D06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E84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E0C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68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1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01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7150F4A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BF7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32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5D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3B6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CB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520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8F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D6B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34E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1B9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5A0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294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9D2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BA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149D392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48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16E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2A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49F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505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28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710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15B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FD3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74B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DC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2B3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43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91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FC415E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6D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D3D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21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100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C03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C7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B41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38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E0C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2C3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88A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395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9F4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12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2EED496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17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85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C82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F3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789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0ED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A4E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60C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286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25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51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D2C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439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45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B65806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638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FB4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57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BC2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65A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B6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F67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49E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F23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08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33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9C3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C4C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F4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7027990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DF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DA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8B5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4AA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E5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E4D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DD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F47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05B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6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CC0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8F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9B6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CC8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5632EC5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5A8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6BC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350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7D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A31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9A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C7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A16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24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E3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3BE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6FD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996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5AB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46EB3EF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2D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10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C2F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B2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653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A8B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76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0CE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5A7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86B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BC1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F2B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75A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1A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D90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173E751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C15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0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157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06B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86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958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38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8F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B7D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A84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E25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E36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2F0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327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37F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4CC91BE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B4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AB8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89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50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33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BF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88F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E06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87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5E4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AF1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93A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8D4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99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5</w:t>
            </w:r>
          </w:p>
        </w:tc>
      </w:tr>
      <w:tr w:rsidR="00DF465A" w:rsidRPr="00F51749" w14:paraId="4A7F622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081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2D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CB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92C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E3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B9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0D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EEA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2D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96D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06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1F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4B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09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5C8827A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435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C9B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5FB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D5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295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48E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AD5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B4C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FE8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7C4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C25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B8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3B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61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3B12BF2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7A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E5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301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84D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37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932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FB4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5CB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14A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DD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1D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0F7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940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B35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568E407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A3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EC3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346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6E1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8E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D2F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2B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B40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4F0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D56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2AE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438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74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22C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3FE0E26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CF1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DF9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85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41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F4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7DD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D5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376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2C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25E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75F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67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0D7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1F2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7765AD0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3E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692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A17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1C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BA7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C6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DE8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44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7C8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35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E55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C57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5C7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D1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5A92B1F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B6A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116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A44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066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B6F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8C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B9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E6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8B3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3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4375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49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4D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8B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5</w:t>
            </w:r>
          </w:p>
        </w:tc>
      </w:tr>
      <w:tr w:rsidR="00DF465A" w:rsidRPr="00F51749" w14:paraId="54969A1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5A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9B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AF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CD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B6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A8C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CA3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63D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F0F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ED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B7B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C5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83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AF3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6A75455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4A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1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426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5A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09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86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AAF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B24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8D4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AC1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98E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3D7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94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2AF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76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39F1530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DB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C7C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4B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C43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4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8FE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563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557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4DC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84A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EB1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3A2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40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EE3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70A09DF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73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03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CD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38E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F89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C8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5F3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13C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14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2E1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68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160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09C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92E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1259021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41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A9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508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0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41E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095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BB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9F3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1A0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68C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88D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EC7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9CC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0B9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09E7DAA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26C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68C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F02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A0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A0B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677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76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F0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F1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25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E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CBB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DB8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89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6F6E787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FB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BC3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7F2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55F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2A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EF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58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9C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2A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367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A7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9CE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041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47F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42A074F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1A1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39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156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401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9B7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419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EFD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A5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201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C08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313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986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E0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288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6C1A13A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39F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2F8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85D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2A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9C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34D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E65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98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4ED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7B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7B6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52B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39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AEC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8</w:t>
            </w:r>
          </w:p>
        </w:tc>
      </w:tr>
      <w:tr w:rsidR="00DF465A" w:rsidRPr="00F51749" w14:paraId="2FE0F10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223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3E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9F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B49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F19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9C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79E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E5C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B5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699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16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B9F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B5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EF7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3C5C5D5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A6C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2E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C64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74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80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19C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A0E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FEB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D95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4E9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3D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82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98F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99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1DC23D7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613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2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9F0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C1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1A20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29D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42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9A89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6A4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A3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B97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351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664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7E0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B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1B497B6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CF9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1C2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6CC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DE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D8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E4B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D07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D2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ED0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2FA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E71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D17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AC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E7E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01E98FA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2F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90F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590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88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DEF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9E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36E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4F2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884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49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2D1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03A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8FB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651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18CB99F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7BD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13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C0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135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E2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27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0B1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9CF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FFA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BD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46A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83B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AE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C6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6811C2F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E8C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D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FF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9E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D4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E48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A37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FC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08A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88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65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3FB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69F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D0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7031C01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38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E9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96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91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38E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F0B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C44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80E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7C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F7C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85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ED2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9D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33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262BA38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388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9B4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EBE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2A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7DE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D2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6A4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47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192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BAB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88A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0F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10E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904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5B68890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6E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E98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120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5AA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4F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53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080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0C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352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F59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8F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1EE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23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47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022D643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9A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C9E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BEA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FC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F51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542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23D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606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001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9C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6F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B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433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813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7FF76D3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2C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D0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DF0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BD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34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97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14C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6C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FE1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D4F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27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75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C61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66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56CA910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61E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3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A9C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251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EC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595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0EA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894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17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2E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1C2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13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2E4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8F9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74B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454D847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D5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8F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B5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FBB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C4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E2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D45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EDE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A32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E4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6C9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90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AB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923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5F0FE3D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09E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FC8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84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CC4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114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D0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C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813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67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F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E29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07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5BD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512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5CEE75B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4C2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5A8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D95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EF3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8C6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F11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0E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2D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F50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BF9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51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25A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33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6F2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2952770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E9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6A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FAF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5EDE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3B3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72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BE6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AE7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6E5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C5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4D2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B0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E83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52D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7AAC39A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E22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21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2C7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A3B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7D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6FA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327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21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661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4BC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CC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24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972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744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6091D22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D0C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AE0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77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043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A0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11A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64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8B1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029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914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86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A10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2F7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6BE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2C566D4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BA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CD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5BC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A14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65D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AF5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D9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8C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7A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1C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D4D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F10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C7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8AD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250E2E8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B8F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406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2E0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A3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4E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12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A6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B64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229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747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8CA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0AD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599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08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7567866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AB7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C6D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52C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18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14E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804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440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C7E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4B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071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BF4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121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82C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460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1EB9D46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D52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4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1D9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F12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4D5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8D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848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25C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DC1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A54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78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0D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7FA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127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04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4DCFEBA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56F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C6D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BF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655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30C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D2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8EA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1B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835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365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2CC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466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2E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AAB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4</w:t>
            </w:r>
          </w:p>
        </w:tc>
      </w:tr>
      <w:tr w:rsidR="00DF465A" w:rsidRPr="00F51749" w14:paraId="642132B5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FA1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1A1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A8D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6C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E4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849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F5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8B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864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B5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BF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C0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5F2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EC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5</w:t>
            </w:r>
          </w:p>
        </w:tc>
      </w:tr>
      <w:tr w:rsidR="00DF465A" w:rsidRPr="00F51749" w14:paraId="611C604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334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D2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A9C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CB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57E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DC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65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456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42B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745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3D8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6F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DC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7CF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61750C8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92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4D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131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22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88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1C0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D99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D8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9BB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CE1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09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AD8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A94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D4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71A2369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D8E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466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6DA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9DB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B6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24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2DC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F9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660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017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9CD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60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4A5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B5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686EF58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76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1B5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1E8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27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535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30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B43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DD8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A3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A16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EF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2E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947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505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3AEBCB1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13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15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E54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C58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832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2E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BD2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CC6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319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55D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00E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0FA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8503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AC7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40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2D3D90A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BAB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C3E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8A8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DE9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C5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65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A06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0DC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86C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4D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37A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71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FD6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9A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9</w:t>
            </w:r>
          </w:p>
        </w:tc>
      </w:tr>
      <w:tr w:rsidR="00DF465A" w:rsidRPr="00F51749" w14:paraId="701AAF1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59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30F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95F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3C9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9D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514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56A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C5F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BE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42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5CD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BDF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B84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F6F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33C97E1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C98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5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013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E16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86B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E9C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366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434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54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765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AD4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67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7F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2CE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8DE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2</w:t>
            </w:r>
          </w:p>
        </w:tc>
      </w:tr>
      <w:tr w:rsidR="00DF465A" w:rsidRPr="00F51749" w14:paraId="78E694B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74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A50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06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C60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34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407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0E3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4F7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0E3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84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BA6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C50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291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B7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334D454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453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100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D4B1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CDC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15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15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02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E4B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AD6D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FB9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68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F3D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CA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3E8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3</w:t>
            </w:r>
          </w:p>
        </w:tc>
      </w:tr>
      <w:tr w:rsidR="00DF465A" w:rsidRPr="00F51749" w14:paraId="4BACE78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0D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ACE4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8D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95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382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D4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0A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449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D3A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95B5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14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24F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B60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AF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416CEE64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85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8C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AD26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64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F27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CCF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DF8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B4A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2E3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79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F83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757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C10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4CD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7</w:t>
            </w:r>
          </w:p>
        </w:tc>
      </w:tr>
      <w:tr w:rsidR="00DF465A" w:rsidRPr="00F51749" w14:paraId="21AE9D3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3E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FF7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6FD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1AB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1DE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C5F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9C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E3F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0B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B6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8E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592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85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8B7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74A4065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123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DF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4C9F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521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E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2E7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A0B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A6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44E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F58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C8E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7D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300A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D41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60</w:t>
            </w:r>
          </w:p>
        </w:tc>
      </w:tr>
      <w:tr w:rsidR="00DF465A" w:rsidRPr="00F51749" w14:paraId="5E82735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9E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9A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C4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675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D32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7C0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325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59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A9C2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2D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A1DA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043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B4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695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51EEB6F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F02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F4A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A6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1A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94D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60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EFF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A2C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EBF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DF7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F6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80A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BE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C9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4BD51D3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F03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F1A7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DB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1FF3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C1C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109D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59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8FB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2E3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264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5C5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6C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F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4F8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3F2A58BC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EE9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6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AECC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41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B3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875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A0C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F2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A0A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04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2B7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324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C02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4F5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0C6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6A91B2D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B03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CD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0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D8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713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B5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454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C2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A2A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841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64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C90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E4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7CF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62188A5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71F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CB8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328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A75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F6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05E8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682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2F3A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78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2C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72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4B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EC5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FBD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74C01AF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1E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147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EAF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CF4A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BB5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A8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C53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8EB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71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031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1F98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79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D4B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707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2C8CD4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687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3FD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6CC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1E4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0B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94C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13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EC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91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5C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7EB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C5D7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D4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96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531E2E4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6FA1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66A5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EF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729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41B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9FCB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153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870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AD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243F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604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69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3BE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A8F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1</w:t>
            </w:r>
          </w:p>
        </w:tc>
      </w:tr>
      <w:tr w:rsidR="00DF465A" w:rsidRPr="00F51749" w14:paraId="47BDB29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1886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B670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C88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CEE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4D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988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92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EE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CD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FA0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BC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11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153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05C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088EB6A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88C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99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F44C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F670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64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E93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D03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8A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3032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DE9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5D1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C2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A157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54B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6</w:t>
            </w:r>
          </w:p>
        </w:tc>
      </w:tr>
      <w:tr w:rsidR="00DF465A" w:rsidRPr="00F51749" w14:paraId="4C5AAD7B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03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9A9B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0B9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D02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720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99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9CD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21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F3F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07F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C3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6FA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3B7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7A6E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6DB013E6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1F2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CE77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990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C8C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FAB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09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29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A9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302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4B3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61C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13A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50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F45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0</w:t>
            </w:r>
          </w:p>
        </w:tc>
      </w:tr>
      <w:tr w:rsidR="00DF465A" w:rsidRPr="00F51749" w14:paraId="1E2F95B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83E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7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01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730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C58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C48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D7C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D39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6CB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A93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F7D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55A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9BA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3B3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3D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7</w:t>
            </w:r>
          </w:p>
        </w:tc>
      </w:tr>
      <w:tr w:rsidR="00DF465A" w:rsidRPr="00F51749" w14:paraId="6E54DAC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53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7887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B6D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1EB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224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EB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7F7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DC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C9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37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42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43C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CE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D34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1</w:t>
            </w:r>
          </w:p>
        </w:tc>
      </w:tr>
      <w:tr w:rsidR="00DF465A" w:rsidRPr="00F51749" w14:paraId="03E74DFD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A5E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933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E6CB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CA67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B90E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2CE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7A44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65D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B03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F1D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4F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217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D75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6368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0</w:t>
            </w:r>
          </w:p>
        </w:tc>
      </w:tr>
      <w:tr w:rsidR="00DF465A" w:rsidRPr="00F51749" w14:paraId="50D91C7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78E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213F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5CD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BD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A889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E0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D6C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C16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73D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3C2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C4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06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C8D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1B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9</w:t>
            </w:r>
          </w:p>
        </w:tc>
      </w:tr>
      <w:tr w:rsidR="00DF465A" w:rsidRPr="00F51749" w14:paraId="0CB24E6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21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B5FD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9A3B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B46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109B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71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68DB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82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325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9FA9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F66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66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20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7D1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2</w:t>
            </w:r>
          </w:p>
        </w:tc>
      </w:tr>
      <w:tr w:rsidR="00DF465A" w:rsidRPr="00F51749" w14:paraId="4353531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7A1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15B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B77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92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6D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3B3F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C898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629F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3A0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AA0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D2A6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48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9CE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864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1A14113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6ED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638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8872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5BA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D82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6E6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634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E13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83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2E5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8FC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EEC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D8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4CE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057AF5D2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54D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CF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95D6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0A9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10C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4BB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A9C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3452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83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F23D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FBD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F85C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BD8A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F20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6</w:t>
            </w:r>
          </w:p>
        </w:tc>
      </w:tr>
      <w:tr w:rsidR="00DF465A" w:rsidRPr="00F51749" w14:paraId="11596BE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2A8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F0C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FE0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AD55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779C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3F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5F6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71F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E06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80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447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610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94F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1027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5283721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C2A9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AE8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BDF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E71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00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C3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36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2F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00A5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928E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337C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0A6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CFC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221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3214023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CB1A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8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715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48C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ABE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FDA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47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AF3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B13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EFD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3C3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B2E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CDB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DC0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BD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00CAF62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E2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E99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2A3D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3D2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FE9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032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728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69D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7E3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36BF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2384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5C9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44EF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739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9</w:t>
            </w:r>
          </w:p>
        </w:tc>
      </w:tr>
      <w:tr w:rsidR="00DF465A" w:rsidRPr="00F51749" w14:paraId="53F97B0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31E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BB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A472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776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0D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751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394E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42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CE4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03F4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1C7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544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01F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1B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1B6A0D68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99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7DB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86E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8A17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1F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555A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4C72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926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EE0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97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A5C5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637B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89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F5C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8</w:t>
            </w:r>
          </w:p>
        </w:tc>
      </w:tr>
      <w:tr w:rsidR="00DF465A" w:rsidRPr="00F51749" w14:paraId="45704B0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04A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6B8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49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DD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A0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7E1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3E5A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D587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79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98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94E4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EE6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0177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060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19E75830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A46B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6F2A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6EDE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2B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C8D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56B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E328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7AC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7A83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4A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E236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EE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2E1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781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6</w:t>
            </w:r>
          </w:p>
        </w:tc>
      </w:tr>
      <w:tr w:rsidR="00DF465A" w:rsidRPr="00F51749" w14:paraId="3124252A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EDB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CF0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1BA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08B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827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BE03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5F88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E6D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2AC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348F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243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BF3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280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409A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3F7A731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84A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74C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D7A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B2D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0E32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60F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21C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3D15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41B4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5C4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536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60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40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4353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8</w:t>
            </w:r>
          </w:p>
        </w:tc>
      </w:tr>
      <w:tr w:rsidR="00DF465A" w:rsidRPr="00F51749" w14:paraId="067D0215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F349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083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FEE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A9AA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C239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DCB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33C9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82D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E782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3FB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9785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71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186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1B4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44</w:t>
            </w:r>
          </w:p>
        </w:tc>
      </w:tr>
      <w:tr w:rsidR="00DF465A" w:rsidRPr="00F51749" w14:paraId="36B838FE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95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C0D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910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FF8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8D31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4A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05A3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17D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732B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8E2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FE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4C2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9B2C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B805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0</w:t>
            </w:r>
          </w:p>
        </w:tc>
      </w:tr>
      <w:tr w:rsidR="00DF465A" w:rsidRPr="00F51749" w14:paraId="14A0608F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2D8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9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1A7C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E1EB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06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B98E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596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EA29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CA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5F64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52E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6530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9E4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80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1413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79C2740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059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7D0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4E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BF61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C70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EF5A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3C48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7C21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EC68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2E3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B20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AF06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504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E140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  <w:tr w:rsidR="00DF465A" w:rsidRPr="00F51749" w14:paraId="34369CF7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3E0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E63F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11FB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7A69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E077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D3D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CC69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C3C2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196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721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3734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A8CD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9600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5E38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37</w:t>
            </w:r>
          </w:p>
        </w:tc>
      </w:tr>
      <w:tr w:rsidR="00DF465A" w:rsidRPr="00F51749" w14:paraId="5A5DAE11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0914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8A6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F53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44056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03E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3748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A676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E177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EE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855E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3671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79D3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77DC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297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4</w:t>
            </w:r>
          </w:p>
        </w:tc>
      </w:tr>
      <w:tr w:rsidR="00DF465A" w:rsidRPr="00F51749" w14:paraId="517DF8E3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BBB5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20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EA11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5E651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5C6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3F23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939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E453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8F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E7A6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BC15A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5690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B28D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D7FC0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AA8E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1</w:t>
            </w:r>
          </w:p>
        </w:tc>
      </w:tr>
      <w:tr w:rsidR="00DF465A" w:rsidRPr="00F51749" w14:paraId="427E14E9" w14:textId="77777777" w:rsidTr="004145D8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1EFE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lastRenderedPageBreak/>
              <w:t>20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E8AF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75D68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759E3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0441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EC1C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F27F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9C395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115F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F28E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3097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6E634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0819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56B32" w14:textId="77777777" w:rsidR="00DF465A" w:rsidRPr="00F51749" w:rsidRDefault="00DF465A" w:rsidP="004145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53</w:t>
            </w:r>
          </w:p>
        </w:tc>
      </w:tr>
    </w:tbl>
    <w:p w14:paraId="79F50DE0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922456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2CD8A8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247945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F13864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B13517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F295638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FDD4BD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7B3DC2A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A11F54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2EAAD2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094E0A8" w14:textId="2B35FFB8" w:rsidR="00DF465A" w:rsidRPr="00F51749" w:rsidRDefault="00DF465A" w:rsidP="00DF465A">
      <w:pPr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536FFDB2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4BD1259E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707B7058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566C2B19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31CA920A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20823740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735D9F02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382FBD74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4F3C76A4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6BE9DD7A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5E1B48D7" w14:textId="77777777" w:rsidR="00D97BFD" w:rsidRDefault="00D97BFD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2A7B6A2B" w14:textId="05E2852A" w:rsidR="00DF465A" w:rsidRPr="00F51749" w:rsidRDefault="00DF465A" w:rsidP="00DF465A">
      <w:pPr>
        <w:spacing w:before="1" w:line="360" w:lineRule="auto"/>
        <w:ind w:left="668" w:right="114" w:hanging="567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>LAMPIRAN C. ANALISIS</w:t>
      </w:r>
    </w:p>
    <w:p w14:paraId="5BA4C4FE" w14:textId="77777777" w:rsidR="00DF465A" w:rsidRPr="00F51749" w:rsidRDefault="00DF465A" w:rsidP="00DF465A">
      <w:pPr>
        <w:pStyle w:val="ListParagraph"/>
        <w:numPr>
          <w:ilvl w:val="0"/>
          <w:numId w:val="13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ila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dek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Valid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Isi Item</w:t>
      </w:r>
    </w:p>
    <w:p w14:paraId="5B262827" w14:textId="77777777" w:rsidR="00DF465A" w:rsidRPr="00F51749" w:rsidRDefault="00DF465A" w:rsidP="00DF465A">
      <w:pPr>
        <w:pStyle w:val="ListParagraph"/>
        <w:numPr>
          <w:ilvl w:val="0"/>
          <w:numId w:val="13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ua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Hasil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Coba</w:t>
      </w:r>
      <w:proofErr w:type="spellEnd"/>
    </w:p>
    <w:p w14:paraId="61DF3EE0" w14:textId="77777777" w:rsidR="00DF465A" w:rsidRPr="00F51749" w:rsidRDefault="00DF465A" w:rsidP="00DF465A">
      <w:pPr>
        <w:pStyle w:val="ListParagraph"/>
        <w:numPr>
          <w:ilvl w:val="0"/>
          <w:numId w:val="13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ua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Hasil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tatistik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eskriptif</w:t>
      </w:r>
      <w:proofErr w:type="spellEnd"/>
    </w:p>
    <w:p w14:paraId="4C7C07FE" w14:textId="77777777" w:rsidR="00DF465A" w:rsidRPr="00F51749" w:rsidRDefault="00DF465A" w:rsidP="00DF465A">
      <w:pPr>
        <w:pStyle w:val="ListParagraph"/>
        <w:numPr>
          <w:ilvl w:val="0"/>
          <w:numId w:val="13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ua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Hasil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atrik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terkorelasi</w:t>
      </w:r>
      <w:proofErr w:type="spellEnd"/>
    </w:p>
    <w:p w14:paraId="4D4B7556" w14:textId="77777777" w:rsidR="00DF465A" w:rsidRPr="00F51749" w:rsidRDefault="00DF465A" w:rsidP="00DF465A">
      <w:pPr>
        <w:pStyle w:val="ListParagraph"/>
        <w:numPr>
          <w:ilvl w:val="0"/>
          <w:numId w:val="13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ua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Hasil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Verifika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sum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(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inear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Normal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Heteroskedastis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ultikolinear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)</w:t>
      </w:r>
    </w:p>
    <w:p w14:paraId="62E14AD1" w14:textId="77777777" w:rsidR="00DF465A" w:rsidRPr="00F51749" w:rsidRDefault="00DF465A" w:rsidP="00DF465A">
      <w:pPr>
        <w:pStyle w:val="ListParagraph"/>
        <w:numPr>
          <w:ilvl w:val="0"/>
          <w:numId w:val="13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ua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Hasil 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Hipotesi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Regre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Linear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ganda</w:t>
      </w:r>
      <w:proofErr w:type="spellEnd"/>
    </w:p>
    <w:p w14:paraId="78002750" w14:textId="77777777" w:rsidR="00DF465A" w:rsidRPr="00F51749" w:rsidRDefault="00DF465A" w:rsidP="00DF465A">
      <w:pPr>
        <w:pStyle w:val="ListParagraph"/>
        <w:numPr>
          <w:ilvl w:val="0"/>
          <w:numId w:val="13"/>
        </w:num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ua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Hasil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nalisi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ambahan</w:t>
      </w:r>
      <w:proofErr w:type="spellEnd"/>
    </w:p>
    <w:p w14:paraId="38F11DC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5101C8F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26245572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5AEEB26E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124012C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3F1C6C6D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4078642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5A7A5E7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6B94786A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</w:p>
    <w:p w14:paraId="39DC711F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58EC7A6B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PENILAIAN INDEKS VALIDITAS ISI ITEM</w:t>
      </w:r>
    </w:p>
    <w:p w14:paraId="032131A4" w14:textId="77777777" w:rsidR="00DF465A" w:rsidRPr="00F51749" w:rsidRDefault="00DF465A" w:rsidP="00DF465A">
      <w:pPr>
        <w:pStyle w:val="ListParagraph"/>
        <w:numPr>
          <w:ilvl w:val="0"/>
          <w:numId w:val="14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9"/>
        <w:gridCol w:w="1243"/>
        <w:gridCol w:w="1243"/>
        <w:gridCol w:w="1243"/>
        <w:gridCol w:w="1244"/>
        <w:gridCol w:w="1244"/>
        <w:gridCol w:w="1270"/>
      </w:tblGrid>
      <w:tr w:rsidR="00DF465A" w:rsidRPr="00F51749" w14:paraId="00158B75" w14:textId="77777777" w:rsidTr="004145D8">
        <w:trPr>
          <w:jc w:val="center"/>
        </w:trPr>
        <w:tc>
          <w:tcPr>
            <w:tcW w:w="1277" w:type="dxa"/>
            <w:vMerge w:val="restart"/>
          </w:tcPr>
          <w:p w14:paraId="2B7A211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No.</w:t>
            </w:r>
          </w:p>
        </w:tc>
        <w:tc>
          <w:tcPr>
            <w:tcW w:w="6387" w:type="dxa"/>
            <w:gridSpan w:val="5"/>
          </w:tcPr>
          <w:p w14:paraId="0754584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Nilai Rater</w:t>
            </w:r>
          </w:p>
        </w:tc>
        <w:tc>
          <w:tcPr>
            <w:tcW w:w="1278" w:type="dxa"/>
            <w:vMerge w:val="restart"/>
          </w:tcPr>
          <w:p w14:paraId="49CAB1D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Total</w:t>
            </w:r>
          </w:p>
        </w:tc>
      </w:tr>
      <w:tr w:rsidR="00DF465A" w:rsidRPr="00F51749" w14:paraId="53FA7B01" w14:textId="77777777" w:rsidTr="004145D8">
        <w:trPr>
          <w:jc w:val="center"/>
        </w:trPr>
        <w:tc>
          <w:tcPr>
            <w:tcW w:w="1277" w:type="dxa"/>
            <w:vMerge/>
          </w:tcPr>
          <w:p w14:paraId="5593AEC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7" w:type="dxa"/>
          </w:tcPr>
          <w:p w14:paraId="1DA475F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A</w:t>
            </w:r>
          </w:p>
        </w:tc>
        <w:tc>
          <w:tcPr>
            <w:tcW w:w="1277" w:type="dxa"/>
          </w:tcPr>
          <w:p w14:paraId="494D4C6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B</w:t>
            </w:r>
          </w:p>
        </w:tc>
        <w:tc>
          <w:tcPr>
            <w:tcW w:w="1277" w:type="dxa"/>
          </w:tcPr>
          <w:p w14:paraId="357911E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C</w:t>
            </w:r>
          </w:p>
        </w:tc>
        <w:tc>
          <w:tcPr>
            <w:tcW w:w="1278" w:type="dxa"/>
          </w:tcPr>
          <w:p w14:paraId="00B1199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D</w:t>
            </w:r>
          </w:p>
        </w:tc>
        <w:tc>
          <w:tcPr>
            <w:tcW w:w="1278" w:type="dxa"/>
          </w:tcPr>
          <w:p w14:paraId="252ECE8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E</w:t>
            </w:r>
          </w:p>
        </w:tc>
        <w:tc>
          <w:tcPr>
            <w:tcW w:w="1278" w:type="dxa"/>
            <w:vMerge/>
          </w:tcPr>
          <w:p w14:paraId="0FB5FEB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DF465A" w:rsidRPr="00F51749" w14:paraId="553604CA" w14:textId="77777777" w:rsidTr="004145D8">
        <w:trPr>
          <w:jc w:val="center"/>
        </w:trPr>
        <w:tc>
          <w:tcPr>
            <w:tcW w:w="1277" w:type="dxa"/>
          </w:tcPr>
          <w:p w14:paraId="4B4DAB7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277" w:type="dxa"/>
          </w:tcPr>
          <w:p w14:paraId="7DB8E5E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3959972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3D0990B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301572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579667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tbl>
            <w:tblPr>
              <w:tblW w:w="960" w:type="dxa"/>
              <w:tblLook w:val="04A0" w:firstRow="1" w:lastRow="0" w:firstColumn="1" w:lastColumn="0" w:noHBand="0" w:noVBand="1"/>
            </w:tblPr>
            <w:tblGrid>
              <w:gridCol w:w="960"/>
            </w:tblGrid>
            <w:tr w:rsidR="00DF465A" w:rsidRPr="00F51749" w14:paraId="73EF2044" w14:textId="77777777" w:rsidTr="004145D8">
              <w:trPr>
                <w:trHeight w:val="33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5D6B6E" w14:textId="77777777" w:rsidR="00DF465A" w:rsidRPr="00F51749" w:rsidRDefault="00DF465A" w:rsidP="004145D8">
                  <w:pPr>
                    <w:widowControl/>
                    <w:autoSpaceDE/>
                    <w:autoSpaceDN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  <w:lang w:val="en-ID" w:eastAsia="en-ID"/>
                    </w:rPr>
                  </w:pPr>
                  <w:r w:rsidRPr="00F51749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  <w:lang w:val="en-ID" w:eastAsia="en-ID"/>
                    </w:rPr>
                    <w:t>20</w:t>
                  </w:r>
                </w:p>
              </w:tc>
            </w:tr>
          </w:tbl>
          <w:p w14:paraId="37B5D19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DF465A" w:rsidRPr="00F51749" w14:paraId="68A1463C" w14:textId="77777777" w:rsidTr="004145D8">
        <w:trPr>
          <w:jc w:val="center"/>
        </w:trPr>
        <w:tc>
          <w:tcPr>
            <w:tcW w:w="1277" w:type="dxa"/>
          </w:tcPr>
          <w:p w14:paraId="1462940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277" w:type="dxa"/>
          </w:tcPr>
          <w:p w14:paraId="24D661F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F78C66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76115F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293B04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6DEFCB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392FA8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3A48C703" w14:textId="77777777" w:rsidTr="004145D8">
        <w:trPr>
          <w:jc w:val="center"/>
        </w:trPr>
        <w:tc>
          <w:tcPr>
            <w:tcW w:w="1277" w:type="dxa"/>
          </w:tcPr>
          <w:p w14:paraId="0E10532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277" w:type="dxa"/>
          </w:tcPr>
          <w:p w14:paraId="2351B89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1124052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2DE7544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1E992C3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5412C1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04460F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093847C6" w14:textId="77777777" w:rsidTr="004145D8">
        <w:trPr>
          <w:jc w:val="center"/>
        </w:trPr>
        <w:tc>
          <w:tcPr>
            <w:tcW w:w="1277" w:type="dxa"/>
          </w:tcPr>
          <w:p w14:paraId="15078B6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1277" w:type="dxa"/>
          </w:tcPr>
          <w:p w14:paraId="5D7C4CB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498790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866D16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4B7B9B6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004BEF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11EE4B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18B7E6C0" w14:textId="77777777" w:rsidTr="004145D8">
        <w:trPr>
          <w:jc w:val="center"/>
        </w:trPr>
        <w:tc>
          <w:tcPr>
            <w:tcW w:w="1277" w:type="dxa"/>
          </w:tcPr>
          <w:p w14:paraId="4F2638D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277" w:type="dxa"/>
          </w:tcPr>
          <w:p w14:paraId="0860707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6C8756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34DC6C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9CF23E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AA0E81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09F50B1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410996F2" w14:textId="77777777" w:rsidTr="004145D8">
        <w:trPr>
          <w:jc w:val="center"/>
        </w:trPr>
        <w:tc>
          <w:tcPr>
            <w:tcW w:w="1277" w:type="dxa"/>
          </w:tcPr>
          <w:p w14:paraId="621C025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1277" w:type="dxa"/>
          </w:tcPr>
          <w:p w14:paraId="6793362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1591288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7CCC528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587DC1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081240E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3F51D29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7</w:t>
            </w:r>
          </w:p>
        </w:tc>
      </w:tr>
      <w:tr w:rsidR="00DF465A" w:rsidRPr="00F51749" w14:paraId="34A854F3" w14:textId="77777777" w:rsidTr="004145D8">
        <w:trPr>
          <w:jc w:val="center"/>
        </w:trPr>
        <w:tc>
          <w:tcPr>
            <w:tcW w:w="1277" w:type="dxa"/>
          </w:tcPr>
          <w:p w14:paraId="27F0877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1277" w:type="dxa"/>
          </w:tcPr>
          <w:p w14:paraId="51890FD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12313C0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5D9276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6CA214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436B0F0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D2CA44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8</w:t>
            </w:r>
          </w:p>
        </w:tc>
      </w:tr>
      <w:tr w:rsidR="00DF465A" w:rsidRPr="00F51749" w14:paraId="7D443EDB" w14:textId="77777777" w:rsidTr="004145D8">
        <w:trPr>
          <w:jc w:val="center"/>
        </w:trPr>
        <w:tc>
          <w:tcPr>
            <w:tcW w:w="1277" w:type="dxa"/>
          </w:tcPr>
          <w:p w14:paraId="38CFB7A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1277" w:type="dxa"/>
          </w:tcPr>
          <w:p w14:paraId="13C4950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795D27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9B8A79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4C01AC0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730C15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2476D13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8</w:t>
            </w:r>
          </w:p>
        </w:tc>
      </w:tr>
      <w:tr w:rsidR="00DF465A" w:rsidRPr="00F51749" w14:paraId="10600099" w14:textId="77777777" w:rsidTr="004145D8">
        <w:trPr>
          <w:jc w:val="center"/>
        </w:trPr>
        <w:tc>
          <w:tcPr>
            <w:tcW w:w="1277" w:type="dxa"/>
          </w:tcPr>
          <w:p w14:paraId="3E2C53A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1277" w:type="dxa"/>
          </w:tcPr>
          <w:p w14:paraId="45918CA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BCCABF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5EF0F4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F2924A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870E8A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3E990BA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</w:tbl>
    <w:p w14:paraId="4E03B0A4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lang w:val="en-US"/>
        </w:rPr>
      </w:pPr>
    </w:p>
    <w:p w14:paraId="7E9C7338" w14:textId="77777777" w:rsidR="00DF465A" w:rsidRPr="00F51749" w:rsidRDefault="00DF465A" w:rsidP="00DF465A">
      <w:pPr>
        <w:pStyle w:val="ListParagraph"/>
        <w:numPr>
          <w:ilvl w:val="0"/>
          <w:numId w:val="14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33"/>
        <w:gridCol w:w="1247"/>
        <w:gridCol w:w="1247"/>
        <w:gridCol w:w="1247"/>
        <w:gridCol w:w="1248"/>
        <w:gridCol w:w="1248"/>
        <w:gridCol w:w="1246"/>
      </w:tblGrid>
      <w:tr w:rsidR="00DF465A" w:rsidRPr="00F51749" w14:paraId="498DDA52" w14:textId="77777777" w:rsidTr="004145D8">
        <w:trPr>
          <w:jc w:val="center"/>
        </w:trPr>
        <w:tc>
          <w:tcPr>
            <w:tcW w:w="1277" w:type="dxa"/>
            <w:vMerge w:val="restart"/>
          </w:tcPr>
          <w:p w14:paraId="52FD1DE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No.</w:t>
            </w:r>
          </w:p>
        </w:tc>
        <w:tc>
          <w:tcPr>
            <w:tcW w:w="6387" w:type="dxa"/>
            <w:gridSpan w:val="5"/>
          </w:tcPr>
          <w:p w14:paraId="5371432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Nilai Rater</w:t>
            </w:r>
          </w:p>
        </w:tc>
        <w:tc>
          <w:tcPr>
            <w:tcW w:w="1278" w:type="dxa"/>
            <w:vMerge w:val="restart"/>
          </w:tcPr>
          <w:p w14:paraId="3B29B19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Total</w:t>
            </w:r>
          </w:p>
        </w:tc>
      </w:tr>
      <w:tr w:rsidR="00DF465A" w:rsidRPr="00F51749" w14:paraId="29E71C0E" w14:textId="77777777" w:rsidTr="004145D8">
        <w:trPr>
          <w:jc w:val="center"/>
        </w:trPr>
        <w:tc>
          <w:tcPr>
            <w:tcW w:w="1277" w:type="dxa"/>
            <w:vMerge/>
          </w:tcPr>
          <w:p w14:paraId="61FD630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7" w:type="dxa"/>
          </w:tcPr>
          <w:p w14:paraId="50CD5C0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A</w:t>
            </w:r>
          </w:p>
        </w:tc>
        <w:tc>
          <w:tcPr>
            <w:tcW w:w="1277" w:type="dxa"/>
          </w:tcPr>
          <w:p w14:paraId="714FAFB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B</w:t>
            </w:r>
          </w:p>
        </w:tc>
        <w:tc>
          <w:tcPr>
            <w:tcW w:w="1277" w:type="dxa"/>
          </w:tcPr>
          <w:p w14:paraId="1914C40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C</w:t>
            </w:r>
          </w:p>
        </w:tc>
        <w:tc>
          <w:tcPr>
            <w:tcW w:w="1278" w:type="dxa"/>
          </w:tcPr>
          <w:p w14:paraId="4CB1954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D</w:t>
            </w:r>
          </w:p>
        </w:tc>
        <w:tc>
          <w:tcPr>
            <w:tcW w:w="1278" w:type="dxa"/>
          </w:tcPr>
          <w:p w14:paraId="53B81F2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E</w:t>
            </w:r>
          </w:p>
        </w:tc>
        <w:tc>
          <w:tcPr>
            <w:tcW w:w="1278" w:type="dxa"/>
            <w:vMerge/>
          </w:tcPr>
          <w:p w14:paraId="5990FA8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DF465A" w:rsidRPr="00F51749" w14:paraId="77F1B9D5" w14:textId="77777777" w:rsidTr="004145D8">
        <w:trPr>
          <w:jc w:val="center"/>
        </w:trPr>
        <w:tc>
          <w:tcPr>
            <w:tcW w:w="1277" w:type="dxa"/>
          </w:tcPr>
          <w:p w14:paraId="222BFBD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277" w:type="dxa"/>
          </w:tcPr>
          <w:p w14:paraId="0C69F84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5867392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0B075F5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4E1307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E0E523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4674551B" w14:textId="77777777" w:rsidR="00DF465A" w:rsidRPr="00F51749" w:rsidRDefault="00DF465A" w:rsidP="004145D8">
            <w:pPr>
              <w:ind w:right="81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F51749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</w:tr>
      <w:tr w:rsidR="00DF465A" w:rsidRPr="00F51749" w14:paraId="3B72038D" w14:textId="77777777" w:rsidTr="004145D8">
        <w:trPr>
          <w:jc w:val="center"/>
        </w:trPr>
        <w:tc>
          <w:tcPr>
            <w:tcW w:w="1277" w:type="dxa"/>
          </w:tcPr>
          <w:p w14:paraId="0F73161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277" w:type="dxa"/>
          </w:tcPr>
          <w:p w14:paraId="4D2357F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5FF31A0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C3AD40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47E463E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FD8CB6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B00741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70E1ED2A" w14:textId="77777777" w:rsidTr="004145D8">
        <w:trPr>
          <w:jc w:val="center"/>
        </w:trPr>
        <w:tc>
          <w:tcPr>
            <w:tcW w:w="1277" w:type="dxa"/>
          </w:tcPr>
          <w:p w14:paraId="1FFEFB5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277" w:type="dxa"/>
          </w:tcPr>
          <w:p w14:paraId="13FDC8A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A08369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822287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17794F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39A3D2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F295D0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21385A09" w14:textId="77777777" w:rsidTr="004145D8">
        <w:trPr>
          <w:jc w:val="center"/>
        </w:trPr>
        <w:tc>
          <w:tcPr>
            <w:tcW w:w="1277" w:type="dxa"/>
          </w:tcPr>
          <w:p w14:paraId="2654639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1277" w:type="dxa"/>
          </w:tcPr>
          <w:p w14:paraId="0E7C562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530274B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2044095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D2804C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34D52B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86BF8E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3671AA48" w14:textId="77777777" w:rsidTr="004145D8">
        <w:trPr>
          <w:jc w:val="center"/>
        </w:trPr>
        <w:tc>
          <w:tcPr>
            <w:tcW w:w="1277" w:type="dxa"/>
          </w:tcPr>
          <w:p w14:paraId="09E2D3E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277" w:type="dxa"/>
          </w:tcPr>
          <w:p w14:paraId="5DE7129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4C0F90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A1D868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9BE1FB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DD2838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00C645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53A187E1" w14:textId="77777777" w:rsidTr="004145D8">
        <w:trPr>
          <w:jc w:val="center"/>
        </w:trPr>
        <w:tc>
          <w:tcPr>
            <w:tcW w:w="1277" w:type="dxa"/>
          </w:tcPr>
          <w:p w14:paraId="419E55B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1277" w:type="dxa"/>
          </w:tcPr>
          <w:p w14:paraId="724BF55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71122D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1771759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6B89DC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238AEF6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240E4CB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5B64C3B8" w14:textId="77777777" w:rsidTr="004145D8">
        <w:trPr>
          <w:jc w:val="center"/>
        </w:trPr>
        <w:tc>
          <w:tcPr>
            <w:tcW w:w="1277" w:type="dxa"/>
          </w:tcPr>
          <w:p w14:paraId="76E6B18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1277" w:type="dxa"/>
          </w:tcPr>
          <w:p w14:paraId="0B36873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5EE929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C7B630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49212A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02E1684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1C6B4C8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8</w:t>
            </w:r>
          </w:p>
        </w:tc>
      </w:tr>
      <w:tr w:rsidR="00DF465A" w:rsidRPr="00F51749" w14:paraId="7BD91CD4" w14:textId="77777777" w:rsidTr="004145D8">
        <w:trPr>
          <w:jc w:val="center"/>
        </w:trPr>
        <w:tc>
          <w:tcPr>
            <w:tcW w:w="1277" w:type="dxa"/>
          </w:tcPr>
          <w:p w14:paraId="43B55C6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1277" w:type="dxa"/>
          </w:tcPr>
          <w:p w14:paraId="1FA6F79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374643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334A8E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641995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DA4612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62F9E4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008198BF" w14:textId="77777777" w:rsidTr="004145D8">
        <w:trPr>
          <w:jc w:val="center"/>
        </w:trPr>
        <w:tc>
          <w:tcPr>
            <w:tcW w:w="1277" w:type="dxa"/>
          </w:tcPr>
          <w:p w14:paraId="5333F2F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1277" w:type="dxa"/>
          </w:tcPr>
          <w:p w14:paraId="0AFBE03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BD48D1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2434BA2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5D5BF6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441BF74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7FEB49F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7</w:t>
            </w:r>
          </w:p>
        </w:tc>
      </w:tr>
      <w:tr w:rsidR="00DF465A" w:rsidRPr="00F51749" w14:paraId="2B246A19" w14:textId="77777777" w:rsidTr="004145D8">
        <w:trPr>
          <w:jc w:val="center"/>
        </w:trPr>
        <w:tc>
          <w:tcPr>
            <w:tcW w:w="1277" w:type="dxa"/>
          </w:tcPr>
          <w:p w14:paraId="06CD8F5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1277" w:type="dxa"/>
          </w:tcPr>
          <w:p w14:paraId="17018A3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311F9A5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2470A23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00C907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D0F951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69D8543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8</w:t>
            </w:r>
          </w:p>
        </w:tc>
      </w:tr>
      <w:tr w:rsidR="00DF465A" w:rsidRPr="00F51749" w14:paraId="33EE2CEB" w14:textId="77777777" w:rsidTr="004145D8">
        <w:trPr>
          <w:jc w:val="center"/>
        </w:trPr>
        <w:tc>
          <w:tcPr>
            <w:tcW w:w="1277" w:type="dxa"/>
          </w:tcPr>
          <w:p w14:paraId="2F0714E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1277" w:type="dxa"/>
          </w:tcPr>
          <w:p w14:paraId="3DBAABC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3D5BD4E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70411F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232EFD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72848F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F845CF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34C70F4B" w14:textId="77777777" w:rsidTr="004145D8">
        <w:trPr>
          <w:jc w:val="center"/>
        </w:trPr>
        <w:tc>
          <w:tcPr>
            <w:tcW w:w="1277" w:type="dxa"/>
          </w:tcPr>
          <w:p w14:paraId="533E030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1277" w:type="dxa"/>
          </w:tcPr>
          <w:p w14:paraId="0D06B3E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552F892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1BAD121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99B679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9E24CB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9A61D8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33CD864A" w14:textId="77777777" w:rsidTr="004145D8">
        <w:trPr>
          <w:jc w:val="center"/>
        </w:trPr>
        <w:tc>
          <w:tcPr>
            <w:tcW w:w="1277" w:type="dxa"/>
          </w:tcPr>
          <w:p w14:paraId="53A28EE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1277" w:type="dxa"/>
          </w:tcPr>
          <w:p w14:paraId="1E50376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669AF2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1F712B0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538BBC4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2C2AD6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71826E4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7</w:t>
            </w:r>
          </w:p>
        </w:tc>
      </w:tr>
      <w:tr w:rsidR="00DF465A" w:rsidRPr="00F51749" w14:paraId="652A4113" w14:textId="77777777" w:rsidTr="004145D8">
        <w:trPr>
          <w:jc w:val="center"/>
        </w:trPr>
        <w:tc>
          <w:tcPr>
            <w:tcW w:w="1277" w:type="dxa"/>
          </w:tcPr>
          <w:p w14:paraId="6EA59F5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1277" w:type="dxa"/>
          </w:tcPr>
          <w:p w14:paraId="62DDEFD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747106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7C4D1E9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359AE19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1CE39C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2F8A3BF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7</w:t>
            </w:r>
          </w:p>
        </w:tc>
      </w:tr>
      <w:tr w:rsidR="00DF465A" w:rsidRPr="00F51749" w14:paraId="24268226" w14:textId="77777777" w:rsidTr="004145D8">
        <w:trPr>
          <w:jc w:val="center"/>
        </w:trPr>
        <w:tc>
          <w:tcPr>
            <w:tcW w:w="1277" w:type="dxa"/>
          </w:tcPr>
          <w:p w14:paraId="210F5C6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1277" w:type="dxa"/>
          </w:tcPr>
          <w:p w14:paraId="6558C7D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19F7569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0C12C9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4DD8082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3BE7B1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6D850BE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7</w:t>
            </w:r>
          </w:p>
        </w:tc>
      </w:tr>
      <w:tr w:rsidR="00DF465A" w:rsidRPr="00F51749" w14:paraId="311C39C6" w14:textId="77777777" w:rsidTr="004145D8">
        <w:trPr>
          <w:jc w:val="center"/>
        </w:trPr>
        <w:tc>
          <w:tcPr>
            <w:tcW w:w="1277" w:type="dxa"/>
          </w:tcPr>
          <w:p w14:paraId="745BAE9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1277" w:type="dxa"/>
          </w:tcPr>
          <w:p w14:paraId="7C44C47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7531263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995412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DF2A37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07685D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F5174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2DF87E9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</w:tbl>
    <w:p w14:paraId="22E12424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</w:p>
    <w:p w14:paraId="3234504C" w14:textId="77777777" w:rsidR="00DF465A" w:rsidRPr="00F51749" w:rsidRDefault="00DF465A" w:rsidP="00DF465A">
      <w:pPr>
        <w:pStyle w:val="ListParagraph"/>
        <w:numPr>
          <w:ilvl w:val="0"/>
          <w:numId w:val="14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1247"/>
        <w:gridCol w:w="1247"/>
        <w:gridCol w:w="1247"/>
        <w:gridCol w:w="1248"/>
        <w:gridCol w:w="1248"/>
        <w:gridCol w:w="1246"/>
      </w:tblGrid>
      <w:tr w:rsidR="00DF465A" w:rsidRPr="00F51749" w14:paraId="1D4B1BA4" w14:textId="77777777" w:rsidTr="004145D8">
        <w:tc>
          <w:tcPr>
            <w:tcW w:w="1277" w:type="dxa"/>
            <w:vMerge w:val="restart"/>
          </w:tcPr>
          <w:p w14:paraId="1BF9379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No.</w:t>
            </w:r>
          </w:p>
        </w:tc>
        <w:tc>
          <w:tcPr>
            <w:tcW w:w="6387" w:type="dxa"/>
            <w:gridSpan w:val="5"/>
          </w:tcPr>
          <w:p w14:paraId="42D5AC3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Nilai Rater</w:t>
            </w:r>
          </w:p>
        </w:tc>
        <w:tc>
          <w:tcPr>
            <w:tcW w:w="1278" w:type="dxa"/>
            <w:vMerge w:val="restart"/>
          </w:tcPr>
          <w:p w14:paraId="1A3C7B1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Total</w:t>
            </w:r>
          </w:p>
        </w:tc>
      </w:tr>
      <w:tr w:rsidR="00DF465A" w:rsidRPr="00F51749" w14:paraId="35AD5D26" w14:textId="77777777" w:rsidTr="004145D8">
        <w:tc>
          <w:tcPr>
            <w:tcW w:w="1277" w:type="dxa"/>
            <w:vMerge/>
          </w:tcPr>
          <w:p w14:paraId="657026D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7" w:type="dxa"/>
          </w:tcPr>
          <w:p w14:paraId="1A8ECBC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A</w:t>
            </w:r>
          </w:p>
        </w:tc>
        <w:tc>
          <w:tcPr>
            <w:tcW w:w="1277" w:type="dxa"/>
          </w:tcPr>
          <w:p w14:paraId="732CDB5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B</w:t>
            </w:r>
          </w:p>
        </w:tc>
        <w:tc>
          <w:tcPr>
            <w:tcW w:w="1277" w:type="dxa"/>
          </w:tcPr>
          <w:p w14:paraId="1AE8C74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C</w:t>
            </w:r>
          </w:p>
        </w:tc>
        <w:tc>
          <w:tcPr>
            <w:tcW w:w="1278" w:type="dxa"/>
          </w:tcPr>
          <w:p w14:paraId="6F3264C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D</w:t>
            </w:r>
          </w:p>
        </w:tc>
        <w:tc>
          <w:tcPr>
            <w:tcW w:w="1278" w:type="dxa"/>
          </w:tcPr>
          <w:p w14:paraId="7B51330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Rater E</w:t>
            </w:r>
          </w:p>
        </w:tc>
        <w:tc>
          <w:tcPr>
            <w:tcW w:w="1278" w:type="dxa"/>
            <w:vMerge/>
          </w:tcPr>
          <w:p w14:paraId="751EB25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DF465A" w:rsidRPr="00F51749" w14:paraId="5A81DDB3" w14:textId="77777777" w:rsidTr="004145D8">
        <w:tc>
          <w:tcPr>
            <w:tcW w:w="1277" w:type="dxa"/>
          </w:tcPr>
          <w:p w14:paraId="56DB39A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277" w:type="dxa"/>
          </w:tcPr>
          <w:p w14:paraId="33403E2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29DEAC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3F4501D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563EF9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5EA677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C8F24C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7D9398C4" w14:textId="77777777" w:rsidTr="004145D8">
        <w:tc>
          <w:tcPr>
            <w:tcW w:w="1277" w:type="dxa"/>
          </w:tcPr>
          <w:p w14:paraId="4322F0D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277" w:type="dxa"/>
          </w:tcPr>
          <w:p w14:paraId="2E7E7FF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600C78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26F27B5A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3F72FD3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96918C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0FE9209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17708235" w14:textId="77777777" w:rsidTr="004145D8">
        <w:tc>
          <w:tcPr>
            <w:tcW w:w="1277" w:type="dxa"/>
          </w:tcPr>
          <w:p w14:paraId="2258909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277" w:type="dxa"/>
          </w:tcPr>
          <w:p w14:paraId="3AAFAE3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0BB917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36C8EE2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566340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CE6C34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BDDCF8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2C2A22D2" w14:textId="77777777" w:rsidTr="004145D8">
        <w:tc>
          <w:tcPr>
            <w:tcW w:w="1277" w:type="dxa"/>
          </w:tcPr>
          <w:p w14:paraId="523FFC4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1277" w:type="dxa"/>
          </w:tcPr>
          <w:p w14:paraId="7BBD0AA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1E4E759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3031D3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984B99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23D1DF2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56AC59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5E076BB7" w14:textId="77777777" w:rsidTr="004145D8">
        <w:tc>
          <w:tcPr>
            <w:tcW w:w="1277" w:type="dxa"/>
          </w:tcPr>
          <w:p w14:paraId="67868F4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277" w:type="dxa"/>
          </w:tcPr>
          <w:p w14:paraId="3033917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55FCFE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7B6C22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0944379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914EC9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2C4AC0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6F1695CE" w14:textId="77777777" w:rsidTr="004145D8">
        <w:tc>
          <w:tcPr>
            <w:tcW w:w="1277" w:type="dxa"/>
          </w:tcPr>
          <w:p w14:paraId="5DBC450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1277" w:type="dxa"/>
          </w:tcPr>
          <w:p w14:paraId="1AB075C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EA25C0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35B08BF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50F6A1C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20AA273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AAF387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4DC97BF7" w14:textId="77777777" w:rsidTr="004145D8">
        <w:tc>
          <w:tcPr>
            <w:tcW w:w="1277" w:type="dxa"/>
          </w:tcPr>
          <w:p w14:paraId="507DF8D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1277" w:type="dxa"/>
          </w:tcPr>
          <w:p w14:paraId="0BC05DC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DDB211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0A91623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0671E9B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5B1FF67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743FC73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50B8F4CD" w14:textId="77777777" w:rsidTr="004145D8">
        <w:tc>
          <w:tcPr>
            <w:tcW w:w="1277" w:type="dxa"/>
          </w:tcPr>
          <w:p w14:paraId="45A5929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1277" w:type="dxa"/>
          </w:tcPr>
          <w:p w14:paraId="7BF4845D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E86CCC2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46A1AB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590FD5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654827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31D28F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6DE30715" w14:textId="77777777" w:rsidTr="004145D8">
        <w:tc>
          <w:tcPr>
            <w:tcW w:w="1277" w:type="dxa"/>
          </w:tcPr>
          <w:p w14:paraId="62944658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1277" w:type="dxa"/>
          </w:tcPr>
          <w:p w14:paraId="6D5B910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6CD8C64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533BD6A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39A5BEE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269A34CF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04E8B13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5FCC2681" w14:textId="77777777" w:rsidTr="004145D8">
        <w:tc>
          <w:tcPr>
            <w:tcW w:w="1277" w:type="dxa"/>
          </w:tcPr>
          <w:p w14:paraId="39939FC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1277" w:type="dxa"/>
          </w:tcPr>
          <w:p w14:paraId="6F644A9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58F35E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1214139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8" w:type="dxa"/>
          </w:tcPr>
          <w:p w14:paraId="273F9F7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ED60A8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045F870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0352B1B9" w14:textId="77777777" w:rsidTr="004145D8">
        <w:tc>
          <w:tcPr>
            <w:tcW w:w="1277" w:type="dxa"/>
          </w:tcPr>
          <w:p w14:paraId="35EE129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1277" w:type="dxa"/>
          </w:tcPr>
          <w:p w14:paraId="094BB14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37DDA247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4CA7465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4841B16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B3F685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A9222EC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</w:tr>
      <w:tr w:rsidR="00DF465A" w:rsidRPr="00F51749" w14:paraId="1BC38134" w14:textId="77777777" w:rsidTr="004145D8">
        <w:tc>
          <w:tcPr>
            <w:tcW w:w="1277" w:type="dxa"/>
          </w:tcPr>
          <w:p w14:paraId="1678AE9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1277" w:type="dxa"/>
          </w:tcPr>
          <w:p w14:paraId="2ECED36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4F906976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722AAE4E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6A6DC96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0D3E04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2B4F4980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</w:tr>
      <w:tr w:rsidR="00DF465A" w:rsidRPr="00F51749" w14:paraId="24BDA4E5" w14:textId="77777777" w:rsidTr="004145D8">
        <w:tc>
          <w:tcPr>
            <w:tcW w:w="1277" w:type="dxa"/>
          </w:tcPr>
          <w:p w14:paraId="3640693B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1277" w:type="dxa"/>
          </w:tcPr>
          <w:p w14:paraId="6011BEE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7" w:type="dxa"/>
          </w:tcPr>
          <w:p w14:paraId="23D53574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277" w:type="dxa"/>
          </w:tcPr>
          <w:p w14:paraId="457069F3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278" w:type="dxa"/>
          </w:tcPr>
          <w:p w14:paraId="049D5BB5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23D3ECB9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78" w:type="dxa"/>
          </w:tcPr>
          <w:p w14:paraId="142D3101" w14:textId="77777777" w:rsidR="00DF465A" w:rsidRPr="00F51749" w:rsidRDefault="00DF465A" w:rsidP="004145D8">
            <w:pPr>
              <w:spacing w:before="1"/>
              <w:ind w:right="114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51749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14</w:t>
            </w:r>
          </w:p>
        </w:tc>
      </w:tr>
    </w:tbl>
    <w:p w14:paraId="1A6B9B24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2D2B8587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4A34828E" w14:textId="57C63CDE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</w:p>
    <w:p w14:paraId="5B815F18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>LUARAN HASIL UJI COBA</w:t>
      </w:r>
    </w:p>
    <w:p w14:paraId="0D2A0FF0" w14:textId="77777777" w:rsidR="00DF465A" w:rsidRPr="00F51749" w:rsidRDefault="00DF465A" w:rsidP="00DF465A">
      <w:pPr>
        <w:pStyle w:val="ListParagraph"/>
        <w:numPr>
          <w:ilvl w:val="0"/>
          <w:numId w:val="15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</w:p>
    <w:p w14:paraId="21B2131A" w14:textId="77777777" w:rsidR="00DF465A" w:rsidRPr="00F51749" w:rsidRDefault="00DF465A" w:rsidP="00DF465A">
      <w:pPr>
        <w:pStyle w:val="ListParagraph"/>
        <w:spacing w:before="1" w:line="360" w:lineRule="auto"/>
        <w:ind w:left="108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7E1125BB" wp14:editId="72E16E24">
            <wp:extent cx="4110824" cy="50254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80" t="13272" r="49334" b="13699"/>
                    <a:stretch/>
                  </pic:blipFill>
                  <pic:spPr bwMode="auto">
                    <a:xfrm>
                      <a:off x="0" y="0"/>
                      <a:ext cx="4125034" cy="5042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9386AA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01A206C5" w14:textId="77777777" w:rsidR="00DF465A" w:rsidRPr="00F51749" w:rsidRDefault="00DF465A" w:rsidP="00DF465A">
      <w:pPr>
        <w:pStyle w:val="ListParagraph"/>
        <w:numPr>
          <w:ilvl w:val="0"/>
          <w:numId w:val="15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</w:p>
    <w:p w14:paraId="3FEA7355" w14:textId="77777777" w:rsidR="00DF465A" w:rsidRPr="00F51749" w:rsidRDefault="00DF465A" w:rsidP="00DF465A">
      <w:pPr>
        <w:pStyle w:val="ListParagraph"/>
        <w:numPr>
          <w:ilvl w:val="0"/>
          <w:numId w:val="16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pward</w:t>
      </w:r>
    </w:p>
    <w:p w14:paraId="20574D76" w14:textId="77777777" w:rsidR="00DF465A" w:rsidRPr="00F51749" w:rsidRDefault="00DF465A" w:rsidP="00DF465A">
      <w:pPr>
        <w:pStyle w:val="ListParagraph"/>
        <w:spacing w:before="1" w:line="360" w:lineRule="auto"/>
        <w:ind w:left="144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D4B5AFB" wp14:editId="5EEE2B6B">
            <wp:extent cx="3101809" cy="407440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7" t="13272" r="49618" b="8588"/>
                    <a:stretch/>
                  </pic:blipFill>
                  <pic:spPr bwMode="auto">
                    <a:xfrm>
                      <a:off x="0" y="0"/>
                      <a:ext cx="3128596" cy="4109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3750B" w14:textId="77777777" w:rsidR="00DF465A" w:rsidRPr="00F51749" w:rsidRDefault="00DF465A" w:rsidP="00DF465A">
      <w:pPr>
        <w:pStyle w:val="ListParagraph"/>
        <w:spacing w:before="1" w:line="360" w:lineRule="auto"/>
        <w:ind w:left="1440" w:right="114" w:firstLine="0"/>
        <w:rPr>
          <w:rFonts w:ascii="Times New Roman" w:hAnsi="Times New Roman"/>
          <w:lang w:val="en-US"/>
        </w:rPr>
      </w:pPr>
    </w:p>
    <w:p w14:paraId="46EE0448" w14:textId="77777777" w:rsidR="00DF465A" w:rsidRPr="00F51749" w:rsidRDefault="00DF465A" w:rsidP="00DF465A">
      <w:pPr>
        <w:pStyle w:val="ListParagraph"/>
        <w:numPr>
          <w:ilvl w:val="0"/>
          <w:numId w:val="16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ownward</w:t>
      </w:r>
    </w:p>
    <w:p w14:paraId="34271D77" w14:textId="77777777" w:rsidR="00DF465A" w:rsidRPr="00F51749" w:rsidRDefault="00DF465A" w:rsidP="00DF465A">
      <w:pPr>
        <w:pStyle w:val="ListParagraph"/>
        <w:spacing w:before="1" w:line="360" w:lineRule="auto"/>
        <w:ind w:left="144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720498B6" wp14:editId="35636D16">
            <wp:extent cx="3327992" cy="3356582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80" t="27565" r="49620" b="12697"/>
                    <a:stretch/>
                  </pic:blipFill>
                  <pic:spPr bwMode="auto">
                    <a:xfrm>
                      <a:off x="0" y="0"/>
                      <a:ext cx="3352000" cy="3380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239DE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7992D91B" w14:textId="77777777" w:rsidR="00DF465A" w:rsidRPr="00F51749" w:rsidRDefault="00DF465A" w:rsidP="00DF465A">
      <w:pPr>
        <w:pStyle w:val="ListParagraph"/>
        <w:numPr>
          <w:ilvl w:val="0"/>
          <w:numId w:val="15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</w:p>
    <w:p w14:paraId="119FCA63" w14:textId="77777777" w:rsidR="00DF465A" w:rsidRPr="00F51749" w:rsidRDefault="00DF465A" w:rsidP="00DF465A">
      <w:pPr>
        <w:pStyle w:val="ListParagraph"/>
        <w:spacing w:before="1" w:line="360" w:lineRule="auto"/>
        <w:ind w:left="108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25CBF48" wp14:editId="7B230246">
            <wp:extent cx="2122998" cy="186725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49" t="14804" r="61808" b="51495"/>
                    <a:stretch/>
                  </pic:blipFill>
                  <pic:spPr bwMode="auto">
                    <a:xfrm>
                      <a:off x="0" y="0"/>
                      <a:ext cx="2131915" cy="1875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3E8E5" w14:textId="77777777" w:rsidR="00DF465A" w:rsidRPr="00F51749" w:rsidRDefault="00DF465A" w:rsidP="00DF465A">
      <w:pPr>
        <w:pStyle w:val="ListParagraph"/>
        <w:spacing w:before="1" w:line="360" w:lineRule="auto"/>
        <w:ind w:left="108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091B1E76" wp14:editId="706C3F0D">
            <wp:extent cx="3260035" cy="248679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82" t="42114" r="49609" b="12695"/>
                    <a:stretch/>
                  </pic:blipFill>
                  <pic:spPr bwMode="auto">
                    <a:xfrm>
                      <a:off x="0" y="0"/>
                      <a:ext cx="3272760" cy="2496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A641F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39CFC551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LUARAN HASIL STATISTIKA DESKRIPTIF</w:t>
      </w:r>
    </w:p>
    <w:p w14:paraId="72D175E9" w14:textId="77777777" w:rsidR="00DF465A" w:rsidRPr="00F51749" w:rsidRDefault="00DF465A" w:rsidP="00DF465A">
      <w:pPr>
        <w:pStyle w:val="ListParagraph"/>
        <w:numPr>
          <w:ilvl w:val="0"/>
          <w:numId w:val="18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Optimism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sposisional</w:t>
      </w:r>
      <w:proofErr w:type="spellEnd"/>
    </w:p>
    <w:p w14:paraId="68A56267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03BBB9AE" wp14:editId="53CF07AD">
            <wp:extent cx="4046125" cy="803081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90" t="14038" r="46326" b="72941"/>
                    <a:stretch/>
                  </pic:blipFill>
                  <pic:spPr bwMode="auto">
                    <a:xfrm>
                      <a:off x="0" y="0"/>
                      <a:ext cx="4186835" cy="831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D05E0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8664BEB" wp14:editId="177B4892">
            <wp:extent cx="3935896" cy="130616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90" t="29098" r="49045" b="50736"/>
                    <a:stretch/>
                  </pic:blipFill>
                  <pic:spPr bwMode="auto">
                    <a:xfrm>
                      <a:off x="0" y="0"/>
                      <a:ext cx="3958458" cy="1313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9730E7" w14:textId="77777777" w:rsidR="00DF465A" w:rsidRPr="00F51749" w:rsidRDefault="00DF465A" w:rsidP="00DF465A">
      <w:pPr>
        <w:jc w:val="both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7C3BCF2D" w14:textId="77777777" w:rsidR="00DF465A" w:rsidRPr="00F51749" w:rsidRDefault="00DF465A" w:rsidP="00DF465A">
      <w:pPr>
        <w:pStyle w:val="ListParagraph"/>
        <w:numPr>
          <w:ilvl w:val="0"/>
          <w:numId w:val="18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</w:p>
    <w:p w14:paraId="1D87F992" w14:textId="77777777" w:rsidR="00DF465A" w:rsidRPr="00F51749" w:rsidRDefault="00DF465A" w:rsidP="00DF465A">
      <w:pPr>
        <w:pStyle w:val="ListParagraph"/>
        <w:numPr>
          <w:ilvl w:val="0"/>
          <w:numId w:val="19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pward</w:t>
      </w:r>
    </w:p>
    <w:p w14:paraId="047E1236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6F9BC67A" wp14:editId="461A346D">
            <wp:extent cx="3827328" cy="74742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85" t="43908" r="46155" b="43324"/>
                    <a:stretch/>
                  </pic:blipFill>
                  <pic:spPr bwMode="auto">
                    <a:xfrm>
                      <a:off x="0" y="0"/>
                      <a:ext cx="3896288" cy="760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8D4F9F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765A080B" wp14:editId="76F39504">
            <wp:extent cx="3768919" cy="124529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6" t="13783" r="49616" b="66560"/>
                    <a:stretch/>
                  </pic:blipFill>
                  <pic:spPr bwMode="auto">
                    <a:xfrm>
                      <a:off x="0" y="0"/>
                      <a:ext cx="3787673" cy="1251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474D6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6A72E2C6" w14:textId="77777777" w:rsidR="00DF465A" w:rsidRPr="00F51749" w:rsidRDefault="00DF465A" w:rsidP="00DF465A">
      <w:pPr>
        <w:pStyle w:val="ListParagraph"/>
        <w:numPr>
          <w:ilvl w:val="0"/>
          <w:numId w:val="19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mikir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ontrafaktua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ownward</w:t>
      </w:r>
    </w:p>
    <w:p w14:paraId="5472A623" w14:textId="77777777" w:rsidR="00DF465A" w:rsidRPr="00F51749" w:rsidRDefault="00DF465A" w:rsidP="00DF465A">
      <w:pPr>
        <w:pStyle w:val="ListParagraph"/>
        <w:spacing w:before="1" w:line="360" w:lineRule="auto"/>
        <w:ind w:left="709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79A8A094" wp14:editId="55253DC8">
            <wp:extent cx="3812652" cy="771277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79" t="74273" r="46026" b="12452"/>
                    <a:stretch/>
                  </pic:blipFill>
                  <pic:spPr bwMode="auto">
                    <a:xfrm>
                      <a:off x="0" y="0"/>
                      <a:ext cx="3981822" cy="805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5C6F3F" w14:textId="77777777" w:rsidR="00DF465A" w:rsidRPr="00F51749" w:rsidRDefault="00DF465A" w:rsidP="00DF465A">
      <w:pPr>
        <w:pStyle w:val="ListParagraph"/>
        <w:spacing w:before="1" w:line="360" w:lineRule="auto"/>
        <w:ind w:left="709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10C010C7" wp14:editId="33506415">
            <wp:extent cx="3681454" cy="124821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6" t="15315" r="49614" b="64513"/>
                    <a:stretch/>
                  </pic:blipFill>
                  <pic:spPr bwMode="auto">
                    <a:xfrm>
                      <a:off x="0" y="0"/>
                      <a:ext cx="3696454" cy="1253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249841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0CF1E3B0" w14:textId="77777777" w:rsidR="00DF465A" w:rsidRPr="00F51749" w:rsidRDefault="00DF465A" w:rsidP="00DF465A">
      <w:pPr>
        <w:pStyle w:val="ListParagraph"/>
        <w:numPr>
          <w:ilvl w:val="0"/>
          <w:numId w:val="18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Skal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sistensi</w:t>
      </w:r>
      <w:proofErr w:type="spellEnd"/>
    </w:p>
    <w:p w14:paraId="36B883F8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2E1C3F8A" wp14:editId="0CBE56AB">
            <wp:extent cx="3647381" cy="76332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22" t="73762" r="46426" b="12707"/>
                    <a:stretch/>
                  </pic:blipFill>
                  <pic:spPr bwMode="auto">
                    <a:xfrm>
                      <a:off x="0" y="0"/>
                      <a:ext cx="3703806" cy="775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BA14D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7D0FA72C" wp14:editId="5C8D4702">
            <wp:extent cx="3609892" cy="121367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3" t="70955" r="49753" b="9124"/>
                    <a:stretch/>
                  </pic:blipFill>
                  <pic:spPr bwMode="auto">
                    <a:xfrm>
                      <a:off x="0" y="0"/>
                      <a:ext cx="3624611" cy="1218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7E981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lang w:val="en-US"/>
        </w:rPr>
      </w:pPr>
    </w:p>
    <w:p w14:paraId="05A5CE3D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44E59B81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LUARAN HASIL UJI MATRIKS INTERKORELASI</w:t>
      </w:r>
    </w:p>
    <w:p w14:paraId="378B772F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noProof/>
          <w:lang w:val="en-US" w:eastAsia="en-US"/>
        </w:rPr>
        <w:drawing>
          <wp:inline distT="0" distB="0" distL="0" distR="0" wp14:anchorId="32E9F3AA" wp14:editId="543595BA">
            <wp:extent cx="4992631" cy="2778826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17" t="35832" r="39770" b="21092"/>
                    <a:stretch/>
                  </pic:blipFill>
                  <pic:spPr bwMode="auto">
                    <a:xfrm>
                      <a:off x="0" y="0"/>
                      <a:ext cx="4998846" cy="2782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681F4F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rPr>
          <w:rFonts w:ascii="Times New Roman" w:hAnsi="Times New Roman"/>
          <w:b/>
          <w:bCs/>
          <w:lang w:val="en-US"/>
        </w:rPr>
      </w:pPr>
    </w:p>
    <w:p w14:paraId="418626B7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52880EA0" w14:textId="77777777" w:rsidR="00DF465A" w:rsidRPr="00F51749" w:rsidRDefault="00DF465A" w:rsidP="00DF465A">
      <w:pPr>
        <w:pStyle w:val="ListParagraph"/>
        <w:spacing w:before="1" w:line="360" w:lineRule="auto"/>
        <w:ind w:left="72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LUARAN HASIL VERIFIKASI ASUMSI</w:t>
      </w:r>
    </w:p>
    <w:p w14:paraId="48A5E94A" w14:textId="77777777" w:rsidR="00DF465A" w:rsidRPr="00F51749" w:rsidRDefault="00DF465A" w:rsidP="00DF465A">
      <w:pPr>
        <w:pStyle w:val="ListParagraph"/>
        <w:numPr>
          <w:ilvl w:val="0"/>
          <w:numId w:val="20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inearitas</w:t>
      </w:r>
      <w:proofErr w:type="spellEnd"/>
    </w:p>
    <w:p w14:paraId="1FF39B92" w14:textId="77777777" w:rsidR="00DF465A" w:rsidRPr="00F51749" w:rsidRDefault="00DF465A" w:rsidP="00DF465A">
      <w:pPr>
        <w:pStyle w:val="ListParagraph"/>
        <w:spacing w:before="1" w:line="360" w:lineRule="auto"/>
        <w:ind w:left="709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26BDD9A9" wp14:editId="5C54011C">
            <wp:extent cx="5476987" cy="1199408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02" t="51461" r="22812" b="24902"/>
                    <a:stretch/>
                  </pic:blipFill>
                  <pic:spPr bwMode="auto">
                    <a:xfrm>
                      <a:off x="0" y="0"/>
                      <a:ext cx="5511259" cy="1206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3E1CA" w14:textId="77777777" w:rsidR="00DF465A" w:rsidRPr="00F51749" w:rsidRDefault="00DF465A" w:rsidP="00DF465A">
      <w:pPr>
        <w:pStyle w:val="ListParagraph"/>
        <w:spacing w:before="1" w:line="360" w:lineRule="auto"/>
        <w:ind w:left="709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1DBB6B69" wp14:editId="3A1465A0">
            <wp:extent cx="5473249" cy="1211283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8" t="51080" r="23020" b="25286"/>
                    <a:stretch/>
                  </pic:blipFill>
                  <pic:spPr bwMode="auto">
                    <a:xfrm>
                      <a:off x="0" y="0"/>
                      <a:ext cx="5500061" cy="1217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19F39A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57A32007" w14:textId="77777777" w:rsidR="00DF465A" w:rsidRPr="00F51749" w:rsidRDefault="00DF465A" w:rsidP="00DF465A">
      <w:pPr>
        <w:pStyle w:val="ListParagraph"/>
        <w:numPr>
          <w:ilvl w:val="0"/>
          <w:numId w:val="20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Normalitas</w:t>
      </w:r>
      <w:proofErr w:type="spellEnd"/>
    </w:p>
    <w:p w14:paraId="28109884" w14:textId="77777777" w:rsidR="00DF465A" w:rsidRPr="00F51749" w:rsidRDefault="00DF465A" w:rsidP="00DF465A">
      <w:pPr>
        <w:pStyle w:val="ListParagraph"/>
        <w:spacing w:before="1" w:line="360" w:lineRule="auto"/>
        <w:ind w:left="1080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3B8B73BB" wp14:editId="6FE3A725">
            <wp:extent cx="3930733" cy="34701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1" t="43837" r="55633" b="13082"/>
                    <a:stretch/>
                  </pic:blipFill>
                  <pic:spPr bwMode="auto">
                    <a:xfrm>
                      <a:off x="0" y="0"/>
                      <a:ext cx="3942717" cy="3480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B7CFFB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69B2835B" w14:textId="77777777" w:rsidR="00DF465A" w:rsidRPr="00F51749" w:rsidRDefault="00DF465A" w:rsidP="00DF465A">
      <w:pPr>
        <w:pStyle w:val="ListParagraph"/>
        <w:numPr>
          <w:ilvl w:val="0"/>
          <w:numId w:val="20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Heteroskedastisitas</w:t>
      </w:r>
      <w:proofErr w:type="spellEnd"/>
    </w:p>
    <w:p w14:paraId="00663C96" w14:textId="77777777" w:rsidR="00DF465A" w:rsidRPr="00F51749" w:rsidRDefault="00DF465A" w:rsidP="00DF465A">
      <w:pPr>
        <w:pStyle w:val="ListParagraph"/>
        <w:spacing w:before="1" w:line="360" w:lineRule="auto"/>
        <w:ind w:left="709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0B902AF5" wp14:editId="34CCBDDD">
            <wp:extent cx="5431247" cy="2066307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0" t="32783" r="33133" b="33284"/>
                    <a:stretch/>
                  </pic:blipFill>
                  <pic:spPr bwMode="auto">
                    <a:xfrm>
                      <a:off x="0" y="0"/>
                      <a:ext cx="5485071" cy="20867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F0A00" w14:textId="77777777" w:rsidR="00DF465A" w:rsidRPr="00F51749" w:rsidRDefault="00DF465A" w:rsidP="00DF465A">
      <w:pPr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lang w:val="en-US"/>
        </w:rPr>
        <w:br w:type="page"/>
      </w:r>
    </w:p>
    <w:p w14:paraId="409F9517" w14:textId="77777777" w:rsidR="00DF465A" w:rsidRPr="00F51749" w:rsidRDefault="00DF465A" w:rsidP="00DF465A">
      <w:pPr>
        <w:pStyle w:val="ListParagraph"/>
        <w:numPr>
          <w:ilvl w:val="0"/>
          <w:numId w:val="20"/>
        </w:numPr>
        <w:spacing w:before="1" w:line="360" w:lineRule="auto"/>
        <w:ind w:right="114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lastRenderedPageBreak/>
        <w:t xml:space="preserve">Uj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ultikolinearitas</w:t>
      </w:r>
      <w:proofErr w:type="spellEnd"/>
    </w:p>
    <w:p w14:paraId="45277B95" w14:textId="77777777" w:rsidR="00DF465A" w:rsidRPr="00F51749" w:rsidRDefault="00DF465A" w:rsidP="00DF465A">
      <w:pPr>
        <w:pStyle w:val="ListParagraph"/>
        <w:spacing w:before="1" w:line="360" w:lineRule="auto"/>
        <w:ind w:left="709" w:right="114" w:firstLine="0"/>
        <w:rPr>
          <w:rFonts w:ascii="Times New Roman" w:hAnsi="Times New Roman"/>
          <w:lang w:val="en-US"/>
        </w:rPr>
      </w:pPr>
      <w:r w:rsidRPr="00F51749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2D9C9E5A" wp14:editId="6C73BF14">
            <wp:extent cx="5573274" cy="175754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02" t="49174" r="31836" b="21849"/>
                    <a:stretch/>
                  </pic:blipFill>
                  <pic:spPr bwMode="auto">
                    <a:xfrm>
                      <a:off x="0" y="0"/>
                      <a:ext cx="5629963" cy="1775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CD002" w14:textId="77777777" w:rsidR="00DF465A" w:rsidRPr="00F51749" w:rsidRDefault="00DF465A" w:rsidP="00DF465A">
      <w:pPr>
        <w:pStyle w:val="ListParagraph"/>
        <w:spacing w:before="1" w:line="360" w:lineRule="auto"/>
        <w:ind w:left="709" w:right="114" w:firstLine="0"/>
        <w:rPr>
          <w:rFonts w:ascii="Times New Roman" w:hAnsi="Times New Roman"/>
          <w:lang w:val="en-US"/>
        </w:rPr>
      </w:pPr>
    </w:p>
    <w:p w14:paraId="64849E23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4EB39482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LUARAN HASIL UJI HIPOTESIS REGRESI LINEAR BERGANDA</w:t>
      </w:r>
    </w:p>
    <w:p w14:paraId="5A55195D" w14:textId="77777777" w:rsidR="00DF465A" w:rsidRPr="00F51749" w:rsidRDefault="00DF465A" w:rsidP="00DF465A">
      <w:pPr>
        <w:pStyle w:val="ListParagraph"/>
        <w:spacing w:before="1" w:line="360" w:lineRule="auto"/>
        <w:ind w:left="-709" w:right="114" w:firstLine="0"/>
        <w:jc w:val="left"/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noProof/>
          <w:lang w:val="en-US" w:eastAsia="en-US"/>
        </w:rPr>
        <w:drawing>
          <wp:inline distT="0" distB="0" distL="0" distR="0" wp14:anchorId="2F76610C" wp14:editId="6B75C9B8">
            <wp:extent cx="6595895" cy="3847606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19" t="14866" r="24112" b="23745"/>
                    <a:stretch/>
                  </pic:blipFill>
                  <pic:spPr bwMode="auto">
                    <a:xfrm>
                      <a:off x="0" y="0"/>
                      <a:ext cx="6634355" cy="3870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BAF255" w14:textId="77777777" w:rsidR="00DF465A" w:rsidRPr="00F51749" w:rsidRDefault="00DF465A" w:rsidP="00DF465A">
      <w:pPr>
        <w:pStyle w:val="ListParagraph"/>
        <w:spacing w:before="1" w:line="360" w:lineRule="auto"/>
        <w:ind w:left="-851" w:right="114" w:firstLine="0"/>
        <w:jc w:val="left"/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noProof/>
          <w:lang w:val="en-US" w:eastAsia="en-US"/>
        </w:rPr>
        <w:drawing>
          <wp:inline distT="0" distB="0" distL="0" distR="0" wp14:anchorId="20C8992C" wp14:editId="4AA8F43E">
            <wp:extent cx="6691905" cy="134191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17" t="49936" r="2053" b="21092"/>
                    <a:stretch/>
                  </pic:blipFill>
                  <pic:spPr bwMode="auto">
                    <a:xfrm>
                      <a:off x="0" y="0"/>
                      <a:ext cx="6765938" cy="1356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F6FC8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left"/>
        <w:rPr>
          <w:rFonts w:ascii="Times New Roman" w:hAnsi="Times New Roman"/>
          <w:b/>
          <w:bCs/>
          <w:lang w:val="en-US"/>
        </w:rPr>
      </w:pPr>
    </w:p>
    <w:p w14:paraId="17A041BF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7A06FA0D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LUARAN HASIL ANALISIS TAMBAHAN</w:t>
      </w:r>
    </w:p>
    <w:p w14:paraId="78B3B15E" w14:textId="77777777" w:rsidR="00DF465A" w:rsidRPr="00F51749" w:rsidRDefault="00DF465A" w:rsidP="00DF465A">
      <w:pPr>
        <w:pStyle w:val="ListParagraph"/>
        <w:spacing w:before="1" w:line="360" w:lineRule="auto"/>
        <w:ind w:left="-1134" w:right="114" w:firstLine="0"/>
        <w:jc w:val="center"/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noProof/>
          <w:lang w:val="en-US" w:eastAsia="en-US"/>
        </w:rPr>
        <w:drawing>
          <wp:inline distT="0" distB="0" distL="0" distR="0" wp14:anchorId="4EAEBE65" wp14:editId="20CB1AA9">
            <wp:extent cx="7018317" cy="365311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1" t="16772" r="4831" b="10795"/>
                    <a:stretch/>
                  </pic:blipFill>
                  <pic:spPr bwMode="auto">
                    <a:xfrm>
                      <a:off x="0" y="0"/>
                      <a:ext cx="7055951" cy="3672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84BAD" w14:textId="77777777" w:rsidR="00DF465A" w:rsidRPr="00F51749" w:rsidRDefault="00DF465A" w:rsidP="00DF465A">
      <w:pPr>
        <w:pStyle w:val="ListParagraph"/>
        <w:spacing w:before="1" w:line="360" w:lineRule="auto"/>
        <w:ind w:left="-1134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736BEE4E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0EA22AF6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7E56E652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66CED884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28551C31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64274E47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52F2E8C3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4BD85B0E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4629F63C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52D846F2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4E268203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36568D99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3182FEA0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096F0404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02F9B04D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3FED18D8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05DEEA05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 xml:space="preserve">LAMPIRAN D. </w:t>
      </w:r>
      <w:r w:rsidRPr="00F51749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ETHICAL CLEARANCE</w:t>
      </w:r>
    </w:p>
    <w:p w14:paraId="53C47A3D" w14:textId="77777777" w:rsidR="00DF465A" w:rsidRPr="00F51749" w:rsidRDefault="00DF465A" w:rsidP="00DF465A">
      <w:pPr>
        <w:rPr>
          <w:rFonts w:ascii="Times New Roman" w:hAnsi="Times New Roman"/>
          <w:b/>
          <w:bCs/>
          <w:i/>
          <w:iCs/>
          <w:lang w:val="en-US"/>
        </w:rPr>
      </w:pPr>
      <w:r w:rsidRPr="00F51749">
        <w:rPr>
          <w:rFonts w:ascii="Times New Roman" w:hAnsi="Times New Roman"/>
          <w:b/>
          <w:bCs/>
          <w:i/>
          <w:iCs/>
          <w:lang w:val="en-US"/>
        </w:rPr>
        <w:br w:type="page"/>
      </w:r>
    </w:p>
    <w:p w14:paraId="33924762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lastRenderedPageBreak/>
        <w:t>ETHICAL CLEARANCE</w:t>
      </w:r>
    </w:p>
    <w:p w14:paraId="0DC9508C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</w:p>
    <w:p w14:paraId="7F23CB72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noProof/>
          <w:lang w:val="en-US" w:eastAsia="en-US"/>
        </w:rPr>
        <w:drawing>
          <wp:inline distT="0" distB="0" distL="0" distR="0" wp14:anchorId="2ACA8370" wp14:editId="36212273">
            <wp:extent cx="5541010" cy="792797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010" cy="792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0C449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1EB6DF57" w14:textId="77777777" w:rsidR="00DF465A" w:rsidRPr="00F51749" w:rsidRDefault="00DF465A" w:rsidP="00DF465A">
      <w:pPr>
        <w:rPr>
          <w:rFonts w:ascii="Times New Roman" w:hAnsi="Times New Roman"/>
          <w:b/>
          <w:bCs/>
          <w:lang w:val="en-US"/>
        </w:rPr>
      </w:pPr>
      <w:r w:rsidRPr="00F51749">
        <w:rPr>
          <w:rFonts w:ascii="Times New Roman" w:hAnsi="Times New Roman"/>
          <w:b/>
          <w:bCs/>
          <w:lang w:val="en-US"/>
        </w:rPr>
        <w:br w:type="page"/>
      </w:r>
    </w:p>
    <w:p w14:paraId="68A2D6A2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4A10F060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06E25F75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3574B10B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58B8CCE9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4499DF49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5E17C8C9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517EBBFB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05FE7AC8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0EB90208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6A8FA94C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245EB1E3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5FDB0CCE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718735A4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6B21C99D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lang w:val="en-US"/>
        </w:rPr>
      </w:pPr>
    </w:p>
    <w:p w14:paraId="0A4081C0" w14:textId="77777777" w:rsidR="00DF465A" w:rsidRPr="00F51749" w:rsidRDefault="00DF465A" w:rsidP="00DF465A">
      <w:pPr>
        <w:pStyle w:val="ListParagraph"/>
        <w:spacing w:before="1" w:line="360" w:lineRule="auto"/>
        <w:ind w:left="0" w:right="114" w:firstLine="0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sz w:val="24"/>
          <w:szCs w:val="24"/>
          <w:lang w:val="en-US"/>
        </w:rPr>
        <w:t xml:space="preserve">LAMPIRAN E. </w:t>
      </w:r>
      <w:r w:rsidRPr="00F51749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INFORMED CONSENT</w:t>
      </w:r>
    </w:p>
    <w:p w14:paraId="67BE6403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lang w:val="en-US"/>
        </w:rPr>
      </w:pPr>
    </w:p>
    <w:p w14:paraId="0E0FA8F3" w14:textId="77777777" w:rsidR="00DF465A" w:rsidRPr="00F51749" w:rsidRDefault="00DF465A" w:rsidP="00DF465A">
      <w:pPr>
        <w:rPr>
          <w:rFonts w:ascii="Times New Roman" w:hAnsi="Times New Roman"/>
          <w:b/>
          <w:bCs/>
          <w:i/>
          <w:iCs/>
          <w:lang w:val="en-US"/>
        </w:rPr>
      </w:pPr>
      <w:r w:rsidRPr="00F51749">
        <w:rPr>
          <w:rFonts w:ascii="Times New Roman" w:hAnsi="Times New Roman"/>
          <w:b/>
          <w:bCs/>
          <w:i/>
          <w:iCs/>
          <w:lang w:val="en-US"/>
        </w:rPr>
        <w:br w:type="page"/>
      </w:r>
    </w:p>
    <w:p w14:paraId="09D12E4C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</w:pPr>
      <w:r w:rsidRPr="00F51749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lastRenderedPageBreak/>
        <w:t>INFORMED CONSENT</w:t>
      </w:r>
    </w:p>
    <w:p w14:paraId="38E9E00B" w14:textId="77777777" w:rsidR="00DF465A" w:rsidRPr="00F51749" w:rsidRDefault="00DF465A" w:rsidP="00DF465A">
      <w:pPr>
        <w:spacing w:before="1" w:line="360" w:lineRule="auto"/>
        <w:ind w:right="114" w:firstLine="720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alam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jahter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,</w:t>
      </w:r>
    </w:p>
    <w:p w14:paraId="7F44D5F1" w14:textId="77777777" w:rsidR="00DF465A" w:rsidRPr="00F51749" w:rsidRDefault="00DF465A" w:rsidP="00DF465A">
      <w:pPr>
        <w:spacing w:before="1" w:line="360" w:lineRule="auto"/>
        <w:ind w:right="114" w:firstLine="72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kenal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nam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Graci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mara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ahasisw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S1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sikolog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GM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ngkat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2017.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a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d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laku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kai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galam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kompeti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ug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khir. Oleh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arenan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gi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mint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sedi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n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gi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uesione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. Adapu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riteri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artisip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ala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baga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iku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:</w:t>
      </w:r>
    </w:p>
    <w:p w14:paraId="0ED0777D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E84B07A" w14:textId="77777777" w:rsidR="00DF465A" w:rsidRPr="00F51749" w:rsidRDefault="00DF465A" w:rsidP="00DF465A">
      <w:pPr>
        <w:spacing w:before="1" w:line="360" w:lineRule="auto"/>
        <w:ind w:left="720" w:right="114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1.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ahasisw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S1/Diploma</w:t>
      </w:r>
    </w:p>
    <w:p w14:paraId="73732FC1" w14:textId="77777777" w:rsidR="00DF465A" w:rsidRPr="00F51749" w:rsidRDefault="00DF465A" w:rsidP="00DF465A">
      <w:pPr>
        <w:spacing w:before="1" w:line="360" w:lineRule="auto"/>
        <w:ind w:left="720" w:right="114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2.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na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tau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d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wakil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universitas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tau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fakul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alam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lomb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ebi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ar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2 kali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lam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ulia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id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omb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ma</w:t>
      </w:r>
      <w:proofErr w:type="spellEnd"/>
    </w:p>
    <w:p w14:paraId="24FBEDA2" w14:textId="77777777" w:rsidR="00DF465A" w:rsidRPr="00F51749" w:rsidRDefault="00DF465A" w:rsidP="00DF465A">
      <w:pPr>
        <w:spacing w:before="1" w:line="360" w:lineRule="auto"/>
        <w:ind w:left="720" w:right="114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3.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na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galam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gagal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tau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dapat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hasil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ida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sua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target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alam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lomb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maksud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oi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2</w:t>
      </w:r>
    </w:p>
    <w:p w14:paraId="6FD836B1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4B71225" w14:textId="77777777" w:rsidR="00DF465A" w:rsidRPr="00F51749" w:rsidRDefault="00DF465A" w:rsidP="00DF465A">
      <w:pPr>
        <w:spacing w:before="1" w:line="360" w:lineRule="auto"/>
        <w:ind w:right="114" w:firstLine="720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Waktu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perlu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gi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uesione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urang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lebi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5-10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i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mu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jawab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n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nga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manfaa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ida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d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jawab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na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an salah. Oleh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arenan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An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moho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mberi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jawab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pali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sua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eng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r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nda.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rahasi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jawab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dentit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jag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sua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aida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Kode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Eti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sikolog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.</w:t>
      </w:r>
    </w:p>
    <w:p w14:paraId="0E3FFA60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774DBB0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pabil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n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milik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rtany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kai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ila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ghubung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nomo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: 088219441533 (WA)</w:t>
      </w:r>
    </w:p>
    <w:p w14:paraId="691CCC39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Atas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sedi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nda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cap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im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asih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51749">
        <w:rPr>
          <w:rFonts w:ascii="Segoe UI Emoji" w:hAnsi="Segoe UI Emoji" w:cs="Segoe UI Emoji"/>
          <w:sz w:val="24"/>
          <w:szCs w:val="24"/>
          <w:lang w:val="en-US"/>
        </w:rPr>
        <w:t>🏅✨</w:t>
      </w:r>
    </w:p>
    <w:p w14:paraId="10D38605" w14:textId="77777777" w:rsidR="00DF465A" w:rsidRPr="00F51749" w:rsidRDefault="00DF465A" w:rsidP="00DF465A">
      <w:pPr>
        <w:spacing w:before="1" w:line="360" w:lineRule="auto"/>
        <w:ind w:right="114"/>
        <w:jc w:val="center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>______________________________________________________________________________</w:t>
      </w:r>
    </w:p>
    <w:p w14:paraId="1DC92318" w14:textId="77777777" w:rsidR="00DF465A" w:rsidRPr="00F51749" w:rsidRDefault="00DF465A" w:rsidP="00DF465A">
      <w:pPr>
        <w:spacing w:before="1" w:line="360" w:lineRule="auto"/>
        <w:ind w:right="114" w:firstLine="720"/>
        <w:jc w:val="both"/>
        <w:rPr>
          <w:rFonts w:ascii="Times New Roman" w:hAnsi="Times New Roman"/>
          <w:sz w:val="24"/>
          <w:szCs w:val="24"/>
          <w:lang w:val="en-US"/>
        </w:rPr>
      </w:pPr>
      <w:r w:rsidRPr="00F51749">
        <w:rPr>
          <w:rFonts w:ascii="Times New Roman" w:hAnsi="Times New Roman"/>
          <w:sz w:val="24"/>
          <w:szCs w:val="24"/>
          <w:lang w:val="en-US"/>
        </w:rPr>
        <w:t xml:space="preserve">Setelah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mbac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maham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forma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kait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ugas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khi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laku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oleh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Graci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mara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sedi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partisipa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jad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responde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alam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. Say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partisipa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car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ukarel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anp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aks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ar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iha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tertentu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.</w:t>
      </w:r>
    </w:p>
    <w:p w14:paraId="485408D0" w14:textId="77777777" w:rsidR="00DF465A" w:rsidRPr="00F51749" w:rsidRDefault="00DF465A" w:rsidP="00DF465A">
      <w:pPr>
        <w:spacing w:before="1" w:line="360" w:lineRule="auto"/>
        <w:ind w:right="114" w:firstLine="72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mu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jawab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i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alam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rupa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jawab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jujur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sua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eng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ada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ir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gizin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ngguna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formas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a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i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penting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esua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deng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Kode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Etik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Psikologi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.</w:t>
      </w:r>
    </w:p>
    <w:p w14:paraId="5AE2FD23" w14:textId="77777777" w:rsidR="00DF465A" w:rsidRPr="00F51749" w:rsidRDefault="00DF465A" w:rsidP="00DF465A">
      <w:pPr>
        <w:spacing w:before="1" w:line="360" w:lineRule="auto"/>
        <w:ind w:right="11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1059055" w14:textId="1A812835" w:rsidR="00DF465A" w:rsidRPr="00DF465A" w:rsidRDefault="00DF465A" w:rsidP="00DF465A">
      <w:pPr>
        <w:spacing w:before="1" w:line="360" w:lineRule="auto"/>
        <w:ind w:right="114" w:firstLine="72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Apabil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Anda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sedi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sila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melanjutk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ke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agian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51749">
        <w:rPr>
          <w:rFonts w:ascii="Times New Roman" w:hAnsi="Times New Roman"/>
          <w:sz w:val="24"/>
          <w:szCs w:val="24"/>
          <w:lang w:val="en-US"/>
        </w:rPr>
        <w:t>berikutnya</w:t>
      </w:r>
      <w:proofErr w:type="spellEnd"/>
      <w:r w:rsidRPr="00F51749">
        <w:rPr>
          <w:rFonts w:ascii="Times New Roman" w:hAnsi="Times New Roman"/>
          <w:sz w:val="24"/>
          <w:szCs w:val="24"/>
          <w:lang w:val="en-US"/>
        </w:rPr>
        <w:t>.</w:t>
      </w:r>
    </w:p>
    <w:sectPr w:rsidR="00DF465A" w:rsidRPr="00DF465A" w:rsidSect="00FF59BE">
      <w:headerReference w:type="first" r:id="rId63"/>
      <w:footerReference w:type="first" r:id="rId64"/>
      <w:pgSz w:w="11907" w:h="16840" w:code="9"/>
      <w:pgMar w:top="1599" w:right="1582" w:bottom="278" w:left="1599" w:header="720" w:footer="720" w:gutter="0"/>
      <w:pgNumType w:start="1" w:chapStyle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64D21" w14:textId="77777777" w:rsidR="00B3529B" w:rsidRDefault="00B3529B" w:rsidP="007B709E">
      <w:r>
        <w:separator/>
      </w:r>
    </w:p>
  </w:endnote>
  <w:endnote w:type="continuationSeparator" w:id="0">
    <w:p w14:paraId="2D6018B2" w14:textId="77777777" w:rsidR="00B3529B" w:rsidRDefault="00B3529B" w:rsidP="007B7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8198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E73D8D" w14:textId="7A745B1D" w:rsidR="004145D8" w:rsidRDefault="004145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84B072" w14:textId="77777777" w:rsidR="004145D8" w:rsidRDefault="004145D8" w:rsidP="004E1FD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1AC1A9" w14:textId="77777777" w:rsidR="00B3529B" w:rsidRDefault="00B3529B" w:rsidP="007B709E">
      <w:r>
        <w:separator/>
      </w:r>
    </w:p>
  </w:footnote>
  <w:footnote w:type="continuationSeparator" w:id="0">
    <w:p w14:paraId="36269CB9" w14:textId="77777777" w:rsidR="00B3529B" w:rsidRDefault="00B3529B" w:rsidP="007B7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BAA39" w14:textId="77777777" w:rsidR="004145D8" w:rsidRDefault="00414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E336D"/>
    <w:multiLevelType w:val="hybridMultilevel"/>
    <w:tmpl w:val="71006B70"/>
    <w:lvl w:ilvl="0" w:tplc="1B2480B8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D9033B"/>
    <w:multiLevelType w:val="hybridMultilevel"/>
    <w:tmpl w:val="C38EA396"/>
    <w:lvl w:ilvl="0" w:tplc="BA0E32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5175E3"/>
    <w:multiLevelType w:val="hybridMultilevel"/>
    <w:tmpl w:val="AA0E5BD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44C2"/>
    <w:multiLevelType w:val="hybridMultilevel"/>
    <w:tmpl w:val="E7680106"/>
    <w:lvl w:ilvl="0" w:tplc="BB424F1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F7012"/>
    <w:multiLevelType w:val="hybridMultilevel"/>
    <w:tmpl w:val="4FC6F48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E3975"/>
    <w:multiLevelType w:val="hybridMultilevel"/>
    <w:tmpl w:val="69AEB7F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722D64"/>
    <w:multiLevelType w:val="multilevel"/>
    <w:tmpl w:val="FED0F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C25D6"/>
    <w:multiLevelType w:val="hybridMultilevel"/>
    <w:tmpl w:val="1EF05B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3393B"/>
    <w:multiLevelType w:val="hybridMultilevel"/>
    <w:tmpl w:val="2D3A77F4"/>
    <w:lvl w:ilvl="0" w:tplc="6A6C0C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6411B4F"/>
    <w:multiLevelType w:val="hybridMultilevel"/>
    <w:tmpl w:val="014AE8FA"/>
    <w:lvl w:ilvl="0" w:tplc="21EA73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697EE3"/>
    <w:multiLevelType w:val="hybridMultilevel"/>
    <w:tmpl w:val="501250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0E677D"/>
    <w:multiLevelType w:val="hybridMultilevel"/>
    <w:tmpl w:val="DD1276E8"/>
    <w:lvl w:ilvl="0" w:tplc="C1EE6C08">
      <w:start w:val="7"/>
      <w:numFmt w:val="bullet"/>
      <w:lvlText w:val="-"/>
      <w:lvlJc w:val="left"/>
      <w:pPr>
        <w:ind w:left="720" w:hanging="360"/>
      </w:pPr>
      <w:rPr>
        <w:rFonts w:ascii="Palatino Linotype" w:eastAsia="Palatino Linotype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D51F95"/>
    <w:multiLevelType w:val="hybridMultilevel"/>
    <w:tmpl w:val="E7AE81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A72BEF"/>
    <w:multiLevelType w:val="hybridMultilevel"/>
    <w:tmpl w:val="ADE48506"/>
    <w:lvl w:ilvl="0" w:tplc="B1769B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9F3745"/>
    <w:multiLevelType w:val="hybridMultilevel"/>
    <w:tmpl w:val="71006B70"/>
    <w:lvl w:ilvl="0" w:tplc="1B2480B8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085B6B"/>
    <w:multiLevelType w:val="hybridMultilevel"/>
    <w:tmpl w:val="3006C100"/>
    <w:lvl w:ilvl="0" w:tplc="EC50821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92E10E4"/>
    <w:multiLevelType w:val="hybridMultilevel"/>
    <w:tmpl w:val="5A6A1F54"/>
    <w:lvl w:ilvl="0" w:tplc="BAE680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B2610E0"/>
    <w:multiLevelType w:val="hybridMultilevel"/>
    <w:tmpl w:val="9D82FB20"/>
    <w:lvl w:ilvl="0" w:tplc="56BA8B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837DF2"/>
    <w:multiLevelType w:val="hybridMultilevel"/>
    <w:tmpl w:val="92369502"/>
    <w:lvl w:ilvl="0" w:tplc="F9DAA294">
      <w:start w:val="1"/>
      <w:numFmt w:val="decimal"/>
      <w:lvlText w:val="%1."/>
      <w:lvlJc w:val="left"/>
      <w:pPr>
        <w:ind w:left="461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181" w:hanging="360"/>
      </w:pPr>
    </w:lvl>
    <w:lvl w:ilvl="2" w:tplc="3809001B" w:tentative="1">
      <w:start w:val="1"/>
      <w:numFmt w:val="lowerRoman"/>
      <w:lvlText w:val="%3."/>
      <w:lvlJc w:val="right"/>
      <w:pPr>
        <w:ind w:left="1901" w:hanging="180"/>
      </w:pPr>
    </w:lvl>
    <w:lvl w:ilvl="3" w:tplc="3809000F" w:tentative="1">
      <w:start w:val="1"/>
      <w:numFmt w:val="decimal"/>
      <w:lvlText w:val="%4."/>
      <w:lvlJc w:val="left"/>
      <w:pPr>
        <w:ind w:left="2621" w:hanging="360"/>
      </w:pPr>
    </w:lvl>
    <w:lvl w:ilvl="4" w:tplc="38090019" w:tentative="1">
      <w:start w:val="1"/>
      <w:numFmt w:val="lowerLetter"/>
      <w:lvlText w:val="%5."/>
      <w:lvlJc w:val="left"/>
      <w:pPr>
        <w:ind w:left="3341" w:hanging="360"/>
      </w:pPr>
    </w:lvl>
    <w:lvl w:ilvl="5" w:tplc="3809001B" w:tentative="1">
      <w:start w:val="1"/>
      <w:numFmt w:val="lowerRoman"/>
      <w:lvlText w:val="%6."/>
      <w:lvlJc w:val="right"/>
      <w:pPr>
        <w:ind w:left="4061" w:hanging="180"/>
      </w:pPr>
    </w:lvl>
    <w:lvl w:ilvl="6" w:tplc="3809000F" w:tentative="1">
      <w:start w:val="1"/>
      <w:numFmt w:val="decimal"/>
      <w:lvlText w:val="%7."/>
      <w:lvlJc w:val="left"/>
      <w:pPr>
        <w:ind w:left="4781" w:hanging="360"/>
      </w:pPr>
    </w:lvl>
    <w:lvl w:ilvl="7" w:tplc="38090019" w:tentative="1">
      <w:start w:val="1"/>
      <w:numFmt w:val="lowerLetter"/>
      <w:lvlText w:val="%8."/>
      <w:lvlJc w:val="left"/>
      <w:pPr>
        <w:ind w:left="5501" w:hanging="360"/>
      </w:pPr>
    </w:lvl>
    <w:lvl w:ilvl="8" w:tplc="38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9" w15:restartNumberingAfterBreak="0">
    <w:nsid w:val="64AB365D"/>
    <w:multiLevelType w:val="hybridMultilevel"/>
    <w:tmpl w:val="324E5B2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551C16"/>
    <w:multiLevelType w:val="hybridMultilevel"/>
    <w:tmpl w:val="B4744A2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380643"/>
    <w:multiLevelType w:val="hybridMultilevel"/>
    <w:tmpl w:val="77CAF8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511FD3"/>
    <w:multiLevelType w:val="hybridMultilevel"/>
    <w:tmpl w:val="F998FDC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F53425"/>
    <w:multiLevelType w:val="hybridMultilevel"/>
    <w:tmpl w:val="92369502"/>
    <w:lvl w:ilvl="0" w:tplc="F9DAA294">
      <w:start w:val="1"/>
      <w:numFmt w:val="decimal"/>
      <w:lvlText w:val="%1."/>
      <w:lvlJc w:val="left"/>
      <w:pPr>
        <w:ind w:left="461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181" w:hanging="360"/>
      </w:pPr>
    </w:lvl>
    <w:lvl w:ilvl="2" w:tplc="3809001B" w:tentative="1">
      <w:start w:val="1"/>
      <w:numFmt w:val="lowerRoman"/>
      <w:lvlText w:val="%3."/>
      <w:lvlJc w:val="right"/>
      <w:pPr>
        <w:ind w:left="1901" w:hanging="180"/>
      </w:pPr>
    </w:lvl>
    <w:lvl w:ilvl="3" w:tplc="3809000F" w:tentative="1">
      <w:start w:val="1"/>
      <w:numFmt w:val="decimal"/>
      <w:lvlText w:val="%4."/>
      <w:lvlJc w:val="left"/>
      <w:pPr>
        <w:ind w:left="2621" w:hanging="360"/>
      </w:pPr>
    </w:lvl>
    <w:lvl w:ilvl="4" w:tplc="38090019" w:tentative="1">
      <w:start w:val="1"/>
      <w:numFmt w:val="lowerLetter"/>
      <w:lvlText w:val="%5."/>
      <w:lvlJc w:val="left"/>
      <w:pPr>
        <w:ind w:left="3341" w:hanging="360"/>
      </w:pPr>
    </w:lvl>
    <w:lvl w:ilvl="5" w:tplc="3809001B" w:tentative="1">
      <w:start w:val="1"/>
      <w:numFmt w:val="lowerRoman"/>
      <w:lvlText w:val="%6."/>
      <w:lvlJc w:val="right"/>
      <w:pPr>
        <w:ind w:left="4061" w:hanging="180"/>
      </w:pPr>
    </w:lvl>
    <w:lvl w:ilvl="6" w:tplc="3809000F" w:tentative="1">
      <w:start w:val="1"/>
      <w:numFmt w:val="decimal"/>
      <w:lvlText w:val="%7."/>
      <w:lvlJc w:val="left"/>
      <w:pPr>
        <w:ind w:left="4781" w:hanging="360"/>
      </w:pPr>
    </w:lvl>
    <w:lvl w:ilvl="7" w:tplc="38090019" w:tentative="1">
      <w:start w:val="1"/>
      <w:numFmt w:val="lowerLetter"/>
      <w:lvlText w:val="%8."/>
      <w:lvlJc w:val="left"/>
      <w:pPr>
        <w:ind w:left="5501" w:hanging="360"/>
      </w:pPr>
    </w:lvl>
    <w:lvl w:ilvl="8" w:tplc="38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24" w15:restartNumberingAfterBreak="0">
    <w:nsid w:val="738F77FD"/>
    <w:multiLevelType w:val="hybridMultilevel"/>
    <w:tmpl w:val="349A6AB0"/>
    <w:lvl w:ilvl="0" w:tplc="302097E2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5358A1"/>
    <w:multiLevelType w:val="hybridMultilevel"/>
    <w:tmpl w:val="DEC48746"/>
    <w:lvl w:ilvl="0" w:tplc="2A5C8CFC">
      <w:start w:val="1"/>
      <w:numFmt w:val="lowerLetter"/>
      <w:lvlText w:val="(%1)"/>
      <w:lvlJc w:val="left"/>
      <w:pPr>
        <w:ind w:left="668" w:hanging="567"/>
      </w:pPr>
      <w:rPr>
        <w:rFonts w:ascii="Palatino Linotype" w:eastAsia="Palatino Linotype" w:hAnsi="Palatino Linotype" w:cs="Palatino Linotype" w:hint="default"/>
        <w:b/>
        <w:bCs/>
        <w:w w:val="100"/>
        <w:sz w:val="22"/>
        <w:szCs w:val="22"/>
        <w:lang w:val="id" w:eastAsia="id" w:bidi="id"/>
      </w:rPr>
    </w:lvl>
    <w:lvl w:ilvl="1" w:tplc="33DA79EE">
      <w:numFmt w:val="bullet"/>
      <w:lvlText w:val="•"/>
      <w:lvlJc w:val="left"/>
      <w:pPr>
        <w:ind w:left="1466" w:hanging="567"/>
      </w:pPr>
      <w:rPr>
        <w:rFonts w:hint="default"/>
        <w:lang w:val="id" w:eastAsia="id" w:bidi="id"/>
      </w:rPr>
    </w:lvl>
    <w:lvl w:ilvl="2" w:tplc="4216A08A">
      <w:numFmt w:val="bullet"/>
      <w:lvlText w:val="•"/>
      <w:lvlJc w:val="left"/>
      <w:pPr>
        <w:ind w:left="2273" w:hanging="567"/>
      </w:pPr>
      <w:rPr>
        <w:rFonts w:hint="default"/>
        <w:lang w:val="id" w:eastAsia="id" w:bidi="id"/>
      </w:rPr>
    </w:lvl>
    <w:lvl w:ilvl="3" w:tplc="50566378">
      <w:numFmt w:val="bullet"/>
      <w:lvlText w:val="•"/>
      <w:lvlJc w:val="left"/>
      <w:pPr>
        <w:ind w:left="3079" w:hanging="567"/>
      </w:pPr>
      <w:rPr>
        <w:rFonts w:hint="default"/>
        <w:lang w:val="id" w:eastAsia="id" w:bidi="id"/>
      </w:rPr>
    </w:lvl>
    <w:lvl w:ilvl="4" w:tplc="7FC29B74">
      <w:numFmt w:val="bullet"/>
      <w:lvlText w:val="•"/>
      <w:lvlJc w:val="left"/>
      <w:pPr>
        <w:ind w:left="3886" w:hanging="567"/>
      </w:pPr>
      <w:rPr>
        <w:rFonts w:hint="default"/>
        <w:lang w:val="id" w:eastAsia="id" w:bidi="id"/>
      </w:rPr>
    </w:lvl>
    <w:lvl w:ilvl="5" w:tplc="5DB0B91A">
      <w:numFmt w:val="bullet"/>
      <w:lvlText w:val="•"/>
      <w:lvlJc w:val="left"/>
      <w:pPr>
        <w:ind w:left="4693" w:hanging="567"/>
      </w:pPr>
      <w:rPr>
        <w:rFonts w:hint="default"/>
        <w:lang w:val="id" w:eastAsia="id" w:bidi="id"/>
      </w:rPr>
    </w:lvl>
    <w:lvl w:ilvl="6" w:tplc="9EEEB5D6">
      <w:numFmt w:val="bullet"/>
      <w:lvlText w:val="•"/>
      <w:lvlJc w:val="left"/>
      <w:pPr>
        <w:ind w:left="5499" w:hanging="567"/>
      </w:pPr>
      <w:rPr>
        <w:rFonts w:hint="default"/>
        <w:lang w:val="id" w:eastAsia="id" w:bidi="id"/>
      </w:rPr>
    </w:lvl>
    <w:lvl w:ilvl="7" w:tplc="64CC5AF6">
      <w:numFmt w:val="bullet"/>
      <w:lvlText w:val="•"/>
      <w:lvlJc w:val="left"/>
      <w:pPr>
        <w:ind w:left="6306" w:hanging="567"/>
      </w:pPr>
      <w:rPr>
        <w:rFonts w:hint="default"/>
        <w:lang w:val="id" w:eastAsia="id" w:bidi="id"/>
      </w:rPr>
    </w:lvl>
    <w:lvl w:ilvl="8" w:tplc="1124CF2C">
      <w:numFmt w:val="bullet"/>
      <w:lvlText w:val="•"/>
      <w:lvlJc w:val="left"/>
      <w:pPr>
        <w:ind w:left="7113" w:hanging="567"/>
      </w:pPr>
      <w:rPr>
        <w:rFonts w:hint="default"/>
        <w:lang w:val="id" w:eastAsia="id" w:bidi="id"/>
      </w:rPr>
    </w:lvl>
  </w:abstractNum>
  <w:abstractNum w:abstractNumId="26" w15:restartNumberingAfterBreak="0">
    <w:nsid w:val="7E4453BD"/>
    <w:multiLevelType w:val="hybridMultilevel"/>
    <w:tmpl w:val="AA0E5BD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4"/>
  </w:num>
  <w:num w:numId="3">
    <w:abstractNumId w:val="16"/>
  </w:num>
  <w:num w:numId="4">
    <w:abstractNumId w:val="7"/>
  </w:num>
  <w:num w:numId="5">
    <w:abstractNumId w:val="10"/>
  </w:num>
  <w:num w:numId="6">
    <w:abstractNumId w:val="12"/>
  </w:num>
  <w:num w:numId="7">
    <w:abstractNumId w:val="14"/>
  </w:num>
  <w:num w:numId="8">
    <w:abstractNumId w:val="18"/>
  </w:num>
  <w:num w:numId="9">
    <w:abstractNumId w:val="23"/>
  </w:num>
  <w:num w:numId="10">
    <w:abstractNumId w:val="2"/>
  </w:num>
  <w:num w:numId="11">
    <w:abstractNumId w:val="26"/>
  </w:num>
  <w:num w:numId="12">
    <w:abstractNumId w:val="13"/>
  </w:num>
  <w:num w:numId="13">
    <w:abstractNumId w:val="20"/>
  </w:num>
  <w:num w:numId="14">
    <w:abstractNumId w:val="19"/>
  </w:num>
  <w:num w:numId="15">
    <w:abstractNumId w:val="1"/>
  </w:num>
  <w:num w:numId="16">
    <w:abstractNumId w:val="15"/>
  </w:num>
  <w:num w:numId="17">
    <w:abstractNumId w:val="8"/>
  </w:num>
  <w:num w:numId="18">
    <w:abstractNumId w:val="22"/>
  </w:num>
  <w:num w:numId="19">
    <w:abstractNumId w:val="9"/>
  </w:num>
  <w:num w:numId="20">
    <w:abstractNumId w:val="17"/>
  </w:num>
  <w:num w:numId="21">
    <w:abstractNumId w:val="21"/>
  </w:num>
  <w:num w:numId="22">
    <w:abstractNumId w:val="6"/>
  </w:num>
  <w:num w:numId="23">
    <w:abstractNumId w:val="4"/>
  </w:num>
  <w:num w:numId="24">
    <w:abstractNumId w:val="11"/>
  </w:num>
  <w:num w:numId="25">
    <w:abstractNumId w:val="3"/>
  </w:num>
  <w:num w:numId="26">
    <w:abstractNumId w:val="0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Q0MTMxMDI1M7NQ0lEKTi0uzszPAykwrgUA0k1wpywAAAA="/>
  </w:docVars>
  <w:rsids>
    <w:rsidRoot w:val="008E5F67"/>
    <w:rsid w:val="00003CE7"/>
    <w:rsid w:val="00010546"/>
    <w:rsid w:val="000124B2"/>
    <w:rsid w:val="0001668F"/>
    <w:rsid w:val="00024E71"/>
    <w:rsid w:val="00026092"/>
    <w:rsid w:val="0002656E"/>
    <w:rsid w:val="00026F47"/>
    <w:rsid w:val="0003282D"/>
    <w:rsid w:val="00042CC2"/>
    <w:rsid w:val="000439EF"/>
    <w:rsid w:val="00043CA4"/>
    <w:rsid w:val="00044B65"/>
    <w:rsid w:val="000465AA"/>
    <w:rsid w:val="0005521D"/>
    <w:rsid w:val="00063748"/>
    <w:rsid w:val="000640F1"/>
    <w:rsid w:val="00065778"/>
    <w:rsid w:val="0007264A"/>
    <w:rsid w:val="000871D9"/>
    <w:rsid w:val="000875C0"/>
    <w:rsid w:val="000A28B9"/>
    <w:rsid w:val="000A540C"/>
    <w:rsid w:val="000A58E7"/>
    <w:rsid w:val="000A59E7"/>
    <w:rsid w:val="000A6131"/>
    <w:rsid w:val="000A68C9"/>
    <w:rsid w:val="000A6F85"/>
    <w:rsid w:val="000A7AF7"/>
    <w:rsid w:val="000B2A8F"/>
    <w:rsid w:val="000B40C6"/>
    <w:rsid w:val="000B7222"/>
    <w:rsid w:val="000C2F4E"/>
    <w:rsid w:val="000C43EC"/>
    <w:rsid w:val="000C5792"/>
    <w:rsid w:val="000D44AB"/>
    <w:rsid w:val="000D7086"/>
    <w:rsid w:val="000E564F"/>
    <w:rsid w:val="000E5927"/>
    <w:rsid w:val="000E7FD6"/>
    <w:rsid w:val="000F4936"/>
    <w:rsid w:val="000F53D1"/>
    <w:rsid w:val="001028DD"/>
    <w:rsid w:val="0010668A"/>
    <w:rsid w:val="00113C62"/>
    <w:rsid w:val="00113E4F"/>
    <w:rsid w:val="00117D4C"/>
    <w:rsid w:val="001202AE"/>
    <w:rsid w:val="00120390"/>
    <w:rsid w:val="00125456"/>
    <w:rsid w:val="0012564B"/>
    <w:rsid w:val="00125680"/>
    <w:rsid w:val="0013067C"/>
    <w:rsid w:val="001311C1"/>
    <w:rsid w:val="001349A7"/>
    <w:rsid w:val="00136EC6"/>
    <w:rsid w:val="00141A6D"/>
    <w:rsid w:val="00142ED0"/>
    <w:rsid w:val="001470FC"/>
    <w:rsid w:val="0014752F"/>
    <w:rsid w:val="00150685"/>
    <w:rsid w:val="00155194"/>
    <w:rsid w:val="00156494"/>
    <w:rsid w:val="0015792C"/>
    <w:rsid w:val="00174A84"/>
    <w:rsid w:val="00175ECF"/>
    <w:rsid w:val="0017741F"/>
    <w:rsid w:val="00180A2E"/>
    <w:rsid w:val="00180FA3"/>
    <w:rsid w:val="00185D51"/>
    <w:rsid w:val="001864F9"/>
    <w:rsid w:val="00186A51"/>
    <w:rsid w:val="00190CC0"/>
    <w:rsid w:val="00190E94"/>
    <w:rsid w:val="00192D9C"/>
    <w:rsid w:val="001930C2"/>
    <w:rsid w:val="00195EC4"/>
    <w:rsid w:val="0019794F"/>
    <w:rsid w:val="00197E20"/>
    <w:rsid w:val="001A206F"/>
    <w:rsid w:val="001A2C06"/>
    <w:rsid w:val="001A38F7"/>
    <w:rsid w:val="001A42B5"/>
    <w:rsid w:val="001A7DF8"/>
    <w:rsid w:val="001B0942"/>
    <w:rsid w:val="001B58ED"/>
    <w:rsid w:val="001B6E28"/>
    <w:rsid w:val="001C0148"/>
    <w:rsid w:val="001C0468"/>
    <w:rsid w:val="001C0798"/>
    <w:rsid w:val="001C5651"/>
    <w:rsid w:val="001D367A"/>
    <w:rsid w:val="001E2204"/>
    <w:rsid w:val="001E7DFA"/>
    <w:rsid w:val="001F5972"/>
    <w:rsid w:val="00201DD6"/>
    <w:rsid w:val="00202240"/>
    <w:rsid w:val="00204101"/>
    <w:rsid w:val="0020422E"/>
    <w:rsid w:val="00206C97"/>
    <w:rsid w:val="0020732F"/>
    <w:rsid w:val="00210A53"/>
    <w:rsid w:val="00212DA1"/>
    <w:rsid w:val="00212FC9"/>
    <w:rsid w:val="0021366F"/>
    <w:rsid w:val="002150C2"/>
    <w:rsid w:val="0021639F"/>
    <w:rsid w:val="002241EA"/>
    <w:rsid w:val="00231989"/>
    <w:rsid w:val="00240BCF"/>
    <w:rsid w:val="00245D4F"/>
    <w:rsid w:val="00247DCD"/>
    <w:rsid w:val="002509FC"/>
    <w:rsid w:val="002539C3"/>
    <w:rsid w:val="00254D55"/>
    <w:rsid w:val="00255C5C"/>
    <w:rsid w:val="00264981"/>
    <w:rsid w:val="00267D1F"/>
    <w:rsid w:val="00271FC6"/>
    <w:rsid w:val="00273167"/>
    <w:rsid w:val="00277255"/>
    <w:rsid w:val="00277827"/>
    <w:rsid w:val="00283E5E"/>
    <w:rsid w:val="00285799"/>
    <w:rsid w:val="002A15AC"/>
    <w:rsid w:val="002A4D9C"/>
    <w:rsid w:val="002A5F24"/>
    <w:rsid w:val="002C1946"/>
    <w:rsid w:val="002C60D3"/>
    <w:rsid w:val="002C718A"/>
    <w:rsid w:val="002E427F"/>
    <w:rsid w:val="002E5AAC"/>
    <w:rsid w:val="002E718E"/>
    <w:rsid w:val="002E7475"/>
    <w:rsid w:val="002F0D5B"/>
    <w:rsid w:val="002F3F20"/>
    <w:rsid w:val="002F6BAD"/>
    <w:rsid w:val="00304AB8"/>
    <w:rsid w:val="00311291"/>
    <w:rsid w:val="00312038"/>
    <w:rsid w:val="00313FDE"/>
    <w:rsid w:val="00314310"/>
    <w:rsid w:val="0031453F"/>
    <w:rsid w:val="00321025"/>
    <w:rsid w:val="00324D35"/>
    <w:rsid w:val="00324F77"/>
    <w:rsid w:val="00336AE7"/>
    <w:rsid w:val="00336D99"/>
    <w:rsid w:val="00340330"/>
    <w:rsid w:val="00342BEF"/>
    <w:rsid w:val="003478D9"/>
    <w:rsid w:val="003510E3"/>
    <w:rsid w:val="00352565"/>
    <w:rsid w:val="00354226"/>
    <w:rsid w:val="00356072"/>
    <w:rsid w:val="0035702E"/>
    <w:rsid w:val="00363AA9"/>
    <w:rsid w:val="003707AD"/>
    <w:rsid w:val="00376841"/>
    <w:rsid w:val="0038176B"/>
    <w:rsid w:val="003819AA"/>
    <w:rsid w:val="0038315D"/>
    <w:rsid w:val="00390579"/>
    <w:rsid w:val="0039459E"/>
    <w:rsid w:val="0039590B"/>
    <w:rsid w:val="003C0CCE"/>
    <w:rsid w:val="003C55BE"/>
    <w:rsid w:val="003D2B60"/>
    <w:rsid w:val="003D4ADE"/>
    <w:rsid w:val="003D7F67"/>
    <w:rsid w:val="003E1C97"/>
    <w:rsid w:val="003F01C5"/>
    <w:rsid w:val="003F5E76"/>
    <w:rsid w:val="003F7BAC"/>
    <w:rsid w:val="00403E69"/>
    <w:rsid w:val="00406533"/>
    <w:rsid w:val="004067CD"/>
    <w:rsid w:val="0040795E"/>
    <w:rsid w:val="00413EFB"/>
    <w:rsid w:val="004145D8"/>
    <w:rsid w:val="00417839"/>
    <w:rsid w:val="004334DD"/>
    <w:rsid w:val="00435535"/>
    <w:rsid w:val="00436F42"/>
    <w:rsid w:val="00440971"/>
    <w:rsid w:val="004412A9"/>
    <w:rsid w:val="00447586"/>
    <w:rsid w:val="004500CB"/>
    <w:rsid w:val="004513D4"/>
    <w:rsid w:val="0045259C"/>
    <w:rsid w:val="0046333C"/>
    <w:rsid w:val="004670DD"/>
    <w:rsid w:val="004729E8"/>
    <w:rsid w:val="00475FAA"/>
    <w:rsid w:val="0048324A"/>
    <w:rsid w:val="004872CF"/>
    <w:rsid w:val="00494E59"/>
    <w:rsid w:val="00495711"/>
    <w:rsid w:val="004A05BB"/>
    <w:rsid w:val="004A4DB2"/>
    <w:rsid w:val="004B3AF2"/>
    <w:rsid w:val="004B5EED"/>
    <w:rsid w:val="004B7FFD"/>
    <w:rsid w:val="004C2813"/>
    <w:rsid w:val="004C470E"/>
    <w:rsid w:val="004D091C"/>
    <w:rsid w:val="004D3075"/>
    <w:rsid w:val="004D3469"/>
    <w:rsid w:val="004D6B32"/>
    <w:rsid w:val="004E1F3C"/>
    <w:rsid w:val="004E1FD4"/>
    <w:rsid w:val="004E2C6B"/>
    <w:rsid w:val="004E4B2E"/>
    <w:rsid w:val="004E78DE"/>
    <w:rsid w:val="004F0436"/>
    <w:rsid w:val="004F33A7"/>
    <w:rsid w:val="00500010"/>
    <w:rsid w:val="00502F78"/>
    <w:rsid w:val="005064B0"/>
    <w:rsid w:val="00507F07"/>
    <w:rsid w:val="00510D16"/>
    <w:rsid w:val="00512971"/>
    <w:rsid w:val="00513F7D"/>
    <w:rsid w:val="00520329"/>
    <w:rsid w:val="00522BBF"/>
    <w:rsid w:val="00531694"/>
    <w:rsid w:val="00535F14"/>
    <w:rsid w:val="00536852"/>
    <w:rsid w:val="00537A5B"/>
    <w:rsid w:val="00551471"/>
    <w:rsid w:val="005552D4"/>
    <w:rsid w:val="005557BE"/>
    <w:rsid w:val="00566585"/>
    <w:rsid w:val="0056777F"/>
    <w:rsid w:val="00576DFD"/>
    <w:rsid w:val="00580F47"/>
    <w:rsid w:val="0058389A"/>
    <w:rsid w:val="00591878"/>
    <w:rsid w:val="005A3089"/>
    <w:rsid w:val="005A552B"/>
    <w:rsid w:val="005B0574"/>
    <w:rsid w:val="005B194F"/>
    <w:rsid w:val="005B7ACA"/>
    <w:rsid w:val="005C4BCE"/>
    <w:rsid w:val="005C789F"/>
    <w:rsid w:val="005D500C"/>
    <w:rsid w:val="005D6B53"/>
    <w:rsid w:val="005E03D5"/>
    <w:rsid w:val="005E6BCA"/>
    <w:rsid w:val="005F57A8"/>
    <w:rsid w:val="005F6ACA"/>
    <w:rsid w:val="00601A36"/>
    <w:rsid w:val="0060359D"/>
    <w:rsid w:val="0060407D"/>
    <w:rsid w:val="00607557"/>
    <w:rsid w:val="00607D3A"/>
    <w:rsid w:val="006172FC"/>
    <w:rsid w:val="00630453"/>
    <w:rsid w:val="00630B0B"/>
    <w:rsid w:val="00631B8F"/>
    <w:rsid w:val="00631F89"/>
    <w:rsid w:val="00632B2C"/>
    <w:rsid w:val="0064297B"/>
    <w:rsid w:val="00643822"/>
    <w:rsid w:val="00643DB5"/>
    <w:rsid w:val="00662EFF"/>
    <w:rsid w:val="00676CE0"/>
    <w:rsid w:val="006826B7"/>
    <w:rsid w:val="00683A08"/>
    <w:rsid w:val="00686DAC"/>
    <w:rsid w:val="006A419C"/>
    <w:rsid w:val="006B6026"/>
    <w:rsid w:val="006C13F5"/>
    <w:rsid w:val="006C3F19"/>
    <w:rsid w:val="006C5CD5"/>
    <w:rsid w:val="006C5F2A"/>
    <w:rsid w:val="006C6E16"/>
    <w:rsid w:val="006C7553"/>
    <w:rsid w:val="006D332F"/>
    <w:rsid w:val="006E2B6E"/>
    <w:rsid w:val="006E3330"/>
    <w:rsid w:val="006E5559"/>
    <w:rsid w:val="006F28DA"/>
    <w:rsid w:val="006F3B6E"/>
    <w:rsid w:val="006F6278"/>
    <w:rsid w:val="007029D6"/>
    <w:rsid w:val="00705213"/>
    <w:rsid w:val="00712F5B"/>
    <w:rsid w:val="00715C46"/>
    <w:rsid w:val="00720561"/>
    <w:rsid w:val="0072699F"/>
    <w:rsid w:val="007300DD"/>
    <w:rsid w:val="00732A19"/>
    <w:rsid w:val="00734358"/>
    <w:rsid w:val="00735F03"/>
    <w:rsid w:val="00742232"/>
    <w:rsid w:val="00743345"/>
    <w:rsid w:val="007467D0"/>
    <w:rsid w:val="00753A23"/>
    <w:rsid w:val="00754458"/>
    <w:rsid w:val="0076391B"/>
    <w:rsid w:val="00766CAB"/>
    <w:rsid w:val="00780635"/>
    <w:rsid w:val="00783123"/>
    <w:rsid w:val="007841EE"/>
    <w:rsid w:val="00785981"/>
    <w:rsid w:val="007902EF"/>
    <w:rsid w:val="0079442C"/>
    <w:rsid w:val="007A6654"/>
    <w:rsid w:val="007A737F"/>
    <w:rsid w:val="007A7438"/>
    <w:rsid w:val="007B3EBB"/>
    <w:rsid w:val="007B709E"/>
    <w:rsid w:val="007C1786"/>
    <w:rsid w:val="007C2245"/>
    <w:rsid w:val="007C5988"/>
    <w:rsid w:val="007D13B8"/>
    <w:rsid w:val="007D20B7"/>
    <w:rsid w:val="007D231D"/>
    <w:rsid w:val="007D7770"/>
    <w:rsid w:val="007E7ABC"/>
    <w:rsid w:val="007F0980"/>
    <w:rsid w:val="007F2320"/>
    <w:rsid w:val="00801C81"/>
    <w:rsid w:val="00803110"/>
    <w:rsid w:val="008038DA"/>
    <w:rsid w:val="00804623"/>
    <w:rsid w:val="008129BA"/>
    <w:rsid w:val="00813472"/>
    <w:rsid w:val="00814CB7"/>
    <w:rsid w:val="008227D8"/>
    <w:rsid w:val="00827865"/>
    <w:rsid w:val="00841511"/>
    <w:rsid w:val="00841CDF"/>
    <w:rsid w:val="00845FB8"/>
    <w:rsid w:val="0084635C"/>
    <w:rsid w:val="00847D5B"/>
    <w:rsid w:val="0085345C"/>
    <w:rsid w:val="0085437C"/>
    <w:rsid w:val="00857A23"/>
    <w:rsid w:val="00863323"/>
    <w:rsid w:val="0086445F"/>
    <w:rsid w:val="008647A8"/>
    <w:rsid w:val="0086546C"/>
    <w:rsid w:val="00865607"/>
    <w:rsid w:val="00877D42"/>
    <w:rsid w:val="00881D69"/>
    <w:rsid w:val="00890596"/>
    <w:rsid w:val="00890C54"/>
    <w:rsid w:val="00895431"/>
    <w:rsid w:val="008A3030"/>
    <w:rsid w:val="008A4C2C"/>
    <w:rsid w:val="008B101B"/>
    <w:rsid w:val="008B503D"/>
    <w:rsid w:val="008C26C5"/>
    <w:rsid w:val="008C2EBF"/>
    <w:rsid w:val="008D388A"/>
    <w:rsid w:val="008D57B5"/>
    <w:rsid w:val="008D7530"/>
    <w:rsid w:val="008E0371"/>
    <w:rsid w:val="008E1FDA"/>
    <w:rsid w:val="008E308D"/>
    <w:rsid w:val="008E3BCF"/>
    <w:rsid w:val="008E5F67"/>
    <w:rsid w:val="008E6123"/>
    <w:rsid w:val="008E76F6"/>
    <w:rsid w:val="008E7C2E"/>
    <w:rsid w:val="008F01F3"/>
    <w:rsid w:val="008F0870"/>
    <w:rsid w:val="008F704C"/>
    <w:rsid w:val="008F7F4E"/>
    <w:rsid w:val="009017D3"/>
    <w:rsid w:val="00901F8D"/>
    <w:rsid w:val="00907256"/>
    <w:rsid w:val="009076A0"/>
    <w:rsid w:val="00912B99"/>
    <w:rsid w:val="00923176"/>
    <w:rsid w:val="009263BA"/>
    <w:rsid w:val="00933636"/>
    <w:rsid w:val="00933ED5"/>
    <w:rsid w:val="0093555E"/>
    <w:rsid w:val="00936672"/>
    <w:rsid w:val="00936A47"/>
    <w:rsid w:val="00941058"/>
    <w:rsid w:val="00950DE3"/>
    <w:rsid w:val="0095357D"/>
    <w:rsid w:val="0095532F"/>
    <w:rsid w:val="009569DC"/>
    <w:rsid w:val="0096202A"/>
    <w:rsid w:val="00963FC3"/>
    <w:rsid w:val="00972DD4"/>
    <w:rsid w:val="00973C89"/>
    <w:rsid w:val="00977F0A"/>
    <w:rsid w:val="00983F9F"/>
    <w:rsid w:val="00985117"/>
    <w:rsid w:val="00990394"/>
    <w:rsid w:val="009947CB"/>
    <w:rsid w:val="009960ED"/>
    <w:rsid w:val="009A0AE5"/>
    <w:rsid w:val="009A0EE5"/>
    <w:rsid w:val="009A1154"/>
    <w:rsid w:val="009A4766"/>
    <w:rsid w:val="009B2C57"/>
    <w:rsid w:val="009B3210"/>
    <w:rsid w:val="009B4A19"/>
    <w:rsid w:val="009B5987"/>
    <w:rsid w:val="009C1819"/>
    <w:rsid w:val="009C500B"/>
    <w:rsid w:val="009E0968"/>
    <w:rsid w:val="009E1ABC"/>
    <w:rsid w:val="009E501C"/>
    <w:rsid w:val="009F2B5B"/>
    <w:rsid w:val="009F7685"/>
    <w:rsid w:val="00A06D82"/>
    <w:rsid w:val="00A070BB"/>
    <w:rsid w:val="00A07973"/>
    <w:rsid w:val="00A116BC"/>
    <w:rsid w:val="00A12562"/>
    <w:rsid w:val="00A141F6"/>
    <w:rsid w:val="00A16CC7"/>
    <w:rsid w:val="00A25B5C"/>
    <w:rsid w:val="00A305B3"/>
    <w:rsid w:val="00A338DD"/>
    <w:rsid w:val="00A40A6B"/>
    <w:rsid w:val="00A44EF1"/>
    <w:rsid w:val="00A50A46"/>
    <w:rsid w:val="00A5331D"/>
    <w:rsid w:val="00A54571"/>
    <w:rsid w:val="00A63D89"/>
    <w:rsid w:val="00A7044F"/>
    <w:rsid w:val="00A7257A"/>
    <w:rsid w:val="00A77AF9"/>
    <w:rsid w:val="00A8409A"/>
    <w:rsid w:val="00A85B48"/>
    <w:rsid w:val="00A86058"/>
    <w:rsid w:val="00A87E83"/>
    <w:rsid w:val="00A90E84"/>
    <w:rsid w:val="00A93253"/>
    <w:rsid w:val="00A95219"/>
    <w:rsid w:val="00A955DD"/>
    <w:rsid w:val="00AA09FC"/>
    <w:rsid w:val="00AA0ABF"/>
    <w:rsid w:val="00AA11CD"/>
    <w:rsid w:val="00AA538D"/>
    <w:rsid w:val="00AA60EF"/>
    <w:rsid w:val="00AB0416"/>
    <w:rsid w:val="00AB0843"/>
    <w:rsid w:val="00AB2839"/>
    <w:rsid w:val="00AB543A"/>
    <w:rsid w:val="00AD25C8"/>
    <w:rsid w:val="00AE15DD"/>
    <w:rsid w:val="00AE3939"/>
    <w:rsid w:val="00AE5692"/>
    <w:rsid w:val="00AF2563"/>
    <w:rsid w:val="00AF5E20"/>
    <w:rsid w:val="00AF6064"/>
    <w:rsid w:val="00B00077"/>
    <w:rsid w:val="00B00ECD"/>
    <w:rsid w:val="00B05D07"/>
    <w:rsid w:val="00B060AF"/>
    <w:rsid w:val="00B1646B"/>
    <w:rsid w:val="00B17FA9"/>
    <w:rsid w:val="00B219B1"/>
    <w:rsid w:val="00B21C08"/>
    <w:rsid w:val="00B316BC"/>
    <w:rsid w:val="00B31D85"/>
    <w:rsid w:val="00B32D6D"/>
    <w:rsid w:val="00B3529B"/>
    <w:rsid w:val="00B413C8"/>
    <w:rsid w:val="00B47114"/>
    <w:rsid w:val="00B53FD7"/>
    <w:rsid w:val="00B55C11"/>
    <w:rsid w:val="00B57846"/>
    <w:rsid w:val="00B60882"/>
    <w:rsid w:val="00B65D6A"/>
    <w:rsid w:val="00B67422"/>
    <w:rsid w:val="00B67921"/>
    <w:rsid w:val="00B779A0"/>
    <w:rsid w:val="00B80D43"/>
    <w:rsid w:val="00B8638E"/>
    <w:rsid w:val="00B933E5"/>
    <w:rsid w:val="00BA32B8"/>
    <w:rsid w:val="00BA5421"/>
    <w:rsid w:val="00BA7031"/>
    <w:rsid w:val="00BA7E7B"/>
    <w:rsid w:val="00BB0456"/>
    <w:rsid w:val="00BB1124"/>
    <w:rsid w:val="00BB613D"/>
    <w:rsid w:val="00BC060D"/>
    <w:rsid w:val="00BC643D"/>
    <w:rsid w:val="00BC6605"/>
    <w:rsid w:val="00BC66BB"/>
    <w:rsid w:val="00BD6A20"/>
    <w:rsid w:val="00BE3578"/>
    <w:rsid w:val="00BE644E"/>
    <w:rsid w:val="00BE6DF5"/>
    <w:rsid w:val="00C0327B"/>
    <w:rsid w:val="00C03490"/>
    <w:rsid w:val="00C06A47"/>
    <w:rsid w:val="00C103C0"/>
    <w:rsid w:val="00C105C7"/>
    <w:rsid w:val="00C107AA"/>
    <w:rsid w:val="00C128CA"/>
    <w:rsid w:val="00C227E2"/>
    <w:rsid w:val="00C22AC2"/>
    <w:rsid w:val="00C300CF"/>
    <w:rsid w:val="00C36A77"/>
    <w:rsid w:val="00C37374"/>
    <w:rsid w:val="00C40A54"/>
    <w:rsid w:val="00C40D7F"/>
    <w:rsid w:val="00C43DF0"/>
    <w:rsid w:val="00C45E85"/>
    <w:rsid w:val="00C477D7"/>
    <w:rsid w:val="00C50486"/>
    <w:rsid w:val="00C56790"/>
    <w:rsid w:val="00C67362"/>
    <w:rsid w:val="00C7486C"/>
    <w:rsid w:val="00C74971"/>
    <w:rsid w:val="00C756D4"/>
    <w:rsid w:val="00C86195"/>
    <w:rsid w:val="00CA36CF"/>
    <w:rsid w:val="00CA700D"/>
    <w:rsid w:val="00CA7ED9"/>
    <w:rsid w:val="00CB02CA"/>
    <w:rsid w:val="00CB05C4"/>
    <w:rsid w:val="00CB3298"/>
    <w:rsid w:val="00CC20AD"/>
    <w:rsid w:val="00CC3239"/>
    <w:rsid w:val="00CC567E"/>
    <w:rsid w:val="00CC6384"/>
    <w:rsid w:val="00CC706B"/>
    <w:rsid w:val="00CD0EFE"/>
    <w:rsid w:val="00CD0FD7"/>
    <w:rsid w:val="00CD257F"/>
    <w:rsid w:val="00CE1A7D"/>
    <w:rsid w:val="00CE5B71"/>
    <w:rsid w:val="00CF03DA"/>
    <w:rsid w:val="00CF0725"/>
    <w:rsid w:val="00CF2A88"/>
    <w:rsid w:val="00CF3015"/>
    <w:rsid w:val="00CF6A7E"/>
    <w:rsid w:val="00D0736B"/>
    <w:rsid w:val="00D12037"/>
    <w:rsid w:val="00D125B5"/>
    <w:rsid w:val="00D15200"/>
    <w:rsid w:val="00D15C8A"/>
    <w:rsid w:val="00D20898"/>
    <w:rsid w:val="00D310E8"/>
    <w:rsid w:val="00D33096"/>
    <w:rsid w:val="00D36D69"/>
    <w:rsid w:val="00D40EAB"/>
    <w:rsid w:val="00D41228"/>
    <w:rsid w:val="00D43810"/>
    <w:rsid w:val="00D56670"/>
    <w:rsid w:val="00D61063"/>
    <w:rsid w:val="00D667AB"/>
    <w:rsid w:val="00D70737"/>
    <w:rsid w:val="00D713A4"/>
    <w:rsid w:val="00D7255C"/>
    <w:rsid w:val="00D73437"/>
    <w:rsid w:val="00D745E3"/>
    <w:rsid w:val="00D763B3"/>
    <w:rsid w:val="00D77835"/>
    <w:rsid w:val="00D803E5"/>
    <w:rsid w:val="00D97BFD"/>
    <w:rsid w:val="00DA695C"/>
    <w:rsid w:val="00DA69A0"/>
    <w:rsid w:val="00DB3DFF"/>
    <w:rsid w:val="00DB5A11"/>
    <w:rsid w:val="00DB645B"/>
    <w:rsid w:val="00DC0093"/>
    <w:rsid w:val="00DD0C74"/>
    <w:rsid w:val="00DD7E0F"/>
    <w:rsid w:val="00DE2D56"/>
    <w:rsid w:val="00DE5741"/>
    <w:rsid w:val="00DE72F8"/>
    <w:rsid w:val="00DE7C0A"/>
    <w:rsid w:val="00DF195E"/>
    <w:rsid w:val="00DF2925"/>
    <w:rsid w:val="00DF465A"/>
    <w:rsid w:val="00DF4809"/>
    <w:rsid w:val="00DF60CA"/>
    <w:rsid w:val="00DF6AA0"/>
    <w:rsid w:val="00DF7F64"/>
    <w:rsid w:val="00E0138F"/>
    <w:rsid w:val="00E05F8F"/>
    <w:rsid w:val="00E074AE"/>
    <w:rsid w:val="00E1409B"/>
    <w:rsid w:val="00E321B7"/>
    <w:rsid w:val="00E32427"/>
    <w:rsid w:val="00E326DA"/>
    <w:rsid w:val="00E32BCB"/>
    <w:rsid w:val="00E32D28"/>
    <w:rsid w:val="00E33C40"/>
    <w:rsid w:val="00E340C1"/>
    <w:rsid w:val="00E34A28"/>
    <w:rsid w:val="00E4348C"/>
    <w:rsid w:val="00E50800"/>
    <w:rsid w:val="00E52060"/>
    <w:rsid w:val="00E54E08"/>
    <w:rsid w:val="00E57C62"/>
    <w:rsid w:val="00E62F81"/>
    <w:rsid w:val="00E64EDD"/>
    <w:rsid w:val="00E7045A"/>
    <w:rsid w:val="00E70655"/>
    <w:rsid w:val="00E76F46"/>
    <w:rsid w:val="00E77CB9"/>
    <w:rsid w:val="00E80AD5"/>
    <w:rsid w:val="00E8182D"/>
    <w:rsid w:val="00EA258B"/>
    <w:rsid w:val="00EA25EC"/>
    <w:rsid w:val="00EA667F"/>
    <w:rsid w:val="00EA6952"/>
    <w:rsid w:val="00EA7DDD"/>
    <w:rsid w:val="00EB05D4"/>
    <w:rsid w:val="00EB2E41"/>
    <w:rsid w:val="00EB6530"/>
    <w:rsid w:val="00EC44E7"/>
    <w:rsid w:val="00ED02CC"/>
    <w:rsid w:val="00ED0AA8"/>
    <w:rsid w:val="00ED2767"/>
    <w:rsid w:val="00ED59AA"/>
    <w:rsid w:val="00EE0EEE"/>
    <w:rsid w:val="00EE14A7"/>
    <w:rsid w:val="00EE43A6"/>
    <w:rsid w:val="00EE7AF8"/>
    <w:rsid w:val="00EF24A3"/>
    <w:rsid w:val="00EF3688"/>
    <w:rsid w:val="00F04690"/>
    <w:rsid w:val="00F14E43"/>
    <w:rsid w:val="00F22AE7"/>
    <w:rsid w:val="00F37598"/>
    <w:rsid w:val="00F41685"/>
    <w:rsid w:val="00F426B4"/>
    <w:rsid w:val="00F445F6"/>
    <w:rsid w:val="00F512AE"/>
    <w:rsid w:val="00F51749"/>
    <w:rsid w:val="00F5197F"/>
    <w:rsid w:val="00F51C34"/>
    <w:rsid w:val="00F5322D"/>
    <w:rsid w:val="00F541C7"/>
    <w:rsid w:val="00F5594C"/>
    <w:rsid w:val="00F562FC"/>
    <w:rsid w:val="00F57A15"/>
    <w:rsid w:val="00F669F8"/>
    <w:rsid w:val="00F72E3D"/>
    <w:rsid w:val="00F77103"/>
    <w:rsid w:val="00F8527C"/>
    <w:rsid w:val="00F90583"/>
    <w:rsid w:val="00F92387"/>
    <w:rsid w:val="00F93BB0"/>
    <w:rsid w:val="00FA03D8"/>
    <w:rsid w:val="00FA1658"/>
    <w:rsid w:val="00FA2267"/>
    <w:rsid w:val="00FA423A"/>
    <w:rsid w:val="00FA6D91"/>
    <w:rsid w:val="00FA7A43"/>
    <w:rsid w:val="00FB2AA0"/>
    <w:rsid w:val="00FB4BB2"/>
    <w:rsid w:val="00FB6687"/>
    <w:rsid w:val="00FC1BA8"/>
    <w:rsid w:val="00FC29DB"/>
    <w:rsid w:val="00FC2A8E"/>
    <w:rsid w:val="00FC2DBB"/>
    <w:rsid w:val="00FC506C"/>
    <w:rsid w:val="00FC609D"/>
    <w:rsid w:val="00FD3153"/>
    <w:rsid w:val="00FE2BEA"/>
    <w:rsid w:val="00FE440B"/>
    <w:rsid w:val="00FE61F7"/>
    <w:rsid w:val="00FF5644"/>
    <w:rsid w:val="00FF5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CF44E9"/>
  <w15:docId w15:val="{526B558A-F6BD-4F66-8AFD-254D1DEE6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Times New Roman"/>
      <w:lang w:val="id" w:eastAsia="id"/>
    </w:rPr>
  </w:style>
  <w:style w:type="paragraph" w:styleId="Heading1">
    <w:name w:val="heading 1"/>
    <w:basedOn w:val="Normal"/>
    <w:uiPriority w:val="9"/>
    <w:qFormat/>
    <w:rsid w:val="00CD257F"/>
    <w:pPr>
      <w:ind w:left="567" w:right="225"/>
      <w:jc w:val="both"/>
      <w:outlineLvl w:val="0"/>
    </w:pPr>
    <w:rPr>
      <w:rFonts w:ascii="Times New Roman" w:hAnsi="Times New Roman"/>
      <w:noProof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0E564F"/>
    <w:rPr>
      <w:rFonts w:ascii="Palatino Linotype" w:eastAsia="Palatino Linotype" w:hAnsi="Palatino Linotype" w:cs="Times New Roman"/>
      <w:lang w:val="id" w:eastAsia="id"/>
    </w:rPr>
  </w:style>
  <w:style w:type="paragraph" w:styleId="ListParagraph">
    <w:name w:val="List Paragraph"/>
    <w:basedOn w:val="Normal"/>
    <w:link w:val="ListParagraphChar"/>
    <w:uiPriority w:val="34"/>
    <w:qFormat/>
    <w:pPr>
      <w:ind w:left="668" w:hanging="567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42ED0"/>
    <w:rPr>
      <w:rFonts w:ascii="Palatino Linotype" w:eastAsia="Palatino Linotype" w:hAnsi="Palatino Linotype" w:cs="Times New Roman"/>
      <w:lang w:val="id" w:eastAsia="id"/>
    </w:rPr>
  </w:style>
  <w:style w:type="paragraph" w:customStyle="1" w:styleId="TableParagraph">
    <w:name w:val="Table Paragraph"/>
    <w:basedOn w:val="Normal"/>
    <w:uiPriority w:val="1"/>
    <w:qFormat/>
    <w:pPr>
      <w:spacing w:before="27"/>
      <w:ind w:left="115"/>
    </w:pPr>
  </w:style>
  <w:style w:type="character" w:styleId="Hyperlink">
    <w:name w:val="Hyperlink"/>
    <w:basedOn w:val="DefaultParagraphFont"/>
    <w:uiPriority w:val="99"/>
    <w:unhideWhenUsed/>
    <w:rsid w:val="000B722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722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422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2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32"/>
    <w:rPr>
      <w:rFonts w:ascii="Palatino Linotype" w:eastAsia="Palatino Linotype" w:hAnsi="Palatino Linotype" w:cs="Times New Roman"/>
      <w:sz w:val="20"/>
      <w:szCs w:val="20"/>
      <w:lang w:val="id" w:eastAsia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2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232"/>
    <w:rPr>
      <w:rFonts w:ascii="Palatino Linotype" w:eastAsia="Palatino Linotype" w:hAnsi="Palatino Linotype" w:cs="Times New Roman"/>
      <w:b/>
      <w:bCs/>
      <w:sz w:val="20"/>
      <w:szCs w:val="20"/>
      <w:lang w:val="id" w:eastAsia="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2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232"/>
    <w:rPr>
      <w:rFonts w:ascii="Segoe UI" w:eastAsia="Palatino Linotype" w:hAnsi="Segoe UI" w:cs="Segoe UI"/>
      <w:sz w:val="18"/>
      <w:szCs w:val="18"/>
      <w:lang w:val="id" w:eastAsia="id"/>
    </w:rPr>
  </w:style>
  <w:style w:type="table" w:styleId="PlainTable2">
    <w:name w:val="Plain Table 2"/>
    <w:basedOn w:val="TableNormal"/>
    <w:uiPriority w:val="42"/>
    <w:rsid w:val="00A955DD"/>
    <w:pPr>
      <w:widowControl/>
      <w:autoSpaceDE/>
      <w:autoSpaceDN/>
    </w:pPr>
    <w:rPr>
      <w:lang w:val="en-I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DF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8638E"/>
    <w:pPr>
      <w:keepNext/>
      <w:keepLines/>
      <w:widowControl/>
      <w:autoSpaceDE/>
      <w:autoSpaceDN/>
      <w:spacing w:after="60" w:line="276" w:lineRule="auto"/>
    </w:pPr>
    <w:rPr>
      <w:rFonts w:ascii="Arial" w:eastAsia="Arial" w:hAnsi="Arial" w:cs="Arial"/>
      <w:sz w:val="52"/>
      <w:szCs w:val="52"/>
      <w:lang w:val="en-GB" w:eastAsia="en-ID"/>
    </w:rPr>
  </w:style>
  <w:style w:type="character" w:customStyle="1" w:styleId="TitleChar">
    <w:name w:val="Title Char"/>
    <w:basedOn w:val="DefaultParagraphFont"/>
    <w:link w:val="Title"/>
    <w:uiPriority w:val="10"/>
    <w:rsid w:val="00B8638E"/>
    <w:rPr>
      <w:rFonts w:ascii="Arial" w:eastAsia="Arial" w:hAnsi="Arial" w:cs="Arial"/>
      <w:sz w:val="52"/>
      <w:szCs w:val="52"/>
      <w:lang w:val="en-GB" w:eastAsia="en-ID"/>
    </w:rPr>
  </w:style>
  <w:style w:type="paragraph" w:styleId="NormalWeb">
    <w:name w:val="Normal (Web)"/>
    <w:basedOn w:val="Normal"/>
    <w:uiPriority w:val="99"/>
    <w:unhideWhenUsed/>
    <w:rsid w:val="006C5F2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ID" w:eastAsia="en-ID"/>
    </w:rPr>
  </w:style>
  <w:style w:type="table" w:styleId="PlainTable1">
    <w:name w:val="Plain Table 1"/>
    <w:basedOn w:val="TableNormal"/>
    <w:uiPriority w:val="41"/>
    <w:rsid w:val="00D1520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sonormal0">
    <w:name w:val="msonormal"/>
    <w:basedOn w:val="Normal"/>
    <w:rsid w:val="000B40C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ID" w:eastAsia="en-ID"/>
    </w:rPr>
  </w:style>
  <w:style w:type="paragraph" w:customStyle="1" w:styleId="xl65">
    <w:name w:val="xl65"/>
    <w:basedOn w:val="Normal"/>
    <w:rsid w:val="000B40C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color w:val="000000"/>
      <w:sz w:val="24"/>
      <w:szCs w:val="24"/>
      <w:lang w:val="en-ID" w:eastAsia="en-ID"/>
    </w:rPr>
  </w:style>
  <w:style w:type="paragraph" w:customStyle="1" w:styleId="xl66">
    <w:name w:val="xl66"/>
    <w:basedOn w:val="Normal"/>
    <w:rsid w:val="000B40C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ID" w:eastAsia="en-ID"/>
    </w:rPr>
  </w:style>
  <w:style w:type="paragraph" w:customStyle="1" w:styleId="xl63">
    <w:name w:val="xl63"/>
    <w:basedOn w:val="Normal"/>
    <w:rsid w:val="000B40C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en-ID" w:eastAsia="en-ID"/>
    </w:rPr>
  </w:style>
  <w:style w:type="paragraph" w:customStyle="1" w:styleId="xl64">
    <w:name w:val="xl64"/>
    <w:basedOn w:val="Normal"/>
    <w:rsid w:val="000B40C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color w:val="000000"/>
      <w:sz w:val="24"/>
      <w:szCs w:val="24"/>
      <w:lang w:val="en-ID" w:eastAsia="en-ID"/>
    </w:rPr>
  </w:style>
  <w:style w:type="character" w:styleId="FollowedHyperlink">
    <w:name w:val="FollowedHyperlink"/>
    <w:basedOn w:val="DefaultParagraphFont"/>
    <w:uiPriority w:val="99"/>
    <w:semiHidden/>
    <w:unhideWhenUsed/>
    <w:rsid w:val="001202AE"/>
    <w:rPr>
      <w:color w:val="1155CC"/>
      <w:u w:val="single"/>
    </w:rPr>
  </w:style>
  <w:style w:type="paragraph" w:customStyle="1" w:styleId="xl67">
    <w:name w:val="xl67"/>
    <w:basedOn w:val="Normal"/>
    <w:rsid w:val="001202A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  <w:lang w:val="en-ID" w:eastAsia="en-ID"/>
    </w:rPr>
  </w:style>
  <w:style w:type="paragraph" w:customStyle="1" w:styleId="xl68">
    <w:name w:val="xl68"/>
    <w:basedOn w:val="Normal"/>
    <w:rsid w:val="001202A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autoSpaceDE/>
      <w:autoSpaceDN/>
      <w:spacing w:before="100" w:beforeAutospacing="1" w:after="100" w:afterAutospacing="1"/>
    </w:pPr>
    <w:rPr>
      <w:rFonts w:ascii="Times New Roman" w:eastAsia="Times New Roman" w:hAnsi="Times New Roman"/>
      <w:color w:val="000000"/>
      <w:sz w:val="24"/>
      <w:szCs w:val="24"/>
      <w:lang w:val="en-ID" w:eastAsia="en-ID"/>
    </w:rPr>
  </w:style>
  <w:style w:type="paragraph" w:customStyle="1" w:styleId="xl69">
    <w:name w:val="xl69"/>
    <w:basedOn w:val="Normal"/>
    <w:rsid w:val="001202A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ID" w:eastAsia="en-ID"/>
    </w:rPr>
  </w:style>
  <w:style w:type="paragraph" w:customStyle="1" w:styleId="xl70">
    <w:name w:val="xl70"/>
    <w:basedOn w:val="Normal"/>
    <w:rsid w:val="001202A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autoSpaceDE/>
      <w:autoSpaceDN/>
      <w:spacing w:before="100" w:beforeAutospacing="1" w:after="100" w:afterAutospacing="1"/>
    </w:pPr>
    <w:rPr>
      <w:rFonts w:ascii="Arial" w:eastAsia="Times New Roman" w:hAnsi="Arial" w:cs="Arial"/>
      <w:color w:val="000000"/>
      <w:sz w:val="24"/>
      <w:szCs w:val="24"/>
      <w:lang w:val="en-ID" w:eastAsia="en-ID"/>
    </w:rPr>
  </w:style>
  <w:style w:type="paragraph" w:customStyle="1" w:styleId="xl71">
    <w:name w:val="xl71"/>
    <w:basedOn w:val="Normal"/>
    <w:rsid w:val="001202A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  <w:lang w:val="en-ID" w:eastAsia="en-ID"/>
    </w:rPr>
  </w:style>
  <w:style w:type="paragraph" w:customStyle="1" w:styleId="nova-e-listitem">
    <w:name w:val="nova-e-list__item"/>
    <w:basedOn w:val="Normal"/>
    <w:rsid w:val="009A476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ID" w:eastAsia="en-ID"/>
    </w:rPr>
  </w:style>
  <w:style w:type="paragraph" w:styleId="Header">
    <w:name w:val="header"/>
    <w:basedOn w:val="Normal"/>
    <w:link w:val="HeaderChar"/>
    <w:uiPriority w:val="99"/>
    <w:unhideWhenUsed/>
    <w:rsid w:val="007B70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709E"/>
    <w:rPr>
      <w:rFonts w:ascii="Palatino Linotype" w:eastAsia="Palatino Linotype" w:hAnsi="Palatino Linotype" w:cs="Times New Roman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7B70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709E"/>
    <w:rPr>
      <w:rFonts w:ascii="Palatino Linotype" w:eastAsia="Palatino Linotype" w:hAnsi="Palatino Linotype" w:cs="Times New Roman"/>
      <w:lang w:val="id" w:eastAsia="id"/>
    </w:rPr>
  </w:style>
  <w:style w:type="paragraph" w:styleId="TOCHeading">
    <w:name w:val="TOC Heading"/>
    <w:basedOn w:val="Heading1"/>
    <w:next w:val="Normal"/>
    <w:uiPriority w:val="39"/>
    <w:unhideWhenUsed/>
    <w:qFormat/>
    <w:rsid w:val="004872CF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noProof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872CF"/>
    <w:pPr>
      <w:tabs>
        <w:tab w:val="right" w:leader="dot" w:pos="8716"/>
      </w:tabs>
      <w:spacing w:after="100"/>
    </w:pPr>
    <w:rPr>
      <w:b/>
      <w:bCs/>
      <w:noProof/>
    </w:rPr>
  </w:style>
  <w:style w:type="paragraph" w:styleId="Caption">
    <w:name w:val="caption"/>
    <w:basedOn w:val="Normal"/>
    <w:next w:val="Normal"/>
    <w:uiPriority w:val="35"/>
    <w:unhideWhenUsed/>
    <w:qFormat/>
    <w:rsid w:val="00A338DD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35F03"/>
  </w:style>
  <w:style w:type="character" w:styleId="UnresolvedMention">
    <w:name w:val="Unresolved Mention"/>
    <w:basedOn w:val="DefaultParagraphFont"/>
    <w:uiPriority w:val="99"/>
    <w:semiHidden/>
    <w:unhideWhenUsed/>
    <w:rsid w:val="00A932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1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oter" Target="footer1.xml"/><Relationship Id="rId8" Type="http://schemas.openxmlformats.org/officeDocument/2006/relationships/image" Target="media/image1.jp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54" Type="http://schemas.openxmlformats.org/officeDocument/2006/relationships/image" Target="media/image47.png"/><Relationship Id="rId62" Type="http://schemas.openxmlformats.org/officeDocument/2006/relationships/image" Target="media/image55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D9EA2-CBB4-4189-85CE-253EAB0BF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0</TotalTime>
  <Pages>79</Pages>
  <Words>5839</Words>
  <Characters>33285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Jurnal IJCCS</vt:lpstr>
    </vt:vector>
  </TitlesOfParts>
  <Company/>
  <LinksUpToDate>false</LinksUpToDate>
  <CharactersWithSpaces>39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Jurnal IJCCS</dc:title>
  <dc:subject/>
  <dc:creator>Paholo Iman Prakoso</dc:creator>
  <cp:keywords/>
  <dc:description/>
  <cp:lastModifiedBy>gracia.amara.GA@gmail.com</cp:lastModifiedBy>
  <cp:revision>131</cp:revision>
  <cp:lastPrinted>2020-11-03T05:05:00Z</cp:lastPrinted>
  <dcterms:created xsi:type="dcterms:W3CDTF">2020-10-20T23:48:00Z</dcterms:created>
  <dcterms:modified xsi:type="dcterms:W3CDTF">2021-02-1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03T00:00:00Z</vt:filetime>
  </property>
</Properties>
</file>